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93396339"/>
    <w:p w14:paraId="15516013" w14:textId="416F0461" w:rsidR="00DC0DA7" w:rsidRPr="00EB3D2B" w:rsidRDefault="00F50742" w:rsidP="00CE5EB3">
      <w:pPr>
        <w:widowControl w:val="0"/>
        <w:numPr>
          <w:ilvl w:val="1"/>
          <w:numId w:val="0"/>
        </w:numPr>
        <w:kinsoku w:val="0"/>
        <w:overflowPunct w:val="0"/>
        <w:autoSpaceDE w:val="0"/>
        <w:autoSpaceDN w:val="0"/>
        <w:adjustRightInd w:val="0"/>
        <w:spacing w:after="0" w:line="999" w:lineRule="exact"/>
        <w:ind w:left="117"/>
        <w:rPr>
          <w:rFonts w:asciiTheme="majorHAnsi" w:eastAsiaTheme="minorEastAsia" w:hAnsiTheme="majorHAnsi" w:cstheme="majorHAnsi"/>
          <w:color w:val="0070C0"/>
          <w:w w:val="90"/>
          <w:sz w:val="44"/>
          <w:szCs w:val="44"/>
        </w:rPr>
      </w:pPr>
      <w:r w:rsidRPr="00EB3D2B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D1C81C" wp14:editId="5B07D01C">
                <wp:simplePos x="0" y="0"/>
                <wp:positionH relativeFrom="margin">
                  <wp:align>right</wp:align>
                </wp:positionH>
                <wp:positionV relativeFrom="paragraph">
                  <wp:posOffset>165100</wp:posOffset>
                </wp:positionV>
                <wp:extent cx="2110740" cy="1417320"/>
                <wp:effectExtent l="38100" t="38100" r="60960" b="49530"/>
                <wp:wrapNone/>
                <wp:docPr id="129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10740" cy="1417320"/>
                        </a:xfrm>
                        <a:custGeom>
                          <a:avLst/>
                          <a:gdLst>
                            <a:gd name="T0" fmla="*/ 2405 w 2406"/>
                            <a:gd name="T1" fmla="*/ 1683 h 2087"/>
                            <a:gd name="T2" fmla="*/ 2405 w 2406"/>
                            <a:gd name="T3" fmla="*/ 1971 h 2087"/>
                            <a:gd name="T4" fmla="*/ 2403 w 2406"/>
                            <a:gd name="T5" fmla="*/ 1994 h 2087"/>
                            <a:gd name="T6" fmla="*/ 2397 w 2406"/>
                            <a:gd name="T7" fmla="*/ 2015 h 2087"/>
                            <a:gd name="T8" fmla="*/ 2386 w 2406"/>
                            <a:gd name="T9" fmla="*/ 2035 h 2087"/>
                            <a:gd name="T10" fmla="*/ 2373 w 2406"/>
                            <a:gd name="T11" fmla="*/ 2052 h 2087"/>
                            <a:gd name="T12" fmla="*/ 2356 w 2406"/>
                            <a:gd name="T13" fmla="*/ 2066 h 2087"/>
                            <a:gd name="T14" fmla="*/ 2337 w 2406"/>
                            <a:gd name="T15" fmla="*/ 2077 h 2087"/>
                            <a:gd name="T16" fmla="*/ 2316 w 2406"/>
                            <a:gd name="T17" fmla="*/ 2084 h 2087"/>
                            <a:gd name="T18" fmla="*/ 2294 w 2406"/>
                            <a:gd name="T19" fmla="*/ 2087 h 2087"/>
                            <a:gd name="T20" fmla="*/ 115 w 2406"/>
                            <a:gd name="T21" fmla="*/ 2087 h 2087"/>
                            <a:gd name="T22" fmla="*/ 92 w 2406"/>
                            <a:gd name="T23" fmla="*/ 2084 h 2087"/>
                            <a:gd name="T24" fmla="*/ 71 w 2406"/>
                            <a:gd name="T25" fmla="*/ 2078 h 2087"/>
                            <a:gd name="T26" fmla="*/ 51 w 2406"/>
                            <a:gd name="T27" fmla="*/ 2068 h 2087"/>
                            <a:gd name="T28" fmla="*/ 34 w 2406"/>
                            <a:gd name="T29" fmla="*/ 2054 h 2087"/>
                            <a:gd name="T30" fmla="*/ 20 w 2406"/>
                            <a:gd name="T31" fmla="*/ 2037 h 2087"/>
                            <a:gd name="T32" fmla="*/ 10 w 2406"/>
                            <a:gd name="T33" fmla="*/ 2018 h 2087"/>
                            <a:gd name="T34" fmla="*/ 2 w 2406"/>
                            <a:gd name="T35" fmla="*/ 1997 h 2087"/>
                            <a:gd name="T36" fmla="*/ 0 w 2406"/>
                            <a:gd name="T37" fmla="*/ 1975 h 2087"/>
                            <a:gd name="T38" fmla="*/ 0 w 2406"/>
                            <a:gd name="T39" fmla="*/ 115 h 2087"/>
                            <a:gd name="T40" fmla="*/ 2 w 2406"/>
                            <a:gd name="T41" fmla="*/ 92 h 2087"/>
                            <a:gd name="T42" fmla="*/ 8 w 2406"/>
                            <a:gd name="T43" fmla="*/ 71 h 2087"/>
                            <a:gd name="T44" fmla="*/ 19 w 2406"/>
                            <a:gd name="T45" fmla="*/ 51 h 2087"/>
                            <a:gd name="T46" fmla="*/ 32 w 2406"/>
                            <a:gd name="T47" fmla="*/ 34 h 2087"/>
                            <a:gd name="T48" fmla="*/ 49 w 2406"/>
                            <a:gd name="T49" fmla="*/ 20 h 2087"/>
                            <a:gd name="T50" fmla="*/ 68 w 2406"/>
                            <a:gd name="T51" fmla="*/ 10 h 2087"/>
                            <a:gd name="T52" fmla="*/ 89 w 2406"/>
                            <a:gd name="T53" fmla="*/ 2 h 2087"/>
                            <a:gd name="T54" fmla="*/ 111 w 2406"/>
                            <a:gd name="T55" fmla="*/ 0 h 2087"/>
                            <a:gd name="T56" fmla="*/ 2290 w 2406"/>
                            <a:gd name="T57" fmla="*/ 0 h 2087"/>
                            <a:gd name="T58" fmla="*/ 2313 w 2406"/>
                            <a:gd name="T59" fmla="*/ 2 h 2087"/>
                            <a:gd name="T60" fmla="*/ 2334 w 2406"/>
                            <a:gd name="T61" fmla="*/ 8 h 2087"/>
                            <a:gd name="T62" fmla="*/ 2354 w 2406"/>
                            <a:gd name="T63" fmla="*/ 19 h 2087"/>
                            <a:gd name="T64" fmla="*/ 2370 w 2406"/>
                            <a:gd name="T65" fmla="*/ 32 h 2087"/>
                            <a:gd name="T66" fmla="*/ 2385 w 2406"/>
                            <a:gd name="T67" fmla="*/ 49 h 2087"/>
                            <a:gd name="T68" fmla="*/ 2395 w 2406"/>
                            <a:gd name="T69" fmla="*/ 68 h 2087"/>
                            <a:gd name="T70" fmla="*/ 2402 w 2406"/>
                            <a:gd name="T71" fmla="*/ 89 h 2087"/>
                            <a:gd name="T72" fmla="*/ 2405 w 2406"/>
                            <a:gd name="T73" fmla="*/ 111 h 2087"/>
                            <a:gd name="T74" fmla="*/ 2405 w 2406"/>
                            <a:gd name="T75" fmla="*/ 1103 h 20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2406" h="2087">
                              <a:moveTo>
                                <a:pt x="2405" y="1683"/>
                              </a:moveTo>
                              <a:lnTo>
                                <a:pt x="2405" y="1971"/>
                              </a:lnTo>
                              <a:lnTo>
                                <a:pt x="2403" y="1994"/>
                              </a:lnTo>
                              <a:lnTo>
                                <a:pt x="2397" y="2015"/>
                              </a:lnTo>
                              <a:lnTo>
                                <a:pt x="2386" y="2035"/>
                              </a:lnTo>
                              <a:lnTo>
                                <a:pt x="2373" y="2052"/>
                              </a:lnTo>
                              <a:lnTo>
                                <a:pt x="2356" y="2066"/>
                              </a:lnTo>
                              <a:lnTo>
                                <a:pt x="2337" y="2077"/>
                              </a:lnTo>
                              <a:lnTo>
                                <a:pt x="2316" y="2084"/>
                              </a:lnTo>
                              <a:lnTo>
                                <a:pt x="2294" y="2087"/>
                              </a:lnTo>
                              <a:lnTo>
                                <a:pt x="115" y="2087"/>
                              </a:lnTo>
                              <a:lnTo>
                                <a:pt x="92" y="2084"/>
                              </a:lnTo>
                              <a:lnTo>
                                <a:pt x="71" y="2078"/>
                              </a:lnTo>
                              <a:lnTo>
                                <a:pt x="51" y="2068"/>
                              </a:lnTo>
                              <a:lnTo>
                                <a:pt x="34" y="2054"/>
                              </a:lnTo>
                              <a:lnTo>
                                <a:pt x="20" y="2037"/>
                              </a:lnTo>
                              <a:lnTo>
                                <a:pt x="10" y="2018"/>
                              </a:lnTo>
                              <a:lnTo>
                                <a:pt x="2" y="1997"/>
                              </a:lnTo>
                              <a:lnTo>
                                <a:pt x="0" y="1975"/>
                              </a:lnTo>
                              <a:lnTo>
                                <a:pt x="0" y="115"/>
                              </a:lnTo>
                              <a:lnTo>
                                <a:pt x="2" y="92"/>
                              </a:lnTo>
                              <a:lnTo>
                                <a:pt x="8" y="71"/>
                              </a:lnTo>
                              <a:lnTo>
                                <a:pt x="19" y="51"/>
                              </a:lnTo>
                              <a:lnTo>
                                <a:pt x="32" y="34"/>
                              </a:lnTo>
                              <a:lnTo>
                                <a:pt x="49" y="20"/>
                              </a:lnTo>
                              <a:lnTo>
                                <a:pt x="68" y="10"/>
                              </a:lnTo>
                              <a:lnTo>
                                <a:pt x="89" y="2"/>
                              </a:lnTo>
                              <a:lnTo>
                                <a:pt x="111" y="0"/>
                              </a:lnTo>
                              <a:lnTo>
                                <a:pt x="2290" y="0"/>
                              </a:lnTo>
                              <a:lnTo>
                                <a:pt x="2313" y="2"/>
                              </a:lnTo>
                              <a:lnTo>
                                <a:pt x="2334" y="8"/>
                              </a:lnTo>
                              <a:lnTo>
                                <a:pt x="2354" y="19"/>
                              </a:lnTo>
                              <a:lnTo>
                                <a:pt x="2370" y="32"/>
                              </a:lnTo>
                              <a:lnTo>
                                <a:pt x="2385" y="49"/>
                              </a:lnTo>
                              <a:lnTo>
                                <a:pt x="2395" y="68"/>
                              </a:lnTo>
                              <a:lnTo>
                                <a:pt x="2402" y="89"/>
                              </a:lnTo>
                              <a:lnTo>
                                <a:pt x="2405" y="111"/>
                              </a:lnTo>
                              <a:lnTo>
                                <a:pt x="2405" y="1103"/>
                              </a:lnTo>
                            </a:path>
                          </a:pathLst>
                        </a:custGeom>
                        <a:noFill/>
                        <a:ln w="103632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E91C72" id="Freeform 7" o:spid="_x0000_s1026" style="position:absolute;margin-left:115pt;margin-top:13pt;width:166.2pt;height:111.6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coordsize="2406,20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" path="m2405,1683r,288l2403,1994r-6,21l2386,2035r-13,17l2356,2066r-19,11l2316,2084r-22,3l115,2087r-23,-3l71,2078,51,2068,34,2054,20,2037,10,2018,2,1997,,1975,,115,2,92,8,71,19,51,32,34,49,20,68,10,89,2,111,,2290,r23,2l2334,8r20,11l2370,32r15,17l2395,68r7,21l2405,111r,992e" filled="f" strokecolor="#00b0f0" strokeweight="8.16pt">
                <v:path arrowok="t" o:connecttype="custom" o:connectlocs="2109863,1142956;2109863,1338542;2108108,1354162;2102844,1368423;2093194,1382006;2081790,1393551;2066876,1403059;2050208,1410529;2031785,1415283;2012484,1417320;100887,1417320;80710,1415283;62287,1411208;44741,1404417;29828,1394909;17546,1383364;8773,1370461;1755,1356199;0,1341259;0,78099;1755,62479;7018,48217;16668,34635;28073,23090;42987,13582;59655,6791;78078,1358;97378,0;2008975,0;2029153,1358;2047576,5433;2065121,12903;2079158,21732;2092317,33277;2101090,46180;2107231,60442;2109863,75382;2109863,749068" o:connectangles="0,0,0,0,0,0,0,0,0,0,0,0,0,0,0,0,0,0,0,0,0,0,0,0,0,0,0,0,0,0,0,0,0,0,0,0,0,0"/>
                <w10:wrap anchorx="margin"/>
              </v:shape>
            </w:pict>
          </mc:Fallback>
        </mc:AlternateContent>
      </w:r>
      <w:r w:rsidRPr="00EB3D2B">
        <w:rPr>
          <w:rFonts w:asciiTheme="majorHAnsi" w:hAnsiTheme="majorHAnsi" w:cstheme="majorHAnsi"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37AC01" wp14:editId="076B7616">
                <wp:simplePos x="0" y="0"/>
                <wp:positionH relativeFrom="column">
                  <wp:posOffset>4038600</wp:posOffset>
                </wp:positionH>
                <wp:positionV relativeFrom="paragraph">
                  <wp:posOffset>492760</wp:posOffset>
                </wp:positionV>
                <wp:extent cx="1965960" cy="1028700"/>
                <wp:effectExtent l="0" t="0" r="15240" b="19050"/>
                <wp:wrapNone/>
                <wp:docPr id="1300" name="Text Box 1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5960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47DBB4" w14:textId="7A64496F" w:rsidR="006B7388" w:rsidRPr="00DD1989" w:rsidRDefault="006B7388" w:rsidP="00DD1989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  <w:color w:val="595959" w:themeColor="text1" w:themeTint="A6"/>
                                <w:sz w:val="30"/>
                                <w:szCs w:val="30"/>
                              </w:rPr>
                            </w:pPr>
                            <w:r w:rsidRPr="00DD1989">
                              <w:rPr>
                                <w:rFonts w:asciiTheme="majorHAnsi" w:hAnsiTheme="majorHAnsi" w:cstheme="majorHAnsi"/>
                                <w:b/>
                                <w:color w:val="595959" w:themeColor="text1" w:themeTint="A6"/>
                                <w:sz w:val="30"/>
                                <w:szCs w:val="30"/>
                              </w:rPr>
                              <w:t>2</w:t>
                            </w:r>
                            <w:r w:rsidR="00F50742">
                              <w:rPr>
                                <w:rFonts w:asciiTheme="majorHAnsi" w:hAnsiTheme="majorHAnsi" w:cstheme="majorHAnsi"/>
                                <w:b/>
                                <w:color w:val="595959" w:themeColor="text1" w:themeTint="A6"/>
                                <w:sz w:val="30"/>
                                <w:szCs w:val="30"/>
                              </w:rPr>
                              <w:t>6</w:t>
                            </w:r>
                            <w:r w:rsidR="001764E2" w:rsidRPr="00DD1989">
                              <w:rPr>
                                <w:rFonts w:asciiTheme="majorHAnsi" w:hAnsiTheme="majorHAnsi" w:cstheme="majorHAnsi"/>
                                <w:b/>
                                <w:color w:val="595959" w:themeColor="text1" w:themeTint="A6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DD1989">
                              <w:rPr>
                                <w:rFonts w:asciiTheme="majorHAnsi" w:hAnsiTheme="majorHAnsi" w:cstheme="majorHAnsi"/>
                                <w:b/>
                                <w:color w:val="595959" w:themeColor="text1" w:themeTint="A6"/>
                                <w:sz w:val="30"/>
                                <w:szCs w:val="30"/>
                              </w:rPr>
                              <w:t>janar</w:t>
                            </w:r>
                            <w:r w:rsidR="00BD36D5" w:rsidRPr="00DD1989">
                              <w:rPr>
                                <w:rFonts w:asciiTheme="majorHAnsi" w:hAnsiTheme="majorHAnsi" w:cstheme="majorHAnsi"/>
                                <w:b/>
                                <w:color w:val="595959" w:themeColor="text1" w:themeTint="A6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1764E2" w:rsidRPr="00DD1989">
                              <w:rPr>
                                <w:rFonts w:asciiTheme="majorHAnsi" w:hAnsiTheme="majorHAnsi" w:cstheme="majorHAnsi"/>
                                <w:b/>
                                <w:color w:val="595959" w:themeColor="text1" w:themeTint="A6"/>
                                <w:sz w:val="30"/>
                                <w:szCs w:val="30"/>
                              </w:rPr>
                              <w:t>202</w:t>
                            </w:r>
                            <w:r w:rsidRPr="00DD1989">
                              <w:rPr>
                                <w:rFonts w:asciiTheme="majorHAnsi" w:hAnsiTheme="majorHAnsi" w:cstheme="majorHAnsi"/>
                                <w:b/>
                                <w:color w:val="595959" w:themeColor="text1" w:themeTint="A6"/>
                                <w:sz w:val="30"/>
                                <w:szCs w:val="30"/>
                              </w:rPr>
                              <w:t>2</w:t>
                            </w:r>
                            <w:r w:rsidR="001764E2" w:rsidRPr="00DD1989">
                              <w:rPr>
                                <w:rFonts w:asciiTheme="majorHAnsi" w:hAnsiTheme="majorHAnsi" w:cstheme="majorHAnsi"/>
                                <w:b/>
                                <w:color w:val="595959" w:themeColor="text1" w:themeTint="A6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2A8C058E" w14:textId="0A5D6D86" w:rsidR="00DD1989" w:rsidRDefault="00FF01E1" w:rsidP="00DD1989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6B7388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4"/>
                                <w:szCs w:val="24"/>
                              </w:rPr>
                              <w:t>10:0</w:t>
                            </w:r>
                            <w:r w:rsidR="00CE5EB3" w:rsidRPr="006B7388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4"/>
                                <w:szCs w:val="24"/>
                              </w:rPr>
                              <w:t>0- 1</w:t>
                            </w:r>
                            <w:r w:rsidR="006B7388" w:rsidRPr="006B7388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4"/>
                                <w:szCs w:val="24"/>
                              </w:rPr>
                              <w:t>4</w:t>
                            </w:r>
                            <w:r w:rsidR="00CE5EB3" w:rsidRPr="006B7388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4"/>
                                <w:szCs w:val="24"/>
                              </w:rPr>
                              <w:t>:</w:t>
                            </w:r>
                            <w:r w:rsidR="00356496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4"/>
                                <w:szCs w:val="24"/>
                              </w:rPr>
                              <w:t>3</w:t>
                            </w:r>
                            <w:r w:rsidR="00CE5EB3" w:rsidRPr="006B7388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3D3F5C49" w14:textId="77777777" w:rsidR="00DD1989" w:rsidRPr="00DD1989" w:rsidRDefault="00DD1989" w:rsidP="00DD1989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</w:p>
                          <w:p w14:paraId="6031EF5E" w14:textId="7EB634C6" w:rsidR="00CE5EB3" w:rsidRPr="00F50742" w:rsidRDefault="001B4AF0" w:rsidP="00CE5EB3">
                            <w:pPr>
                              <w:rPr>
                                <w:rFonts w:asciiTheme="majorHAnsi" w:hAnsiTheme="majorHAnsi" w:cstheme="majorHAnsi"/>
                                <w:i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Vendi: </w:t>
                            </w:r>
                            <w:r w:rsidR="00783B71">
                              <w:rPr>
                                <w:rFonts w:asciiTheme="majorHAnsi" w:hAnsiTheme="majorHAnsi" w:cstheme="majorHAnsi"/>
                                <w:i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Hotel </w:t>
                            </w:r>
                            <w:proofErr w:type="spellStart"/>
                            <w:r w:rsidR="00783B71">
                              <w:rPr>
                                <w:rFonts w:asciiTheme="majorHAnsi" w:hAnsiTheme="majorHAnsi" w:cstheme="majorHAnsi"/>
                                <w:i/>
                                <w:color w:val="595959" w:themeColor="text1" w:themeTint="A6"/>
                                <w:sz w:val="20"/>
                                <w:szCs w:val="20"/>
                              </w:rPr>
                              <w:t>Mondial</w:t>
                            </w:r>
                            <w:proofErr w:type="spellEnd"/>
                            <w:r w:rsidR="00E62DE0">
                              <w:rPr>
                                <w:rFonts w:asciiTheme="majorHAnsi" w:hAnsiTheme="majorHAnsi" w:cstheme="majorHAnsi"/>
                                <w:i/>
                                <w:color w:val="595959" w:themeColor="text1" w:themeTint="A6"/>
                                <w:sz w:val="20"/>
                                <w:szCs w:val="20"/>
                              </w:rPr>
                              <w:t>, Tiran</w:t>
                            </w:r>
                            <w:r w:rsidR="00E62DE0" w:rsidRPr="00E62DE0">
                              <w:rPr>
                                <w:rFonts w:asciiTheme="majorHAnsi" w:hAnsiTheme="majorHAnsi" w:cstheme="majorHAnsi"/>
                                <w:i/>
                                <w:color w:val="595959" w:themeColor="text1" w:themeTint="A6"/>
                                <w:sz w:val="20"/>
                                <w:szCs w:val="20"/>
                              </w:rPr>
                              <w:t>ë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37AC01" id="_x0000_t202" coordsize="21600,21600" o:spt="202" path="m,l,21600r21600,l21600,xe">
                <v:stroke joinstyle="miter"/>
                <v:path gradientshapeok="t" o:connecttype="rect"/>
              </v:shapetype>
              <v:shape id="Text Box 1300" o:spid="_x0000_s1026" type="#_x0000_t202" style="position:absolute;left:0;text-align:left;margin-left:318pt;margin-top:38.8pt;width:154.8pt;height:8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" fillcolor="white [3201]" strokecolor="white [3212]" strokeweight=".5pt">
                <v:textbox>
                  <w:txbxContent>
                    <w:p w14:paraId="2A47DBB4" w14:textId="7A64496F" w:rsidR="006B7388" w:rsidRPr="00DD1989" w:rsidRDefault="006B7388" w:rsidP="00DD1989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  <w:color w:val="595959" w:themeColor="text1" w:themeTint="A6"/>
                          <w:sz w:val="30"/>
                          <w:szCs w:val="30"/>
                        </w:rPr>
                      </w:pPr>
                      <w:r w:rsidRPr="00DD1989">
                        <w:rPr>
                          <w:rFonts w:asciiTheme="majorHAnsi" w:hAnsiTheme="majorHAnsi" w:cstheme="majorHAnsi"/>
                          <w:b/>
                          <w:color w:val="595959" w:themeColor="text1" w:themeTint="A6"/>
                          <w:sz w:val="30"/>
                          <w:szCs w:val="30"/>
                        </w:rPr>
                        <w:t>2</w:t>
                      </w:r>
                      <w:r w:rsidR="00F50742">
                        <w:rPr>
                          <w:rFonts w:asciiTheme="majorHAnsi" w:hAnsiTheme="majorHAnsi" w:cstheme="majorHAnsi"/>
                          <w:b/>
                          <w:color w:val="595959" w:themeColor="text1" w:themeTint="A6"/>
                          <w:sz w:val="30"/>
                          <w:szCs w:val="30"/>
                        </w:rPr>
                        <w:t>6</w:t>
                      </w:r>
                      <w:r w:rsidR="001764E2" w:rsidRPr="00DD1989">
                        <w:rPr>
                          <w:rFonts w:asciiTheme="majorHAnsi" w:hAnsiTheme="majorHAnsi" w:cstheme="majorHAnsi"/>
                          <w:b/>
                          <w:color w:val="595959" w:themeColor="text1" w:themeTint="A6"/>
                          <w:sz w:val="30"/>
                          <w:szCs w:val="30"/>
                        </w:rPr>
                        <w:t xml:space="preserve"> </w:t>
                      </w:r>
                      <w:r w:rsidRPr="00DD1989">
                        <w:rPr>
                          <w:rFonts w:asciiTheme="majorHAnsi" w:hAnsiTheme="majorHAnsi" w:cstheme="majorHAnsi"/>
                          <w:b/>
                          <w:color w:val="595959" w:themeColor="text1" w:themeTint="A6"/>
                          <w:sz w:val="30"/>
                          <w:szCs w:val="30"/>
                        </w:rPr>
                        <w:t>janar</w:t>
                      </w:r>
                      <w:r w:rsidR="00BD36D5" w:rsidRPr="00DD1989">
                        <w:rPr>
                          <w:rFonts w:asciiTheme="majorHAnsi" w:hAnsiTheme="majorHAnsi" w:cstheme="majorHAnsi"/>
                          <w:b/>
                          <w:color w:val="595959" w:themeColor="text1" w:themeTint="A6"/>
                          <w:sz w:val="30"/>
                          <w:szCs w:val="30"/>
                        </w:rPr>
                        <w:t xml:space="preserve"> </w:t>
                      </w:r>
                      <w:r w:rsidR="001764E2" w:rsidRPr="00DD1989">
                        <w:rPr>
                          <w:rFonts w:asciiTheme="majorHAnsi" w:hAnsiTheme="majorHAnsi" w:cstheme="majorHAnsi"/>
                          <w:b/>
                          <w:color w:val="595959" w:themeColor="text1" w:themeTint="A6"/>
                          <w:sz w:val="30"/>
                          <w:szCs w:val="30"/>
                        </w:rPr>
                        <w:t>202</w:t>
                      </w:r>
                      <w:r w:rsidRPr="00DD1989">
                        <w:rPr>
                          <w:rFonts w:asciiTheme="majorHAnsi" w:hAnsiTheme="majorHAnsi" w:cstheme="majorHAnsi"/>
                          <w:b/>
                          <w:color w:val="595959" w:themeColor="text1" w:themeTint="A6"/>
                          <w:sz w:val="30"/>
                          <w:szCs w:val="30"/>
                        </w:rPr>
                        <w:t>2</w:t>
                      </w:r>
                      <w:r w:rsidR="001764E2" w:rsidRPr="00DD1989">
                        <w:rPr>
                          <w:rFonts w:asciiTheme="majorHAnsi" w:hAnsiTheme="majorHAnsi" w:cstheme="majorHAnsi"/>
                          <w:b/>
                          <w:color w:val="595959" w:themeColor="text1" w:themeTint="A6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2A8C058E" w14:textId="0A5D6D86" w:rsidR="00DD1989" w:rsidRDefault="00FF01E1" w:rsidP="00DD1989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6B7388">
                        <w:rPr>
                          <w:rFonts w:asciiTheme="majorHAnsi" w:hAnsiTheme="majorHAnsi" w:cstheme="majorHAnsi"/>
                          <w:color w:val="595959" w:themeColor="text1" w:themeTint="A6"/>
                          <w:sz w:val="24"/>
                          <w:szCs w:val="24"/>
                        </w:rPr>
                        <w:t>10:0</w:t>
                      </w:r>
                      <w:r w:rsidR="00CE5EB3" w:rsidRPr="006B7388">
                        <w:rPr>
                          <w:rFonts w:asciiTheme="majorHAnsi" w:hAnsiTheme="majorHAnsi" w:cstheme="majorHAnsi"/>
                          <w:color w:val="595959" w:themeColor="text1" w:themeTint="A6"/>
                          <w:sz w:val="24"/>
                          <w:szCs w:val="24"/>
                        </w:rPr>
                        <w:t>0- 1</w:t>
                      </w:r>
                      <w:r w:rsidR="006B7388" w:rsidRPr="006B7388">
                        <w:rPr>
                          <w:rFonts w:asciiTheme="majorHAnsi" w:hAnsiTheme="majorHAnsi" w:cstheme="majorHAnsi"/>
                          <w:color w:val="595959" w:themeColor="text1" w:themeTint="A6"/>
                          <w:sz w:val="24"/>
                          <w:szCs w:val="24"/>
                        </w:rPr>
                        <w:t>4</w:t>
                      </w:r>
                      <w:r w:rsidR="00CE5EB3" w:rsidRPr="006B7388">
                        <w:rPr>
                          <w:rFonts w:asciiTheme="majorHAnsi" w:hAnsiTheme="majorHAnsi" w:cstheme="majorHAnsi"/>
                          <w:color w:val="595959" w:themeColor="text1" w:themeTint="A6"/>
                          <w:sz w:val="24"/>
                          <w:szCs w:val="24"/>
                        </w:rPr>
                        <w:t>:</w:t>
                      </w:r>
                      <w:r w:rsidR="00356496">
                        <w:rPr>
                          <w:rFonts w:asciiTheme="majorHAnsi" w:hAnsiTheme="majorHAnsi" w:cstheme="majorHAnsi"/>
                          <w:color w:val="595959" w:themeColor="text1" w:themeTint="A6"/>
                          <w:sz w:val="24"/>
                          <w:szCs w:val="24"/>
                        </w:rPr>
                        <w:t>3</w:t>
                      </w:r>
                      <w:r w:rsidR="00CE5EB3" w:rsidRPr="006B7388">
                        <w:rPr>
                          <w:rFonts w:asciiTheme="majorHAnsi" w:hAnsiTheme="majorHAnsi" w:cstheme="majorHAnsi"/>
                          <w:color w:val="595959" w:themeColor="text1" w:themeTint="A6"/>
                          <w:sz w:val="24"/>
                          <w:szCs w:val="24"/>
                        </w:rPr>
                        <w:t>0</w:t>
                      </w:r>
                    </w:p>
                    <w:p w14:paraId="3D3F5C49" w14:textId="77777777" w:rsidR="00DD1989" w:rsidRPr="00DD1989" w:rsidRDefault="00DD1989" w:rsidP="00DD1989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  <w:sz w:val="24"/>
                          <w:szCs w:val="24"/>
                        </w:rPr>
                      </w:pPr>
                    </w:p>
                    <w:p w14:paraId="6031EF5E" w14:textId="7EB634C6" w:rsidR="00CE5EB3" w:rsidRPr="00F50742" w:rsidRDefault="001B4AF0" w:rsidP="00CE5EB3">
                      <w:pPr>
                        <w:rPr>
                          <w:rFonts w:asciiTheme="majorHAnsi" w:hAnsiTheme="majorHAnsi" w:cstheme="majorHAnsi"/>
                          <w:i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/>
                          <w:color w:val="595959" w:themeColor="text1" w:themeTint="A6"/>
                          <w:sz w:val="20"/>
                          <w:szCs w:val="20"/>
                        </w:rPr>
                        <w:t xml:space="preserve">Vendi: </w:t>
                      </w:r>
                      <w:r w:rsidR="00783B71">
                        <w:rPr>
                          <w:rFonts w:asciiTheme="majorHAnsi" w:hAnsiTheme="majorHAnsi" w:cstheme="majorHAnsi"/>
                          <w:i/>
                          <w:color w:val="595959" w:themeColor="text1" w:themeTint="A6"/>
                          <w:sz w:val="20"/>
                          <w:szCs w:val="20"/>
                        </w:rPr>
                        <w:t xml:space="preserve">Hotel </w:t>
                      </w:r>
                      <w:proofErr w:type="spellStart"/>
                      <w:r w:rsidR="00783B71">
                        <w:rPr>
                          <w:rFonts w:asciiTheme="majorHAnsi" w:hAnsiTheme="majorHAnsi" w:cstheme="majorHAnsi"/>
                          <w:i/>
                          <w:color w:val="595959" w:themeColor="text1" w:themeTint="A6"/>
                          <w:sz w:val="20"/>
                          <w:szCs w:val="20"/>
                        </w:rPr>
                        <w:t>Mondial</w:t>
                      </w:r>
                      <w:proofErr w:type="spellEnd"/>
                      <w:r w:rsidR="00E62DE0">
                        <w:rPr>
                          <w:rFonts w:asciiTheme="majorHAnsi" w:hAnsiTheme="majorHAnsi" w:cstheme="majorHAnsi"/>
                          <w:i/>
                          <w:color w:val="595959" w:themeColor="text1" w:themeTint="A6"/>
                          <w:sz w:val="20"/>
                          <w:szCs w:val="20"/>
                        </w:rPr>
                        <w:t>, Tiran</w:t>
                      </w:r>
                      <w:r w:rsidR="00E62DE0" w:rsidRPr="00E62DE0">
                        <w:rPr>
                          <w:rFonts w:asciiTheme="majorHAnsi" w:hAnsiTheme="majorHAnsi" w:cstheme="majorHAnsi"/>
                          <w:i/>
                          <w:color w:val="595959" w:themeColor="text1" w:themeTint="A6"/>
                          <w:sz w:val="20"/>
                          <w:szCs w:val="20"/>
                        </w:rPr>
                        <w:t>ë</w:t>
                      </w:r>
                    </w:p>
                  </w:txbxContent>
                </v:textbox>
              </v:shape>
            </w:pict>
          </mc:Fallback>
        </mc:AlternateContent>
      </w:r>
      <w:r w:rsidR="00356496" w:rsidRPr="001764E2">
        <w:rPr>
          <w:rFonts w:ascii="Calibri" w:hAnsi="Calibri" w:cs="Calibri"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2339F73" wp14:editId="0A23BD31">
                <wp:simplePos x="0" y="0"/>
                <wp:positionH relativeFrom="column">
                  <wp:posOffset>-190500</wp:posOffset>
                </wp:positionH>
                <wp:positionV relativeFrom="paragraph">
                  <wp:posOffset>685166</wp:posOffset>
                </wp:positionV>
                <wp:extent cx="3933825" cy="1257300"/>
                <wp:effectExtent l="0" t="0" r="28575" b="19050"/>
                <wp:wrapNone/>
                <wp:docPr id="1373" name="Text Box 1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3825" cy="1257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9B8462" w14:textId="0C823A14" w:rsidR="00CE5EB3" w:rsidRPr="00356496" w:rsidRDefault="00C62038" w:rsidP="00CE5EB3">
                            <w:pPr>
                              <w:pStyle w:val="Heading1"/>
                              <w:kinsoku w:val="0"/>
                              <w:overflowPunct w:val="0"/>
                              <w:spacing w:line="250" w:lineRule="auto"/>
                              <w:ind w:left="167" w:right="254"/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32"/>
                                <w:szCs w:val="32"/>
                              </w:rPr>
                            </w:pPr>
                            <w:r w:rsidRPr="00C62038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32"/>
                                <w:szCs w:val="32"/>
                              </w:rPr>
                              <w:t xml:space="preserve">Trajnim “Parandalimi i Radikalizmit dhe Ekstremizmit të Dhunshëm : Rehabilitimi dhe </w:t>
                            </w:r>
                            <w:proofErr w:type="spellStart"/>
                            <w:r w:rsidRPr="00C62038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32"/>
                                <w:szCs w:val="32"/>
                              </w:rPr>
                              <w:t>Riintegrimi</w:t>
                            </w:r>
                            <w:proofErr w:type="spellEnd"/>
                            <w:r w:rsidRPr="00C62038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32"/>
                                <w:szCs w:val="32"/>
                              </w:rPr>
                              <w:t xml:space="preserve"> i të kthyerve nga zonat e konfliktit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39F73" id="Text Box 1373" o:spid="_x0000_s1027" type="#_x0000_t202" style="position:absolute;left:0;text-align:left;margin-left:-15pt;margin-top:53.95pt;width:309.75pt;height:9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" fillcolor="white [3201]" strokecolor="white [3212]" strokeweight=".5pt">
                <v:textbox>
                  <w:txbxContent>
                    <w:p w14:paraId="2A9B8462" w14:textId="0C823A14" w:rsidR="00CE5EB3" w:rsidRPr="00356496" w:rsidRDefault="00C62038" w:rsidP="00CE5EB3">
                      <w:pPr>
                        <w:pStyle w:val="Heading1"/>
                        <w:kinsoku w:val="0"/>
                        <w:overflowPunct w:val="0"/>
                        <w:spacing w:line="250" w:lineRule="auto"/>
                        <w:ind w:left="167" w:right="254"/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32"/>
                          <w:szCs w:val="32"/>
                        </w:rPr>
                      </w:pPr>
                      <w:r w:rsidRPr="00C62038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32"/>
                          <w:szCs w:val="32"/>
                        </w:rPr>
                        <w:t xml:space="preserve">Trajnim “Parandalimi i Radikalizmit dhe Ekstremizmit të Dhunshëm : Rehabilitimi dhe </w:t>
                      </w:r>
                      <w:proofErr w:type="spellStart"/>
                      <w:r w:rsidRPr="00C62038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32"/>
                          <w:szCs w:val="32"/>
                        </w:rPr>
                        <w:t>Riintegrimi</w:t>
                      </w:r>
                      <w:proofErr w:type="spellEnd"/>
                      <w:r w:rsidRPr="00C62038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32"/>
                          <w:szCs w:val="32"/>
                        </w:rPr>
                        <w:t xml:space="preserve"> i të kthyerve nga zonat e konfliktit”</w:t>
                      </w:r>
                    </w:p>
                  </w:txbxContent>
                </v:textbox>
              </v:shape>
            </w:pict>
          </mc:Fallback>
        </mc:AlternateContent>
      </w:r>
      <w:r w:rsidR="00CE5EB3" w:rsidRPr="00EB3D2B">
        <w:rPr>
          <w:rFonts w:asciiTheme="majorHAnsi" w:hAnsiTheme="majorHAnsi" w:cstheme="majorHAnsi"/>
          <w:b/>
          <w:noProof/>
          <w:color w:val="594A42"/>
          <w:w w:val="85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94CCB9" wp14:editId="677E7952">
                <wp:simplePos x="0" y="0"/>
                <wp:positionH relativeFrom="column">
                  <wp:posOffset>4787265</wp:posOffset>
                </wp:positionH>
                <wp:positionV relativeFrom="paragraph">
                  <wp:posOffset>-68580</wp:posOffset>
                </wp:positionV>
                <wp:extent cx="185190" cy="511175"/>
                <wp:effectExtent l="0" t="0" r="0" b="0"/>
                <wp:wrapNone/>
                <wp:docPr id="129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5190" cy="511175"/>
                        </a:xfrm>
                        <a:custGeom>
                          <a:avLst/>
                          <a:gdLst>
                            <a:gd name="T0" fmla="*/ 156 w 236"/>
                            <a:gd name="T1" fmla="*/ 0 h 805"/>
                            <a:gd name="T2" fmla="*/ 65 w 236"/>
                            <a:gd name="T3" fmla="*/ 1 h 805"/>
                            <a:gd name="T4" fmla="*/ 44 w 236"/>
                            <a:gd name="T5" fmla="*/ 8 h 805"/>
                            <a:gd name="T6" fmla="*/ 26 w 236"/>
                            <a:gd name="T7" fmla="*/ 20 h 805"/>
                            <a:gd name="T8" fmla="*/ 12 w 236"/>
                            <a:gd name="T9" fmla="*/ 36 h 805"/>
                            <a:gd name="T10" fmla="*/ 3 w 236"/>
                            <a:gd name="T11" fmla="*/ 56 h 805"/>
                            <a:gd name="T12" fmla="*/ 0 w 236"/>
                            <a:gd name="T13" fmla="*/ 79 h 805"/>
                            <a:gd name="T14" fmla="*/ 1 w 236"/>
                            <a:gd name="T15" fmla="*/ 739 h 805"/>
                            <a:gd name="T16" fmla="*/ 8 w 236"/>
                            <a:gd name="T17" fmla="*/ 760 h 805"/>
                            <a:gd name="T18" fmla="*/ 20 w 236"/>
                            <a:gd name="T19" fmla="*/ 778 h 805"/>
                            <a:gd name="T20" fmla="*/ 36 w 236"/>
                            <a:gd name="T21" fmla="*/ 792 h 805"/>
                            <a:gd name="T22" fmla="*/ 56 w 236"/>
                            <a:gd name="T23" fmla="*/ 802 h 805"/>
                            <a:gd name="T24" fmla="*/ 79 w 236"/>
                            <a:gd name="T25" fmla="*/ 805 h 805"/>
                            <a:gd name="T26" fmla="*/ 156 w 236"/>
                            <a:gd name="T27" fmla="*/ 805 h 805"/>
                            <a:gd name="T28" fmla="*/ 170 w 236"/>
                            <a:gd name="T29" fmla="*/ 804 h 805"/>
                            <a:gd name="T30" fmla="*/ 191 w 236"/>
                            <a:gd name="T31" fmla="*/ 797 h 805"/>
                            <a:gd name="T32" fmla="*/ 209 w 236"/>
                            <a:gd name="T33" fmla="*/ 785 h 805"/>
                            <a:gd name="T34" fmla="*/ 223 w 236"/>
                            <a:gd name="T35" fmla="*/ 768 h 805"/>
                            <a:gd name="T36" fmla="*/ 232 w 236"/>
                            <a:gd name="T37" fmla="*/ 748 h 805"/>
                            <a:gd name="T38" fmla="*/ 235 w 236"/>
                            <a:gd name="T39" fmla="*/ 726 h 805"/>
                            <a:gd name="T40" fmla="*/ 234 w 236"/>
                            <a:gd name="T41" fmla="*/ 65 h 805"/>
                            <a:gd name="T42" fmla="*/ 227 w 236"/>
                            <a:gd name="T43" fmla="*/ 44 h 805"/>
                            <a:gd name="T44" fmla="*/ 215 w 236"/>
                            <a:gd name="T45" fmla="*/ 26 h 805"/>
                            <a:gd name="T46" fmla="*/ 198 w 236"/>
                            <a:gd name="T47" fmla="*/ 12 h 805"/>
                            <a:gd name="T48" fmla="*/ 178 w 236"/>
                            <a:gd name="T49" fmla="*/ 3 h 805"/>
                            <a:gd name="T50" fmla="*/ 156 w 236"/>
                            <a:gd name="T51" fmla="*/ 0 h 8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236" h="805">
                              <a:moveTo>
                                <a:pt x="156" y="0"/>
                              </a:moveTo>
                              <a:lnTo>
                                <a:pt x="65" y="1"/>
                              </a:lnTo>
                              <a:lnTo>
                                <a:pt x="44" y="8"/>
                              </a:lnTo>
                              <a:lnTo>
                                <a:pt x="26" y="20"/>
                              </a:lnTo>
                              <a:lnTo>
                                <a:pt x="12" y="36"/>
                              </a:lnTo>
                              <a:lnTo>
                                <a:pt x="3" y="56"/>
                              </a:lnTo>
                              <a:lnTo>
                                <a:pt x="0" y="79"/>
                              </a:lnTo>
                              <a:lnTo>
                                <a:pt x="1" y="739"/>
                              </a:lnTo>
                              <a:lnTo>
                                <a:pt x="8" y="760"/>
                              </a:lnTo>
                              <a:lnTo>
                                <a:pt x="20" y="778"/>
                              </a:lnTo>
                              <a:lnTo>
                                <a:pt x="36" y="792"/>
                              </a:lnTo>
                              <a:lnTo>
                                <a:pt x="56" y="802"/>
                              </a:lnTo>
                              <a:lnTo>
                                <a:pt x="79" y="805"/>
                              </a:lnTo>
                              <a:lnTo>
                                <a:pt x="156" y="805"/>
                              </a:lnTo>
                              <a:lnTo>
                                <a:pt x="170" y="804"/>
                              </a:lnTo>
                              <a:lnTo>
                                <a:pt x="191" y="797"/>
                              </a:lnTo>
                              <a:lnTo>
                                <a:pt x="209" y="785"/>
                              </a:lnTo>
                              <a:lnTo>
                                <a:pt x="223" y="768"/>
                              </a:lnTo>
                              <a:lnTo>
                                <a:pt x="232" y="748"/>
                              </a:lnTo>
                              <a:lnTo>
                                <a:pt x="235" y="726"/>
                              </a:lnTo>
                              <a:lnTo>
                                <a:pt x="234" y="65"/>
                              </a:lnTo>
                              <a:lnTo>
                                <a:pt x="227" y="44"/>
                              </a:lnTo>
                              <a:lnTo>
                                <a:pt x="215" y="26"/>
                              </a:lnTo>
                              <a:lnTo>
                                <a:pt x="198" y="12"/>
                              </a:lnTo>
                              <a:lnTo>
                                <a:pt x="178" y="3"/>
                              </a:lnTo>
                              <a:lnTo>
                                <a:pt x="1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94A4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5DB2B84F" id="Freeform 10" o:spid="_x0000_s1026" style="position:absolute;margin-left:376.95pt;margin-top:-5.4pt;width:14.6pt;height:40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36,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" path="m156,l65,1,44,8,26,20,12,36,3,56,,79,1,739r7,21l20,778r16,14l56,802r23,3l156,805r14,-1l191,797r18,-12l223,768r9,-20l235,726,234,65,227,44,215,26,198,12,178,3,156,xe" fillcolor="#594a42" stroked="f">
                <v:path arrowok="t" o:connecttype="custom" o:connectlocs="122414,0;51006,635;34527,5080;20402,12700;9416,22860;2354,35560;0,50165;785,469265;6278,482600;15694,494030;28249,502920;43943,509270;61992,511175;122414,511175;133400,510540;149878,506095;164003,498475;174989,487680;182051,474980;184405,461010;183621,41275;178128,27940;168711,16510;155371,7620;139677,1905;122414,0" o:connectangles="0,0,0,0,0,0,0,0,0,0,0,0,0,0,0,0,0,0,0,0,0,0,0,0,0,0"/>
              </v:shape>
            </w:pict>
          </mc:Fallback>
        </mc:AlternateContent>
      </w:r>
      <w:r w:rsidR="00CE5EB3" w:rsidRPr="00EB3D2B">
        <w:rPr>
          <w:rFonts w:asciiTheme="majorHAnsi" w:hAnsiTheme="majorHAnsi" w:cstheme="majorHAnsi"/>
          <w:b/>
          <w:noProof/>
          <w:color w:val="594A42"/>
          <w:w w:val="85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012DC1" wp14:editId="1A455128">
                <wp:simplePos x="0" y="0"/>
                <wp:positionH relativeFrom="column">
                  <wp:posOffset>4505325</wp:posOffset>
                </wp:positionH>
                <wp:positionV relativeFrom="paragraph">
                  <wp:posOffset>-67310</wp:posOffset>
                </wp:positionV>
                <wp:extent cx="185190" cy="511175"/>
                <wp:effectExtent l="0" t="0" r="0" b="0"/>
                <wp:wrapNone/>
                <wp:docPr id="129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5190" cy="511175"/>
                        </a:xfrm>
                        <a:custGeom>
                          <a:avLst/>
                          <a:gdLst>
                            <a:gd name="T0" fmla="*/ 156 w 236"/>
                            <a:gd name="T1" fmla="*/ 0 h 805"/>
                            <a:gd name="T2" fmla="*/ 65 w 236"/>
                            <a:gd name="T3" fmla="*/ 1 h 805"/>
                            <a:gd name="T4" fmla="*/ 44 w 236"/>
                            <a:gd name="T5" fmla="*/ 8 h 805"/>
                            <a:gd name="T6" fmla="*/ 26 w 236"/>
                            <a:gd name="T7" fmla="*/ 20 h 805"/>
                            <a:gd name="T8" fmla="*/ 12 w 236"/>
                            <a:gd name="T9" fmla="*/ 36 h 805"/>
                            <a:gd name="T10" fmla="*/ 3 w 236"/>
                            <a:gd name="T11" fmla="*/ 56 h 805"/>
                            <a:gd name="T12" fmla="*/ 0 w 236"/>
                            <a:gd name="T13" fmla="*/ 79 h 805"/>
                            <a:gd name="T14" fmla="*/ 1 w 236"/>
                            <a:gd name="T15" fmla="*/ 739 h 805"/>
                            <a:gd name="T16" fmla="*/ 8 w 236"/>
                            <a:gd name="T17" fmla="*/ 760 h 805"/>
                            <a:gd name="T18" fmla="*/ 20 w 236"/>
                            <a:gd name="T19" fmla="*/ 778 h 805"/>
                            <a:gd name="T20" fmla="*/ 36 w 236"/>
                            <a:gd name="T21" fmla="*/ 792 h 805"/>
                            <a:gd name="T22" fmla="*/ 56 w 236"/>
                            <a:gd name="T23" fmla="*/ 802 h 805"/>
                            <a:gd name="T24" fmla="*/ 79 w 236"/>
                            <a:gd name="T25" fmla="*/ 805 h 805"/>
                            <a:gd name="T26" fmla="*/ 156 w 236"/>
                            <a:gd name="T27" fmla="*/ 805 h 805"/>
                            <a:gd name="T28" fmla="*/ 170 w 236"/>
                            <a:gd name="T29" fmla="*/ 804 h 805"/>
                            <a:gd name="T30" fmla="*/ 191 w 236"/>
                            <a:gd name="T31" fmla="*/ 797 h 805"/>
                            <a:gd name="T32" fmla="*/ 209 w 236"/>
                            <a:gd name="T33" fmla="*/ 785 h 805"/>
                            <a:gd name="T34" fmla="*/ 223 w 236"/>
                            <a:gd name="T35" fmla="*/ 768 h 805"/>
                            <a:gd name="T36" fmla="*/ 232 w 236"/>
                            <a:gd name="T37" fmla="*/ 748 h 805"/>
                            <a:gd name="T38" fmla="*/ 235 w 236"/>
                            <a:gd name="T39" fmla="*/ 726 h 805"/>
                            <a:gd name="T40" fmla="*/ 234 w 236"/>
                            <a:gd name="T41" fmla="*/ 65 h 805"/>
                            <a:gd name="T42" fmla="*/ 227 w 236"/>
                            <a:gd name="T43" fmla="*/ 44 h 805"/>
                            <a:gd name="T44" fmla="*/ 215 w 236"/>
                            <a:gd name="T45" fmla="*/ 26 h 805"/>
                            <a:gd name="T46" fmla="*/ 198 w 236"/>
                            <a:gd name="T47" fmla="*/ 12 h 805"/>
                            <a:gd name="T48" fmla="*/ 178 w 236"/>
                            <a:gd name="T49" fmla="*/ 3 h 805"/>
                            <a:gd name="T50" fmla="*/ 156 w 236"/>
                            <a:gd name="T51" fmla="*/ 0 h 8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236" h="805">
                              <a:moveTo>
                                <a:pt x="156" y="0"/>
                              </a:moveTo>
                              <a:lnTo>
                                <a:pt x="65" y="1"/>
                              </a:lnTo>
                              <a:lnTo>
                                <a:pt x="44" y="8"/>
                              </a:lnTo>
                              <a:lnTo>
                                <a:pt x="26" y="20"/>
                              </a:lnTo>
                              <a:lnTo>
                                <a:pt x="12" y="36"/>
                              </a:lnTo>
                              <a:lnTo>
                                <a:pt x="3" y="56"/>
                              </a:lnTo>
                              <a:lnTo>
                                <a:pt x="0" y="79"/>
                              </a:lnTo>
                              <a:lnTo>
                                <a:pt x="1" y="739"/>
                              </a:lnTo>
                              <a:lnTo>
                                <a:pt x="8" y="760"/>
                              </a:lnTo>
                              <a:lnTo>
                                <a:pt x="20" y="778"/>
                              </a:lnTo>
                              <a:lnTo>
                                <a:pt x="36" y="792"/>
                              </a:lnTo>
                              <a:lnTo>
                                <a:pt x="56" y="802"/>
                              </a:lnTo>
                              <a:lnTo>
                                <a:pt x="79" y="805"/>
                              </a:lnTo>
                              <a:lnTo>
                                <a:pt x="156" y="805"/>
                              </a:lnTo>
                              <a:lnTo>
                                <a:pt x="170" y="804"/>
                              </a:lnTo>
                              <a:lnTo>
                                <a:pt x="191" y="797"/>
                              </a:lnTo>
                              <a:lnTo>
                                <a:pt x="209" y="785"/>
                              </a:lnTo>
                              <a:lnTo>
                                <a:pt x="223" y="768"/>
                              </a:lnTo>
                              <a:lnTo>
                                <a:pt x="232" y="748"/>
                              </a:lnTo>
                              <a:lnTo>
                                <a:pt x="235" y="726"/>
                              </a:lnTo>
                              <a:lnTo>
                                <a:pt x="234" y="65"/>
                              </a:lnTo>
                              <a:lnTo>
                                <a:pt x="227" y="44"/>
                              </a:lnTo>
                              <a:lnTo>
                                <a:pt x="215" y="26"/>
                              </a:lnTo>
                              <a:lnTo>
                                <a:pt x="198" y="12"/>
                              </a:lnTo>
                              <a:lnTo>
                                <a:pt x="178" y="3"/>
                              </a:lnTo>
                              <a:lnTo>
                                <a:pt x="1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B5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14F92C36" id="Freeform 9" o:spid="_x0000_s1026" style="position:absolute;margin-left:354.75pt;margin-top:-5.3pt;width:14.6pt;height:40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36,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" path="m156,l65,1,44,8,26,20,12,36,3,56,,79,1,739r7,21l20,778r16,14l56,802r23,3l156,805r14,-1l191,797r18,-12l223,768r9,-20l235,726,234,65,227,44,215,26,198,12,178,3,156,xe" fillcolor="#c2b59b" stroked="f">
                <v:path arrowok="t" o:connecttype="custom" o:connectlocs="122414,0;51006,635;34527,5080;20402,12700;9416,22860;2354,35560;0,50165;785,469265;6278,482600;15694,494030;28249,502920;43943,509270;61992,511175;122414,511175;133400,510540;149878,506095;164003,498475;174989,487680;182051,474980;184405,461010;183621,41275;178128,27940;168711,16510;155371,7620;139677,1905;122414,0" o:connectangles="0,0,0,0,0,0,0,0,0,0,0,0,0,0,0,0,0,0,0,0,0,0,0,0,0,0"/>
              </v:shape>
            </w:pict>
          </mc:Fallback>
        </mc:AlternateContent>
      </w:r>
      <w:r w:rsidR="00CE5EB3" w:rsidRPr="00EB3D2B">
        <w:rPr>
          <w:rFonts w:asciiTheme="majorHAnsi" w:hAnsiTheme="majorHAnsi" w:cstheme="majorHAnsi"/>
          <w:b/>
          <w:noProof/>
          <w:color w:val="594A42"/>
          <w:w w:val="85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4731BD" wp14:editId="2D77DCA2">
                <wp:simplePos x="0" y="0"/>
                <wp:positionH relativeFrom="column">
                  <wp:posOffset>4181475</wp:posOffset>
                </wp:positionH>
                <wp:positionV relativeFrom="paragraph">
                  <wp:posOffset>-68580</wp:posOffset>
                </wp:positionV>
                <wp:extent cx="185190" cy="511175"/>
                <wp:effectExtent l="0" t="0" r="0" b="0"/>
                <wp:wrapNone/>
                <wp:docPr id="129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5190" cy="511175"/>
                        </a:xfrm>
                        <a:custGeom>
                          <a:avLst/>
                          <a:gdLst>
                            <a:gd name="T0" fmla="*/ 156 w 236"/>
                            <a:gd name="T1" fmla="*/ 0 h 805"/>
                            <a:gd name="T2" fmla="*/ 65 w 236"/>
                            <a:gd name="T3" fmla="*/ 1 h 805"/>
                            <a:gd name="T4" fmla="*/ 44 w 236"/>
                            <a:gd name="T5" fmla="*/ 8 h 805"/>
                            <a:gd name="T6" fmla="*/ 26 w 236"/>
                            <a:gd name="T7" fmla="*/ 20 h 805"/>
                            <a:gd name="T8" fmla="*/ 12 w 236"/>
                            <a:gd name="T9" fmla="*/ 36 h 805"/>
                            <a:gd name="T10" fmla="*/ 3 w 236"/>
                            <a:gd name="T11" fmla="*/ 56 h 805"/>
                            <a:gd name="T12" fmla="*/ 0 w 236"/>
                            <a:gd name="T13" fmla="*/ 79 h 805"/>
                            <a:gd name="T14" fmla="*/ 1 w 236"/>
                            <a:gd name="T15" fmla="*/ 739 h 805"/>
                            <a:gd name="T16" fmla="*/ 8 w 236"/>
                            <a:gd name="T17" fmla="*/ 760 h 805"/>
                            <a:gd name="T18" fmla="*/ 20 w 236"/>
                            <a:gd name="T19" fmla="*/ 778 h 805"/>
                            <a:gd name="T20" fmla="*/ 36 w 236"/>
                            <a:gd name="T21" fmla="*/ 792 h 805"/>
                            <a:gd name="T22" fmla="*/ 56 w 236"/>
                            <a:gd name="T23" fmla="*/ 802 h 805"/>
                            <a:gd name="T24" fmla="*/ 79 w 236"/>
                            <a:gd name="T25" fmla="*/ 805 h 805"/>
                            <a:gd name="T26" fmla="*/ 156 w 236"/>
                            <a:gd name="T27" fmla="*/ 805 h 805"/>
                            <a:gd name="T28" fmla="*/ 170 w 236"/>
                            <a:gd name="T29" fmla="*/ 804 h 805"/>
                            <a:gd name="T30" fmla="*/ 191 w 236"/>
                            <a:gd name="T31" fmla="*/ 797 h 805"/>
                            <a:gd name="T32" fmla="*/ 209 w 236"/>
                            <a:gd name="T33" fmla="*/ 785 h 805"/>
                            <a:gd name="T34" fmla="*/ 223 w 236"/>
                            <a:gd name="T35" fmla="*/ 768 h 805"/>
                            <a:gd name="T36" fmla="*/ 232 w 236"/>
                            <a:gd name="T37" fmla="*/ 748 h 805"/>
                            <a:gd name="T38" fmla="*/ 235 w 236"/>
                            <a:gd name="T39" fmla="*/ 726 h 805"/>
                            <a:gd name="T40" fmla="*/ 234 w 236"/>
                            <a:gd name="T41" fmla="*/ 65 h 805"/>
                            <a:gd name="T42" fmla="*/ 227 w 236"/>
                            <a:gd name="T43" fmla="*/ 44 h 805"/>
                            <a:gd name="T44" fmla="*/ 215 w 236"/>
                            <a:gd name="T45" fmla="*/ 26 h 805"/>
                            <a:gd name="T46" fmla="*/ 198 w 236"/>
                            <a:gd name="T47" fmla="*/ 12 h 805"/>
                            <a:gd name="T48" fmla="*/ 178 w 236"/>
                            <a:gd name="T49" fmla="*/ 3 h 805"/>
                            <a:gd name="T50" fmla="*/ 156 w 236"/>
                            <a:gd name="T51" fmla="*/ 0 h 8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236" h="805">
                              <a:moveTo>
                                <a:pt x="156" y="0"/>
                              </a:moveTo>
                              <a:lnTo>
                                <a:pt x="65" y="1"/>
                              </a:lnTo>
                              <a:lnTo>
                                <a:pt x="44" y="8"/>
                              </a:lnTo>
                              <a:lnTo>
                                <a:pt x="26" y="20"/>
                              </a:lnTo>
                              <a:lnTo>
                                <a:pt x="12" y="36"/>
                              </a:lnTo>
                              <a:lnTo>
                                <a:pt x="3" y="56"/>
                              </a:lnTo>
                              <a:lnTo>
                                <a:pt x="0" y="79"/>
                              </a:lnTo>
                              <a:lnTo>
                                <a:pt x="1" y="739"/>
                              </a:lnTo>
                              <a:lnTo>
                                <a:pt x="8" y="760"/>
                              </a:lnTo>
                              <a:lnTo>
                                <a:pt x="20" y="778"/>
                              </a:lnTo>
                              <a:lnTo>
                                <a:pt x="36" y="792"/>
                              </a:lnTo>
                              <a:lnTo>
                                <a:pt x="56" y="802"/>
                              </a:lnTo>
                              <a:lnTo>
                                <a:pt x="79" y="805"/>
                              </a:lnTo>
                              <a:lnTo>
                                <a:pt x="156" y="805"/>
                              </a:lnTo>
                              <a:lnTo>
                                <a:pt x="170" y="804"/>
                              </a:lnTo>
                              <a:lnTo>
                                <a:pt x="191" y="797"/>
                              </a:lnTo>
                              <a:lnTo>
                                <a:pt x="209" y="785"/>
                              </a:lnTo>
                              <a:lnTo>
                                <a:pt x="223" y="768"/>
                              </a:lnTo>
                              <a:lnTo>
                                <a:pt x="232" y="748"/>
                              </a:lnTo>
                              <a:lnTo>
                                <a:pt x="235" y="726"/>
                              </a:lnTo>
                              <a:lnTo>
                                <a:pt x="234" y="65"/>
                              </a:lnTo>
                              <a:lnTo>
                                <a:pt x="227" y="44"/>
                              </a:lnTo>
                              <a:lnTo>
                                <a:pt x="215" y="26"/>
                              </a:lnTo>
                              <a:lnTo>
                                <a:pt x="198" y="12"/>
                              </a:lnTo>
                              <a:lnTo>
                                <a:pt x="178" y="3"/>
                              </a:lnTo>
                              <a:lnTo>
                                <a:pt x="1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4E4C53" id="Freeform 8" o:spid="_x0000_s1026" style="position:absolute;margin-left:329.25pt;margin-top:-5.4pt;width:14.6pt;height:40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36,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" path="m156,l65,1,44,8,26,20,12,36,3,56,,79,1,739r7,21l20,778r16,14l56,802r23,3l156,805r14,-1l191,797r18,-12l223,768r9,-20l235,726,234,65,227,44,215,26,198,12,178,3,156,xe" fillcolor="#0070c0" stroked="f">
                <v:path arrowok="t" o:connecttype="custom" o:connectlocs="122414,0;51006,635;34527,5080;20402,12700;9416,22860;2354,35560;0,50165;785,469265;6278,482600;15694,494030;28249,502920;43943,509270;61992,511175;122414,511175;133400,510540;149878,506095;164003,498475;174989,487680;182051,474980;184405,461010;183621,41275;178128,27940;168711,16510;155371,7620;139677,1905;122414,0" o:connectangles="0,0,0,0,0,0,0,0,0,0,0,0,0,0,0,0,0,0,0,0,0,0,0,0,0,0"/>
              </v:shape>
            </w:pict>
          </mc:Fallback>
        </mc:AlternateContent>
      </w:r>
      <w:r w:rsidR="00BD70B3" w:rsidRPr="00EB3D2B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</w:rPr>
        <w:t xml:space="preserve">FTESA </w:t>
      </w:r>
      <w:r w:rsidR="00CE5EB3" w:rsidRPr="00EB3D2B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</w:rPr>
        <w:t>&amp;</w:t>
      </w:r>
      <w:r w:rsidR="00BD70B3" w:rsidRPr="00EB3D2B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</w:rPr>
        <w:t xml:space="preserve"> </w:t>
      </w:r>
      <w:r w:rsidR="00BD36D5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</w:rPr>
        <w:t>PROGRAMI</w:t>
      </w:r>
    </w:p>
    <w:p w14:paraId="6DDF69AE" w14:textId="179F938A" w:rsidR="0051252D" w:rsidRPr="001764E2" w:rsidRDefault="0051252D" w:rsidP="00CE5EB3">
      <w:pPr>
        <w:pStyle w:val="Heading1"/>
        <w:kinsoku w:val="0"/>
        <w:overflowPunct w:val="0"/>
        <w:spacing w:line="250" w:lineRule="auto"/>
        <w:ind w:right="254"/>
        <w:rPr>
          <w:b w:val="0"/>
          <w:color w:val="594A42"/>
          <w:w w:val="85"/>
        </w:rPr>
      </w:pPr>
    </w:p>
    <w:p w14:paraId="2EE61B91" w14:textId="77777777" w:rsidR="00B85388" w:rsidRPr="001764E2" w:rsidRDefault="00B85388" w:rsidP="006F6FB6">
      <w:pPr>
        <w:spacing w:after="0"/>
        <w:jc w:val="center"/>
        <w:rPr>
          <w:rFonts w:ascii="Calibri" w:hAnsi="Calibri" w:cs="Calibri"/>
          <w:bCs/>
          <w:color w:val="595959" w:themeColor="text1" w:themeTint="A6"/>
        </w:rPr>
      </w:pPr>
    </w:p>
    <w:p w14:paraId="4CBC5E1F" w14:textId="77777777" w:rsidR="00B85388" w:rsidRPr="001764E2" w:rsidRDefault="00B85388" w:rsidP="00CE5EB3">
      <w:pPr>
        <w:tabs>
          <w:tab w:val="left" w:pos="7560"/>
        </w:tabs>
        <w:spacing w:after="0"/>
        <w:rPr>
          <w:rFonts w:ascii="Calibri" w:hAnsi="Calibri" w:cs="Calibri"/>
          <w:bCs/>
          <w:color w:val="595959" w:themeColor="text1" w:themeTint="A6"/>
        </w:rPr>
      </w:pPr>
    </w:p>
    <w:p w14:paraId="717399EF" w14:textId="77777777" w:rsidR="00CE5EB3" w:rsidRPr="001764E2" w:rsidRDefault="00CE5EB3" w:rsidP="006F6FB6">
      <w:pPr>
        <w:tabs>
          <w:tab w:val="left" w:pos="7560"/>
        </w:tabs>
        <w:spacing w:after="0"/>
        <w:jc w:val="center"/>
        <w:rPr>
          <w:rFonts w:ascii="Calibri" w:hAnsi="Calibri" w:cs="Calibri"/>
          <w:bCs/>
          <w:color w:val="595959" w:themeColor="text1" w:themeTint="A6"/>
        </w:rPr>
      </w:pPr>
    </w:p>
    <w:p w14:paraId="7AE55B62" w14:textId="77777777" w:rsidR="00CE5EB3" w:rsidRPr="001764E2" w:rsidRDefault="00CE5EB3" w:rsidP="00CE5EB3">
      <w:pPr>
        <w:tabs>
          <w:tab w:val="left" w:pos="6540"/>
          <w:tab w:val="left" w:pos="7560"/>
        </w:tabs>
        <w:spacing w:after="0"/>
        <w:rPr>
          <w:rFonts w:ascii="Calibri" w:hAnsi="Calibri" w:cs="Calibri"/>
          <w:bCs/>
          <w:color w:val="595959" w:themeColor="text1" w:themeTint="A6"/>
        </w:rPr>
      </w:pPr>
      <w:r w:rsidRPr="001764E2">
        <w:rPr>
          <w:rFonts w:ascii="Calibri" w:hAnsi="Calibri" w:cs="Calibri"/>
          <w:bCs/>
          <w:color w:val="595959" w:themeColor="text1" w:themeTint="A6"/>
        </w:rPr>
        <w:tab/>
      </w:r>
    </w:p>
    <w:p w14:paraId="4BEFBEA7" w14:textId="77777777" w:rsidR="00CE5EB3" w:rsidRPr="001764E2" w:rsidRDefault="00CE5EB3" w:rsidP="006F6FB6">
      <w:pPr>
        <w:tabs>
          <w:tab w:val="left" w:pos="7560"/>
        </w:tabs>
        <w:spacing w:after="0"/>
        <w:jc w:val="center"/>
        <w:rPr>
          <w:rFonts w:ascii="Calibri" w:hAnsi="Calibri" w:cs="Calibri"/>
          <w:bCs/>
          <w:color w:val="595959" w:themeColor="text1" w:themeTint="A6"/>
        </w:rPr>
      </w:pPr>
    </w:p>
    <w:p w14:paraId="4771F6D7" w14:textId="77777777" w:rsidR="00CE5EB3" w:rsidRPr="001764E2" w:rsidRDefault="00CE5EB3" w:rsidP="00CE5EB3">
      <w:pPr>
        <w:tabs>
          <w:tab w:val="left" w:pos="7560"/>
        </w:tabs>
        <w:spacing w:after="0"/>
        <w:rPr>
          <w:rFonts w:ascii="Calibri" w:hAnsi="Calibri" w:cs="Calibri"/>
          <w:bCs/>
          <w:color w:val="595959" w:themeColor="text1" w:themeTint="A6"/>
        </w:rPr>
      </w:pPr>
    </w:p>
    <w:p w14:paraId="0229AA77" w14:textId="62503056" w:rsidR="00C62038" w:rsidRPr="00C62038" w:rsidRDefault="00C62038" w:rsidP="00C62038">
      <w:pPr>
        <w:pStyle w:val="HTMLPreformatted"/>
        <w:jc w:val="both"/>
        <w:rPr>
          <w:rFonts w:asciiTheme="majorHAnsi" w:hAnsiTheme="majorHAnsi" w:cstheme="majorHAnsi"/>
          <w:sz w:val="22"/>
          <w:szCs w:val="22"/>
        </w:rPr>
      </w:pPr>
      <w:r w:rsidRPr="00C62038">
        <w:rPr>
          <w:rFonts w:asciiTheme="majorHAnsi" w:hAnsiTheme="majorHAnsi" w:cstheme="majorHAnsi"/>
          <w:sz w:val="22"/>
          <w:szCs w:val="22"/>
        </w:rPr>
        <w:t xml:space="preserve">Instituti për Demokraci dhe Ndërmjetësim (IDM), ju fton të merrni pjesë në trajnimin “Parandalimi i Radikalizmit dhe Ekstremizmit të Dhunshëm : Rehabilitimi dhe </w:t>
      </w:r>
      <w:proofErr w:type="spellStart"/>
      <w:r w:rsidRPr="00C62038">
        <w:rPr>
          <w:rFonts w:asciiTheme="majorHAnsi" w:hAnsiTheme="majorHAnsi" w:cstheme="majorHAnsi"/>
          <w:sz w:val="22"/>
          <w:szCs w:val="22"/>
        </w:rPr>
        <w:t>Riintegrimi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 xml:space="preserve"> i të kthyerv</w:t>
      </w:r>
      <w:bookmarkStart w:id="1" w:name="_GoBack"/>
      <w:bookmarkEnd w:id="1"/>
      <w:r w:rsidRPr="00C62038">
        <w:rPr>
          <w:rFonts w:asciiTheme="majorHAnsi" w:hAnsiTheme="majorHAnsi" w:cstheme="majorHAnsi"/>
          <w:sz w:val="22"/>
          <w:szCs w:val="22"/>
        </w:rPr>
        <w:t xml:space="preserve">e nga zonat e konfliktit”, i cili do të organizohet më datë 26 janar, ora 10:00- 14:30, në ambientet e </w:t>
      </w:r>
      <w:r w:rsidR="00783B71">
        <w:rPr>
          <w:rFonts w:asciiTheme="majorHAnsi" w:hAnsiTheme="majorHAnsi" w:cstheme="majorHAnsi"/>
          <w:sz w:val="22"/>
          <w:szCs w:val="22"/>
        </w:rPr>
        <w:t xml:space="preserve">Hotel </w:t>
      </w:r>
      <w:proofErr w:type="spellStart"/>
      <w:r w:rsidR="00783B71">
        <w:rPr>
          <w:rFonts w:asciiTheme="majorHAnsi" w:hAnsiTheme="majorHAnsi" w:cstheme="majorHAnsi"/>
          <w:sz w:val="22"/>
          <w:szCs w:val="22"/>
        </w:rPr>
        <w:t>Mondial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>, Tiranë.</w:t>
      </w:r>
    </w:p>
    <w:p w14:paraId="137D52F4" w14:textId="77777777" w:rsidR="00C62038" w:rsidRPr="00C62038" w:rsidRDefault="00C62038" w:rsidP="00C62038">
      <w:pPr>
        <w:pStyle w:val="HTMLPreformatted"/>
        <w:jc w:val="both"/>
        <w:rPr>
          <w:rFonts w:asciiTheme="majorHAnsi" w:hAnsiTheme="majorHAnsi" w:cstheme="majorHAnsi"/>
          <w:sz w:val="22"/>
          <w:szCs w:val="22"/>
        </w:rPr>
      </w:pPr>
    </w:p>
    <w:p w14:paraId="49E40534" w14:textId="7D990666" w:rsidR="00C62038" w:rsidRPr="00C62038" w:rsidRDefault="00C62038" w:rsidP="00C62038">
      <w:pPr>
        <w:pStyle w:val="HTMLPreformatted"/>
        <w:jc w:val="both"/>
        <w:rPr>
          <w:rFonts w:asciiTheme="majorHAnsi" w:hAnsiTheme="majorHAnsi" w:cstheme="majorHAnsi"/>
          <w:sz w:val="22"/>
          <w:szCs w:val="22"/>
        </w:rPr>
      </w:pPr>
      <w:r w:rsidRPr="00C62038">
        <w:rPr>
          <w:rFonts w:asciiTheme="majorHAnsi" w:hAnsiTheme="majorHAnsi" w:cstheme="majorHAnsi"/>
          <w:sz w:val="22"/>
          <w:szCs w:val="22"/>
        </w:rPr>
        <w:t xml:space="preserve">Qëllimi i trajnimit është rritja e kapaciteteve të punonjësve të policisë në lidhje me zhvillimin dhe zbatimin e proceseve rehabilituese dhe </w:t>
      </w:r>
      <w:proofErr w:type="spellStart"/>
      <w:r w:rsidRPr="00C62038">
        <w:rPr>
          <w:rFonts w:asciiTheme="majorHAnsi" w:hAnsiTheme="majorHAnsi" w:cstheme="majorHAnsi"/>
          <w:sz w:val="22"/>
          <w:szCs w:val="22"/>
        </w:rPr>
        <w:t>riintegruese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 xml:space="preserve"> për të kthyerit nga zonat e konfliktit. Fokusi i trajnimit do të jetë përmbajtja  e  manualit “ Parandalimi i Radikalizmit dhe Ekstremizmit të Dhunshëm : Rehabilitimi dhe </w:t>
      </w:r>
      <w:proofErr w:type="spellStart"/>
      <w:r w:rsidRPr="00C62038">
        <w:rPr>
          <w:rFonts w:asciiTheme="majorHAnsi" w:hAnsiTheme="majorHAnsi" w:cstheme="majorHAnsi"/>
          <w:sz w:val="22"/>
          <w:szCs w:val="22"/>
        </w:rPr>
        <w:t>Riintegrimi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 xml:space="preserve"> i të kthyerve nga zonat e konfliktit nëpërmjet </w:t>
      </w:r>
      <w:proofErr w:type="spellStart"/>
      <w:r w:rsidRPr="00C62038">
        <w:rPr>
          <w:rFonts w:asciiTheme="majorHAnsi" w:hAnsiTheme="majorHAnsi" w:cstheme="majorHAnsi"/>
          <w:sz w:val="22"/>
          <w:szCs w:val="22"/>
        </w:rPr>
        <w:t>policimit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 xml:space="preserve"> në komunitet”,</w:t>
      </w:r>
      <w:r w:rsidR="001D3FC6">
        <w:rPr>
          <w:rFonts w:asciiTheme="majorHAnsi" w:hAnsiTheme="majorHAnsi" w:cstheme="majorHAnsi"/>
          <w:sz w:val="22"/>
          <w:szCs w:val="22"/>
        </w:rPr>
        <w:t xml:space="preserve"> </w:t>
      </w:r>
      <w:r w:rsidRPr="00C62038">
        <w:rPr>
          <w:rFonts w:asciiTheme="majorHAnsi" w:hAnsiTheme="majorHAnsi" w:cstheme="majorHAnsi"/>
          <w:sz w:val="22"/>
          <w:szCs w:val="22"/>
        </w:rPr>
        <w:t xml:space="preserve">të hartuar në bashkëpunim me Departamentin për  Sigurinë Publike në Drejtorinë e Përgjithshme e Policisë së  Shtetit dhe Qendrën  CVE. Ky dokument është konceptuar si një instrument praktik, i cili ofron udhëzime konkrete që lehtësojnë punën e punonjësve të policisë në forcimin e qëndresës </w:t>
      </w:r>
      <w:proofErr w:type="spellStart"/>
      <w:r w:rsidRPr="00C62038">
        <w:rPr>
          <w:rFonts w:asciiTheme="majorHAnsi" w:hAnsiTheme="majorHAnsi" w:cstheme="majorHAnsi"/>
          <w:sz w:val="22"/>
          <w:szCs w:val="22"/>
        </w:rPr>
        <w:t>komunitare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 xml:space="preserve"> ndaj ekstremizmit të dhunshëm. Bazuar në dinamikën dhe </w:t>
      </w:r>
      <w:proofErr w:type="spellStart"/>
      <w:r w:rsidRPr="00C62038">
        <w:rPr>
          <w:rFonts w:asciiTheme="majorHAnsi" w:hAnsiTheme="majorHAnsi" w:cstheme="majorHAnsi"/>
          <w:sz w:val="22"/>
          <w:szCs w:val="22"/>
        </w:rPr>
        <w:t>kompleksitetin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 xml:space="preserve"> e fenomenit të </w:t>
      </w:r>
      <w:proofErr w:type="spellStart"/>
      <w:r w:rsidRPr="00C62038">
        <w:rPr>
          <w:rFonts w:asciiTheme="majorHAnsi" w:hAnsiTheme="majorHAnsi" w:cstheme="majorHAnsi"/>
          <w:sz w:val="22"/>
          <w:szCs w:val="22"/>
        </w:rPr>
        <w:t>radikalizimit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 xml:space="preserve"> dhe ekstremizmit të dhunshëm, ky material është ndërtuar duke </w:t>
      </w:r>
      <w:proofErr w:type="spellStart"/>
      <w:r w:rsidRPr="00C62038">
        <w:rPr>
          <w:rFonts w:asciiTheme="majorHAnsi" w:hAnsiTheme="majorHAnsi" w:cstheme="majorHAnsi"/>
          <w:sz w:val="22"/>
          <w:szCs w:val="22"/>
        </w:rPr>
        <w:t>patur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 xml:space="preserve"> parasysh ndërhyrjen përmes “qasjes së butë”.</w:t>
      </w:r>
    </w:p>
    <w:p w14:paraId="4BA86CF6" w14:textId="77777777" w:rsidR="00C62038" w:rsidRPr="00C62038" w:rsidRDefault="00C62038" w:rsidP="00C62038">
      <w:pPr>
        <w:pStyle w:val="HTMLPreformatted"/>
        <w:jc w:val="both"/>
        <w:rPr>
          <w:rFonts w:asciiTheme="majorHAnsi" w:hAnsiTheme="majorHAnsi" w:cstheme="majorHAnsi"/>
          <w:sz w:val="22"/>
          <w:szCs w:val="22"/>
        </w:rPr>
      </w:pPr>
    </w:p>
    <w:p w14:paraId="176907BD" w14:textId="7DB89198" w:rsidR="00C62038" w:rsidRPr="00C62038" w:rsidRDefault="00C62038" w:rsidP="00C62038">
      <w:pPr>
        <w:pStyle w:val="HTMLPreformatted"/>
        <w:jc w:val="both"/>
        <w:rPr>
          <w:rFonts w:asciiTheme="majorHAnsi" w:hAnsiTheme="majorHAnsi" w:cstheme="majorHAnsi"/>
          <w:sz w:val="22"/>
          <w:szCs w:val="22"/>
        </w:rPr>
      </w:pPr>
      <w:r w:rsidRPr="00C62038">
        <w:rPr>
          <w:rFonts w:asciiTheme="majorHAnsi" w:hAnsiTheme="majorHAnsi" w:cstheme="majorHAnsi"/>
          <w:sz w:val="22"/>
          <w:szCs w:val="22"/>
        </w:rPr>
        <w:t xml:space="preserve">Në këtë trajnim  janë të ftuar të marrin pjesë rreth 20 oficerë të policisë nga strukturat e </w:t>
      </w:r>
      <w:proofErr w:type="spellStart"/>
      <w:r w:rsidRPr="00C62038">
        <w:rPr>
          <w:rFonts w:asciiTheme="majorHAnsi" w:hAnsiTheme="majorHAnsi" w:cstheme="majorHAnsi"/>
          <w:sz w:val="22"/>
          <w:szCs w:val="22"/>
        </w:rPr>
        <w:t>policimit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 xml:space="preserve"> në komunitet, specialistë të policisë së zonës, mundësisht nga bashkitë</w:t>
      </w:r>
      <w:r w:rsidR="001D3FC6">
        <w:rPr>
          <w:rFonts w:asciiTheme="majorHAnsi" w:hAnsiTheme="majorHAnsi" w:cstheme="majorHAnsi"/>
          <w:sz w:val="22"/>
          <w:szCs w:val="22"/>
        </w:rPr>
        <w:t xml:space="preserve"> e projektit</w:t>
      </w:r>
      <w:r w:rsidRPr="00C62038">
        <w:rPr>
          <w:rFonts w:asciiTheme="majorHAnsi" w:hAnsiTheme="majorHAnsi" w:cstheme="majorHAnsi"/>
          <w:sz w:val="22"/>
          <w:szCs w:val="22"/>
        </w:rPr>
        <w:t xml:space="preserve">: Tiranë, Kavajë, Pogradec, Librazhd, Cërrik, Mat, Kukës, Shkodër si dhe përfaqësues </w:t>
      </w:r>
      <w:r w:rsidR="001D3FC6">
        <w:rPr>
          <w:rFonts w:asciiTheme="majorHAnsi" w:hAnsiTheme="majorHAnsi" w:cstheme="majorHAnsi"/>
          <w:sz w:val="22"/>
          <w:szCs w:val="22"/>
        </w:rPr>
        <w:t xml:space="preserve"> të policisë </w:t>
      </w:r>
      <w:r w:rsidRPr="00C62038">
        <w:rPr>
          <w:rFonts w:asciiTheme="majorHAnsi" w:hAnsiTheme="majorHAnsi" w:cstheme="majorHAnsi"/>
          <w:sz w:val="22"/>
          <w:szCs w:val="22"/>
        </w:rPr>
        <w:t>në nivel Drejtorie Qarku.</w:t>
      </w:r>
    </w:p>
    <w:p w14:paraId="335AA67E" w14:textId="77777777" w:rsidR="00C62038" w:rsidRPr="00C62038" w:rsidRDefault="00C62038" w:rsidP="00C62038">
      <w:pPr>
        <w:pStyle w:val="HTMLPreformatted"/>
        <w:jc w:val="both"/>
        <w:rPr>
          <w:rFonts w:asciiTheme="majorHAnsi" w:hAnsiTheme="majorHAnsi" w:cstheme="majorHAnsi"/>
          <w:sz w:val="22"/>
          <w:szCs w:val="22"/>
        </w:rPr>
      </w:pPr>
    </w:p>
    <w:p w14:paraId="37B1F888" w14:textId="77777777" w:rsidR="00C62038" w:rsidRPr="00C62038" w:rsidRDefault="00C62038" w:rsidP="00C62038">
      <w:pPr>
        <w:pStyle w:val="HTMLPreformatted"/>
        <w:jc w:val="both"/>
        <w:rPr>
          <w:rFonts w:asciiTheme="majorHAnsi" w:hAnsiTheme="majorHAnsi" w:cstheme="majorHAnsi"/>
          <w:sz w:val="22"/>
          <w:szCs w:val="22"/>
        </w:rPr>
      </w:pPr>
      <w:r w:rsidRPr="00C62038">
        <w:rPr>
          <w:rFonts w:asciiTheme="majorHAnsi" w:hAnsiTheme="majorHAnsi" w:cstheme="majorHAnsi"/>
          <w:sz w:val="22"/>
          <w:szCs w:val="22"/>
        </w:rPr>
        <w:t>Duke vlerësuar rolin tuaj në luftën kundër ekstremizmit të dhunshëm, ju ftojmë të bëheni pjesë e këtij trajnimi.</w:t>
      </w:r>
    </w:p>
    <w:p w14:paraId="41983B32" w14:textId="77777777" w:rsidR="00C62038" w:rsidRPr="00C62038" w:rsidRDefault="00C62038" w:rsidP="00C62038">
      <w:pPr>
        <w:pStyle w:val="HTMLPreformatted"/>
        <w:jc w:val="both"/>
        <w:rPr>
          <w:rFonts w:asciiTheme="majorHAnsi" w:hAnsiTheme="majorHAnsi" w:cstheme="majorHAnsi"/>
          <w:sz w:val="22"/>
          <w:szCs w:val="22"/>
        </w:rPr>
      </w:pPr>
    </w:p>
    <w:p w14:paraId="3E82C4C7" w14:textId="5C99A56F" w:rsidR="008A0391" w:rsidRDefault="00C62038" w:rsidP="00C62038">
      <w:pPr>
        <w:pStyle w:val="HTMLPreformatted"/>
        <w:jc w:val="both"/>
        <w:rPr>
          <w:rFonts w:asciiTheme="majorHAnsi" w:hAnsiTheme="majorHAnsi" w:cstheme="majorHAnsi"/>
          <w:sz w:val="22"/>
          <w:szCs w:val="22"/>
        </w:rPr>
      </w:pPr>
      <w:r w:rsidRPr="00C62038">
        <w:rPr>
          <w:rFonts w:asciiTheme="majorHAnsi" w:hAnsiTheme="majorHAnsi" w:cstheme="majorHAnsi"/>
          <w:sz w:val="22"/>
          <w:szCs w:val="22"/>
        </w:rPr>
        <w:t>Trajnimi organizohet në kuadër të programit "</w:t>
      </w:r>
      <w:proofErr w:type="spellStart"/>
      <w:r w:rsidRPr="00C62038">
        <w:rPr>
          <w:rFonts w:asciiTheme="majorHAnsi" w:hAnsiTheme="majorHAnsi" w:cstheme="majorHAnsi"/>
          <w:sz w:val="22"/>
          <w:szCs w:val="22"/>
        </w:rPr>
        <w:t>Riintegrimi</w:t>
      </w:r>
      <w:proofErr w:type="spellEnd"/>
      <w:r w:rsidRPr="00C62038">
        <w:rPr>
          <w:rFonts w:asciiTheme="majorHAnsi" w:hAnsiTheme="majorHAnsi" w:cstheme="majorHAnsi"/>
          <w:sz w:val="22"/>
          <w:szCs w:val="22"/>
        </w:rPr>
        <w:t xml:space="preserve"> i qëndrueshëm në komunitet i shtetasve shqiptarë të kthyer nga Siria. Ky program po zbatohet në Shqipëri nga Instituti për Demokraci dhe Ndërmjetësim në bashkëpunim me Observatorin për të Drejtat e Fëmijëve dhe të Rinjve dhe Qendrën e Gruas për Zhvillim dhe Kulturë në Shqipëri, nën koordinimin kombëtar të Qendrës së Koordinimit Kundër Ekstremizmit të Dhunshëm,  me mbështetjen e Fondit Global të Angazhimit dhe Qëndrueshmërisë së Komunitetit (GCERF).</w:t>
      </w:r>
    </w:p>
    <w:p w14:paraId="0D6C82BF" w14:textId="77777777" w:rsidR="00C62038" w:rsidRPr="001764E2" w:rsidRDefault="00C62038" w:rsidP="00C62038">
      <w:pPr>
        <w:pStyle w:val="HTMLPreformatted"/>
        <w:jc w:val="both"/>
        <w:rPr>
          <w:rFonts w:asciiTheme="majorHAnsi" w:eastAsiaTheme="minorHAnsi" w:hAnsiTheme="majorHAnsi" w:cstheme="majorHAnsi"/>
          <w:sz w:val="22"/>
          <w:szCs w:val="22"/>
        </w:rPr>
      </w:pPr>
    </w:p>
    <w:p w14:paraId="2891A003" w14:textId="7FB51C99" w:rsidR="008A0391" w:rsidRPr="00796AB2" w:rsidRDefault="00CE5EB3" w:rsidP="00796AB2">
      <w:pPr>
        <w:rPr>
          <w:rFonts w:asciiTheme="majorHAnsi" w:hAnsiTheme="majorHAnsi" w:cstheme="majorHAnsi"/>
          <w:i/>
        </w:rPr>
      </w:pPr>
      <w:r w:rsidRPr="001764E2">
        <w:rPr>
          <w:rFonts w:asciiTheme="majorHAnsi" w:hAnsiTheme="majorHAnsi" w:cstheme="majorHAnsi"/>
          <w:i/>
        </w:rPr>
        <w:t xml:space="preserve">Ju bëjmë me dije se, ky aktivitet do të zhvillohet në përputhje me protokollin </w:t>
      </w:r>
      <w:proofErr w:type="spellStart"/>
      <w:r w:rsidRPr="001764E2">
        <w:rPr>
          <w:rFonts w:asciiTheme="majorHAnsi" w:hAnsiTheme="majorHAnsi" w:cstheme="majorHAnsi"/>
          <w:i/>
        </w:rPr>
        <w:t>anti</w:t>
      </w:r>
      <w:proofErr w:type="spellEnd"/>
      <w:r w:rsidRPr="001764E2">
        <w:rPr>
          <w:rFonts w:asciiTheme="majorHAnsi" w:hAnsiTheme="majorHAnsi" w:cstheme="majorHAnsi"/>
          <w:i/>
        </w:rPr>
        <w:t xml:space="preserve"> Covid-19. Për këtë arsye, të gjithë të ftuarit janë të lutur të respektojnë masat parandaluese dhe mbrojtëse anti-Covid-19.</w:t>
      </w:r>
    </w:p>
    <w:p w14:paraId="75B45027" w14:textId="4DCEA28A" w:rsidR="00CE5EB3" w:rsidRDefault="00CE5EB3" w:rsidP="005F3BDA">
      <w:pPr>
        <w:tabs>
          <w:tab w:val="left" w:pos="0"/>
        </w:tabs>
        <w:rPr>
          <w:rFonts w:asciiTheme="majorHAnsi" w:eastAsiaTheme="minorHAnsi" w:hAnsiTheme="majorHAnsi" w:cstheme="majorHAnsi"/>
        </w:rPr>
      </w:pPr>
      <w:r w:rsidRPr="001764E2">
        <w:rPr>
          <w:rFonts w:asciiTheme="majorHAnsi" w:eastAsiaTheme="minorHAnsi" w:hAnsiTheme="majorHAnsi" w:cstheme="majorHAnsi"/>
        </w:rPr>
        <w:t>Ju mirëpresim!</w:t>
      </w:r>
    </w:p>
    <w:p w14:paraId="76DCF3E0" w14:textId="77777777" w:rsidR="00CE5EB3" w:rsidRPr="001764E2" w:rsidRDefault="00CE5EB3" w:rsidP="00D81211">
      <w:pPr>
        <w:pStyle w:val="HTMLPreformatted"/>
        <w:jc w:val="both"/>
        <w:rPr>
          <w:rFonts w:ascii="Calibri" w:eastAsiaTheme="minorHAnsi" w:hAnsi="Calibri" w:cs="Calibri"/>
          <w:sz w:val="22"/>
          <w:szCs w:val="22"/>
        </w:rPr>
      </w:pPr>
      <w:r w:rsidRPr="001764E2">
        <w:rPr>
          <w:rFonts w:ascii="Calibri" w:eastAsiaTheme="minorHAnsi" w:hAnsi="Calibri" w:cs="Calibri"/>
          <w:sz w:val="22"/>
          <w:szCs w:val="22"/>
        </w:rPr>
        <w:br w:type="page"/>
      </w:r>
    </w:p>
    <w:p w14:paraId="1584BE21" w14:textId="75A27FE7" w:rsidR="0051252D" w:rsidRPr="001764E2" w:rsidRDefault="00D351FA" w:rsidP="00D81211">
      <w:pPr>
        <w:pStyle w:val="HTMLPreformatted"/>
        <w:jc w:val="both"/>
        <w:rPr>
          <w:rFonts w:ascii="Calibri" w:eastAsiaTheme="minorHAnsi" w:hAnsi="Calibri" w:cs="Calibri"/>
          <w:sz w:val="22"/>
          <w:szCs w:val="22"/>
        </w:rPr>
      </w:pPr>
      <w:r w:rsidRPr="001764E2">
        <w:rPr>
          <w:rFonts w:ascii="Calibri" w:hAnsi="Calibri" w:cs="Calibr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0" allowOverlap="1" wp14:anchorId="55966613" wp14:editId="227550A6">
                <wp:simplePos x="0" y="0"/>
                <wp:positionH relativeFrom="page">
                  <wp:posOffset>152400</wp:posOffset>
                </wp:positionH>
                <wp:positionV relativeFrom="page">
                  <wp:posOffset>297873</wp:posOffset>
                </wp:positionV>
                <wp:extent cx="7383780" cy="8703945"/>
                <wp:effectExtent l="0" t="0" r="26670" b="20955"/>
                <wp:wrapNone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83780" cy="8703945"/>
                          <a:chOff x="626" y="718"/>
                          <a:chExt cx="8916" cy="12934"/>
                        </a:xfrm>
                      </wpg:grpSpPr>
                      <wps:wsp>
                        <wps:cNvPr id="20" name="Rectangle 4"/>
                        <wps:cNvSpPr>
                          <a:spLocks/>
                        </wps:cNvSpPr>
                        <wps:spPr bwMode="auto">
                          <a:xfrm>
                            <a:off x="678" y="718"/>
                            <a:ext cx="8864" cy="12934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5"/>
                        <wps:cNvSpPr>
                          <a:spLocks/>
                        </wps:cNvSpPr>
                        <wps:spPr bwMode="auto">
                          <a:xfrm>
                            <a:off x="626" y="9618"/>
                            <a:ext cx="227" cy="352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6"/>
                        <wps:cNvSpPr>
                          <a:spLocks/>
                        </wps:cNvSpPr>
                        <wps:spPr bwMode="auto">
                          <a:xfrm>
                            <a:off x="673" y="13113"/>
                            <a:ext cx="89" cy="90"/>
                          </a:xfrm>
                          <a:custGeom>
                            <a:avLst/>
                            <a:gdLst>
                              <a:gd name="T0" fmla="*/ 52 w 89"/>
                              <a:gd name="T1" fmla="*/ 0 h 90"/>
                              <a:gd name="T2" fmla="*/ 27 w 89"/>
                              <a:gd name="T3" fmla="*/ 4 h 90"/>
                              <a:gd name="T4" fmla="*/ 9 w 89"/>
                              <a:gd name="T5" fmla="*/ 15 h 90"/>
                              <a:gd name="T6" fmla="*/ 0 w 89"/>
                              <a:gd name="T7" fmla="*/ 33 h 90"/>
                              <a:gd name="T8" fmla="*/ 3 w 89"/>
                              <a:gd name="T9" fmla="*/ 59 h 90"/>
                              <a:gd name="T10" fmla="*/ 14 w 89"/>
                              <a:gd name="T11" fmla="*/ 77 h 90"/>
                              <a:gd name="T12" fmla="*/ 30 w 89"/>
                              <a:gd name="T13" fmla="*/ 87 h 90"/>
                              <a:gd name="T14" fmla="*/ 43 w 89"/>
                              <a:gd name="T15" fmla="*/ 89 h 90"/>
                              <a:gd name="T16" fmla="*/ 65 w 89"/>
                              <a:gd name="T17" fmla="*/ 84 h 90"/>
                              <a:gd name="T18" fmla="*/ 81 w 89"/>
                              <a:gd name="T19" fmla="*/ 70 h 90"/>
                              <a:gd name="T20" fmla="*/ 89 w 89"/>
                              <a:gd name="T21" fmla="*/ 49 h 90"/>
                              <a:gd name="T22" fmla="*/ 84 w 89"/>
                              <a:gd name="T23" fmla="*/ 25 h 90"/>
                              <a:gd name="T24" fmla="*/ 71 w 89"/>
                              <a:gd name="T25" fmla="*/ 8 h 90"/>
                              <a:gd name="T26" fmla="*/ 52 w 89"/>
                              <a:gd name="T27" fmla="*/ 0 h 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89" h="90">
                                <a:moveTo>
                                  <a:pt x="52" y="0"/>
                                </a:moveTo>
                                <a:lnTo>
                                  <a:pt x="27" y="4"/>
                                </a:lnTo>
                                <a:lnTo>
                                  <a:pt x="9" y="15"/>
                                </a:lnTo>
                                <a:lnTo>
                                  <a:pt x="0" y="33"/>
                                </a:lnTo>
                                <a:lnTo>
                                  <a:pt x="3" y="59"/>
                                </a:lnTo>
                                <a:lnTo>
                                  <a:pt x="14" y="77"/>
                                </a:lnTo>
                                <a:lnTo>
                                  <a:pt x="30" y="87"/>
                                </a:lnTo>
                                <a:lnTo>
                                  <a:pt x="43" y="89"/>
                                </a:lnTo>
                                <a:lnTo>
                                  <a:pt x="65" y="84"/>
                                </a:lnTo>
                                <a:lnTo>
                                  <a:pt x="81" y="70"/>
                                </a:lnTo>
                                <a:lnTo>
                                  <a:pt x="89" y="49"/>
                                </a:lnTo>
                                <a:lnTo>
                                  <a:pt x="84" y="25"/>
                                </a:lnTo>
                                <a:lnTo>
                                  <a:pt x="71" y="8"/>
                                </a:lnTo>
                                <a:lnTo>
                                  <a:pt x="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1"/>
                        <wps:cNvSpPr>
                          <a:spLocks/>
                        </wps:cNvSpPr>
                        <wps:spPr bwMode="auto">
                          <a:xfrm flipH="1">
                            <a:off x="3198" y="2043"/>
                            <a:ext cx="60" cy="1136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8348"/>
                              <a:gd name="T2" fmla="*/ 0 w 20"/>
                              <a:gd name="T3" fmla="*/ 8348 h 83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8348">
                                <a:moveTo>
                                  <a:pt x="0" y="0"/>
                                </a:moveTo>
                                <a:lnTo>
                                  <a:pt x="0" y="8348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BD3CEA" id="Group 19" o:spid="_x0000_s1026" style="position:absolute;margin-left:12pt;margin-top:23.45pt;width:581.4pt;height:685.35pt;z-index:-251658240;mso-position-horizontal-relative:page;mso-position-vertical-relative:page" coordorigin="626,718" coordsize="8916,12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" o:allowincell="f">
                <v:rect id="Rectangle 4" o:spid="_x0000_s1027" style="position:absolute;left:678;top:718;width:8864;height:12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" filled="f" strokecolor="#5b9bd5 [3204]" strokeweight=".25pt">
                  <v:path arrowok="t"/>
                </v:rect>
                <v:rect id="Rectangle 5" o:spid="_x0000_s1028" style="position:absolute;left:626;top:9618;width:227;height:3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" stroked="f">
                  <v:path arrowok="t"/>
                </v:rect>
                <v:shape id="Freeform 6" o:spid="_x0000_s1029" style="position:absolute;left:673;top:13113;width:89;height:90;visibility:visible;mso-wrap-style:square;v-text-anchor:top" coordsize="89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" path="m52,l27,4,9,15,,33,3,59,14,77,30,87r13,2l65,84,81,70,89,49,84,25,71,8,52,xe" fillcolor="#5b9bd5 [3204]" stroked="f">
                  <v:path arrowok="t" o:connecttype="custom" o:connectlocs="52,0;27,4;9,15;0,33;3,59;14,77;30,87;43,89;65,84;81,70;89,49;84,25;71,8;52,0" o:connectangles="0,0,0,0,0,0,0,0,0,0,0,0,0,0"/>
                </v:shape>
                <v:shape id="Freeform 11" o:spid="_x0000_s1030" style="position:absolute;left:3198;top:2043;width:60;height:11366;flip:x;visibility:visible;mso-wrap-style:square;v-text-anchor:top" coordsize="20,8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" path="m,l,8348e" filled="f" strokecolor="#5b9bd5 [3204]" strokeweight="1pt">
                  <v:path arrowok="t" o:connecttype="custom" o:connectlocs="0,0;0,11366" o:connectangles="0,0"/>
                </v:shape>
                <w10:wrap anchorx="page" anchory="page"/>
              </v:group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FBF3848" wp14:editId="2A6656B5">
                <wp:simplePos x="0" y="0"/>
                <wp:positionH relativeFrom="column">
                  <wp:posOffset>114300</wp:posOffset>
                </wp:positionH>
                <wp:positionV relativeFrom="paragraph">
                  <wp:posOffset>-349885</wp:posOffset>
                </wp:positionV>
                <wp:extent cx="45720" cy="8656320"/>
                <wp:effectExtent l="0" t="0" r="30480" b="3048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" cy="8656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20EE5F" id="Straight Connector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pt,-27.55pt" to="12.6pt,6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</w:p>
    <w:p w14:paraId="207EC53E" w14:textId="764AA4F0" w:rsidR="008A0391" w:rsidRDefault="00356496" w:rsidP="00CE5EB3">
      <w:pPr>
        <w:tabs>
          <w:tab w:val="left" w:pos="0"/>
          <w:tab w:val="left" w:pos="945"/>
        </w:tabs>
        <w:rPr>
          <w:rFonts w:ascii="Calibri" w:eastAsiaTheme="minorHAnsi" w:hAnsi="Calibri" w:cs="Calibri"/>
        </w:rPr>
      </w:pPr>
      <w:r w:rsidRPr="001764E2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9EAB58" wp14:editId="76AB7E5F">
                <wp:simplePos x="0" y="0"/>
                <wp:positionH relativeFrom="column">
                  <wp:posOffset>-103909</wp:posOffset>
                </wp:positionH>
                <wp:positionV relativeFrom="paragraph">
                  <wp:posOffset>72968</wp:posOffset>
                </wp:positionV>
                <wp:extent cx="1261110" cy="7861704"/>
                <wp:effectExtent l="0" t="0" r="15240" b="25400"/>
                <wp:wrapNone/>
                <wp:docPr id="1294" name="Text Box 1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1110" cy="78617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E3D61" w14:textId="25EF9362" w:rsidR="00CE5EB3" w:rsidRDefault="00BE1E6A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35649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0</w:t>
                            </w:r>
                            <w:r w:rsidR="00CE5EB3" w:rsidRPr="005A228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0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-10</w:t>
                            </w:r>
                            <w:r w:rsidR="00EB3D2B" w:rsidRPr="005A228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15</w:t>
                            </w:r>
                          </w:p>
                          <w:p w14:paraId="2990ECEC" w14:textId="77777777" w:rsidR="002A3A7B" w:rsidRPr="002A3A7B" w:rsidRDefault="002A3A7B" w:rsidP="00CE5EB3">
                            <w:pPr>
                              <w:rPr>
                                <w:rFonts w:asciiTheme="majorHAnsi" w:hAnsiTheme="majorHAnsi" w:cstheme="majorHAnsi"/>
                                <w:sz w:val="2"/>
                                <w:szCs w:val="20"/>
                              </w:rPr>
                            </w:pPr>
                          </w:p>
                          <w:p w14:paraId="2943D00B" w14:textId="77777777" w:rsidR="002A3A7B" w:rsidRPr="002A3A7B" w:rsidRDefault="002A3A7B" w:rsidP="00CE5EB3">
                            <w:pPr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</w:pPr>
                          </w:p>
                          <w:p w14:paraId="664F58D6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74F53E91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39FBAA5D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06C38F39" w14:textId="6249B101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175A4498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554F0E09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54DA43B6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4C15DCB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3147D7BB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296762AA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7E40E0DB" w14:textId="77777777" w:rsidR="001764E2" w:rsidRDefault="001764E2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589C4D7" w14:textId="51514B43" w:rsidR="00EB3D2B" w:rsidRDefault="00EB3D2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937FE66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04277E1A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7A1D6643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577F251E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3BFD307" w14:textId="77777777" w:rsidR="00CE5EB3" w:rsidRP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EAB58" id="Text Box 1294" o:spid="_x0000_s1028" type="#_x0000_t202" style="position:absolute;margin-left:-8.2pt;margin-top:5.75pt;width:99.3pt;height:619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" fillcolor="white [3201]" strokecolor="white [3212]" strokeweight=".5pt">
                <v:textbox>
                  <w:txbxContent>
                    <w:p w14:paraId="494E3D61" w14:textId="25EF9362" w:rsidR="00CE5EB3" w:rsidRDefault="00BE1E6A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  </w:t>
                      </w:r>
                      <w:r w:rsidR="0035649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0</w:t>
                      </w:r>
                      <w:r w:rsidR="00CE5EB3" w:rsidRPr="005A228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0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-10</w:t>
                      </w:r>
                      <w:r w:rsidR="00EB3D2B" w:rsidRPr="005A228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15</w:t>
                      </w:r>
                    </w:p>
                    <w:p w14:paraId="2990ECEC" w14:textId="77777777" w:rsidR="002A3A7B" w:rsidRPr="002A3A7B" w:rsidRDefault="002A3A7B" w:rsidP="00CE5EB3">
                      <w:pPr>
                        <w:rPr>
                          <w:rFonts w:asciiTheme="majorHAnsi" w:hAnsiTheme="majorHAnsi" w:cstheme="majorHAnsi"/>
                          <w:sz w:val="2"/>
                          <w:szCs w:val="20"/>
                        </w:rPr>
                      </w:pPr>
                    </w:p>
                    <w:p w14:paraId="2943D00B" w14:textId="77777777" w:rsidR="002A3A7B" w:rsidRPr="002A3A7B" w:rsidRDefault="002A3A7B" w:rsidP="00CE5EB3">
                      <w:pPr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</w:pPr>
                    </w:p>
                    <w:p w14:paraId="664F58D6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74F53E91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39FBAA5D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06C38F39" w14:textId="6249B101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175A4498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554F0E09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54DA43B6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4C15DCB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3147D7BB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296762AA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7E40E0DB" w14:textId="77777777" w:rsidR="001764E2" w:rsidRDefault="001764E2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589C4D7" w14:textId="51514B43" w:rsidR="00EB3D2B" w:rsidRDefault="00EB3D2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937FE66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04277E1A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7A1D6643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577F251E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3BFD307" w14:textId="77777777" w:rsidR="00CE5EB3" w:rsidRP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51FA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1AA73C7" wp14:editId="0ECA950F">
                <wp:simplePos x="0" y="0"/>
                <wp:positionH relativeFrom="margin">
                  <wp:posOffset>1101090</wp:posOffset>
                </wp:positionH>
                <wp:positionV relativeFrom="paragraph">
                  <wp:posOffset>27940</wp:posOffset>
                </wp:positionV>
                <wp:extent cx="632460" cy="396240"/>
                <wp:effectExtent l="0" t="0" r="15240" b="2286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" cy="396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25832A" w14:textId="5C7261C4" w:rsidR="00D351FA" w:rsidRDefault="00D351FA" w:rsidP="00D351F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1D803C" wp14:editId="3D5B5252">
                                  <wp:extent cx="405765" cy="308610"/>
                                  <wp:effectExtent l="0" t="0" r="0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4157" cy="3149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AA73C7" id="Text Box 23" o:spid="_x0000_s1029" type="#_x0000_t202" style="position:absolute;margin-left:86.7pt;margin-top:2.2pt;width:49.8pt;height:31.2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" fillcolor="white [3201]" strokecolor="white [3212]" strokeweight=".5pt">
                <v:textbox>
                  <w:txbxContent>
                    <w:p w14:paraId="6F25832A" w14:textId="5C7261C4" w:rsidR="00D351FA" w:rsidRDefault="00D351FA" w:rsidP="00D351FA">
                      <w:r>
                        <w:rPr>
                          <w:noProof/>
                        </w:rPr>
                        <w:drawing>
                          <wp:inline distT="0" distB="0" distL="0" distR="0" wp14:anchorId="2B1D803C" wp14:editId="3D5B5252">
                            <wp:extent cx="405765" cy="308610"/>
                            <wp:effectExtent l="0" t="0" r="0" b="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4157" cy="3149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351FA" w:rsidRPr="001764E2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0FDE4B" wp14:editId="2241AF99">
                <wp:simplePos x="0" y="0"/>
                <wp:positionH relativeFrom="column">
                  <wp:posOffset>1706880</wp:posOffset>
                </wp:positionH>
                <wp:positionV relativeFrom="paragraph">
                  <wp:posOffset>20320</wp:posOffset>
                </wp:positionV>
                <wp:extent cx="4562475" cy="7969250"/>
                <wp:effectExtent l="0" t="0" r="28575" b="12700"/>
                <wp:wrapNone/>
                <wp:docPr id="1295" name="Text Box 1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2475" cy="796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78C5B6" w14:textId="00BA3F1C" w:rsidR="00CE5EB3" w:rsidRDefault="00CE5EB3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>Regjistrimi i pjesëmarrësve dhe shërbimi i kafesë</w:t>
                            </w:r>
                          </w:p>
                          <w:p w14:paraId="0413CF3F" w14:textId="77777777" w:rsidR="00D351FA" w:rsidRPr="00D351FA" w:rsidRDefault="00D351FA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3A45AD6F" w14:textId="77777777" w:rsidR="00CE5EB3" w:rsidRPr="00D351FA" w:rsidRDefault="00CE5EB3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E1B5EC2" w14:textId="631F0732" w:rsidR="00CE5EB3" w:rsidRPr="00D351FA" w:rsidRDefault="00CE5EB3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>Mirëseardhje</w:t>
                            </w:r>
                            <w:r w:rsidR="002A00F1"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dhe prezantimi i programit, pjesëmarrësve dhe ekspertëve</w:t>
                            </w:r>
                          </w:p>
                          <w:p w14:paraId="6A3D90C5" w14:textId="77777777" w:rsidR="001B4AF0" w:rsidRDefault="00687B14" w:rsidP="001B4AF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>Fatilda Smajlaj,</w:t>
                            </w:r>
                            <w:r w:rsidR="005A2281" w:rsidRPr="00D351FA">
                              <w:rPr>
                                <w:rFonts w:asciiTheme="majorHAnsi" w:hAnsiTheme="majorHAnsi" w:cstheme="majorHAnsi"/>
                              </w:rPr>
                              <w:t xml:space="preserve"> Përgjegjëse e Sektorit të Koordinimit të </w:t>
                            </w:r>
                            <w:r w:rsidR="00BE1E6A" w:rsidRPr="00D351FA">
                              <w:rPr>
                                <w:rFonts w:asciiTheme="majorHAnsi" w:hAnsiTheme="majorHAnsi" w:cstheme="majorHAnsi"/>
                              </w:rPr>
                              <w:t>Çështjeve të E</w:t>
                            </w:r>
                            <w:r w:rsidR="005A2281" w:rsidRPr="00D351FA">
                              <w:rPr>
                                <w:rFonts w:asciiTheme="majorHAnsi" w:hAnsiTheme="majorHAnsi" w:cstheme="majorHAnsi"/>
                              </w:rPr>
                              <w:t xml:space="preserve">dukim - </w:t>
                            </w:r>
                            <w:r w:rsidR="00BE1E6A" w:rsidRPr="00D351FA">
                              <w:rPr>
                                <w:rFonts w:asciiTheme="majorHAnsi" w:hAnsiTheme="majorHAnsi" w:cstheme="majorHAnsi"/>
                              </w:rPr>
                              <w:t>K</w:t>
                            </w:r>
                            <w:r w:rsidR="005A2281" w:rsidRPr="00D351FA">
                              <w:rPr>
                                <w:rFonts w:asciiTheme="majorHAnsi" w:hAnsiTheme="majorHAnsi" w:cstheme="majorHAnsi"/>
                              </w:rPr>
                              <w:t xml:space="preserve">ërkimit, </w:t>
                            </w: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 xml:space="preserve"> Q</w:t>
                            </w:r>
                            <w:r w:rsidR="001C1548" w:rsidRPr="00D351FA">
                              <w:rPr>
                                <w:rFonts w:asciiTheme="majorHAnsi" w:hAnsiTheme="majorHAnsi" w:cstheme="majorHAnsi"/>
                              </w:rPr>
                              <w:t>e</w:t>
                            </w: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>ndra CVE</w:t>
                            </w:r>
                          </w:p>
                          <w:p w14:paraId="20F1957F" w14:textId="6B850C81" w:rsidR="001B4AF0" w:rsidRPr="001B4AF0" w:rsidRDefault="001B4AF0" w:rsidP="001B4AF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B4AF0">
                              <w:rPr>
                                <w:rFonts w:asciiTheme="majorHAnsi" w:hAnsiTheme="majorHAnsi" w:cstheme="majorHAnsi"/>
                              </w:rPr>
                              <w:t xml:space="preserve">Përfaqësues nga Instituti për Demokraci dhe Ndërmjetësim </w:t>
                            </w:r>
                          </w:p>
                          <w:p w14:paraId="6F00DAF6" w14:textId="77777777" w:rsidR="001B4AF0" w:rsidRPr="001B4AF0" w:rsidRDefault="001B4AF0" w:rsidP="001B4AF0">
                            <w:pPr>
                              <w:pStyle w:val="ListParagraph"/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0CCE0753" w14:textId="77777777" w:rsidR="00687B14" w:rsidRPr="00D351FA" w:rsidRDefault="00687B14" w:rsidP="00687B14">
                            <w:pPr>
                              <w:pStyle w:val="ListParagraph"/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053FA595" w14:textId="0BF95BA9" w:rsidR="00687B14" w:rsidRPr="00D351FA" w:rsidRDefault="00CE5EB3" w:rsidP="00687B14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i/>
                                <w:color w:val="3B3838" w:themeColor="background2" w:themeShade="40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Sesioni 1:  Konteksti i </w:t>
                            </w:r>
                            <w:r w:rsidR="001764E2"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përgjithshëm i </w:t>
                            </w:r>
                            <w:r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>ekstr</w:t>
                            </w:r>
                            <w:r w:rsidR="007B2798"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>emizmit të dhunshëm në Shqipëri</w:t>
                            </w:r>
                            <w:r w:rsidR="00687B14" w:rsidRPr="00D351FA">
                              <w:rPr>
                                <w:rFonts w:asciiTheme="majorHAnsi" w:hAnsiTheme="majorHAnsi" w:cstheme="majorHAnsi"/>
                                <w:i/>
                                <w:color w:val="3B3838" w:themeColor="background2" w:themeShade="40"/>
                              </w:rPr>
                              <w:t xml:space="preserve"> </w:t>
                            </w:r>
                          </w:p>
                          <w:p w14:paraId="0EE218EA" w14:textId="12DD3E6F" w:rsidR="00CE5EB3" w:rsidRPr="00D351FA" w:rsidRDefault="00687B14" w:rsidP="00687B14">
                            <w:pPr>
                              <w:spacing w:after="0" w:line="240" w:lineRule="auto"/>
                              <w:ind w:firstLine="720"/>
                              <w:rPr>
                                <w:rFonts w:asciiTheme="majorHAnsi" w:hAnsiTheme="majorHAnsi" w:cstheme="majorHAnsi"/>
                                <w:i/>
                                <w:color w:val="3B3838" w:themeColor="background2" w:themeShade="40"/>
                              </w:rPr>
                            </w:pPr>
                            <w:proofErr w:type="spellStart"/>
                            <w:r w:rsidRPr="00D351FA">
                              <w:rPr>
                                <w:rFonts w:asciiTheme="majorHAnsi" w:hAnsiTheme="majorHAnsi" w:cstheme="majorHAnsi"/>
                                <w:i/>
                                <w:color w:val="3B3838" w:themeColor="background2" w:themeShade="40"/>
                              </w:rPr>
                              <w:t>Dr.Fabian</w:t>
                            </w:r>
                            <w:proofErr w:type="spellEnd"/>
                            <w:r w:rsidRPr="00D351FA">
                              <w:rPr>
                                <w:rFonts w:asciiTheme="majorHAnsi" w:hAnsiTheme="majorHAnsi" w:cstheme="majorHAnsi"/>
                                <w:i/>
                                <w:color w:val="3B3838" w:themeColor="background2" w:themeShade="40"/>
                              </w:rPr>
                              <w:t xml:space="preserve"> Zhilla, Ekspert i </w:t>
                            </w:r>
                            <w:r w:rsidR="00405224" w:rsidRPr="00D351FA">
                              <w:rPr>
                                <w:rFonts w:asciiTheme="majorHAnsi" w:hAnsiTheme="majorHAnsi" w:cstheme="majorHAnsi"/>
                                <w:i/>
                                <w:color w:val="3B3838" w:themeColor="background2" w:themeShade="40"/>
                              </w:rPr>
                              <w:t>Çështjeve të Sigurisë</w:t>
                            </w:r>
                          </w:p>
                          <w:p w14:paraId="2060B28D" w14:textId="77777777" w:rsidR="00687B14" w:rsidRPr="00D351FA" w:rsidRDefault="00687B14" w:rsidP="00687B14">
                            <w:pPr>
                              <w:spacing w:after="0" w:line="240" w:lineRule="auto"/>
                              <w:ind w:left="720"/>
                              <w:rPr>
                                <w:rFonts w:asciiTheme="majorHAnsi" w:hAnsiTheme="majorHAnsi" w:cstheme="majorHAnsi"/>
                                <w:i/>
                                <w:color w:val="3B3838" w:themeColor="background2" w:themeShade="40"/>
                              </w:rPr>
                            </w:pPr>
                          </w:p>
                          <w:p w14:paraId="12E28D1F" w14:textId="17021FF6" w:rsidR="001764E2" w:rsidRPr="00D351FA" w:rsidRDefault="006140FE" w:rsidP="001764E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>F</w:t>
                            </w:r>
                            <w:r w:rsidR="001764E2" w:rsidRPr="00D351FA">
                              <w:rPr>
                                <w:rFonts w:asciiTheme="majorHAnsi" w:hAnsiTheme="majorHAnsi" w:cstheme="majorHAnsi"/>
                              </w:rPr>
                              <w:t>aktorët shtytës &amp; tërheqës që orientojnë ekstremizmin</w:t>
                            </w:r>
                          </w:p>
                          <w:p w14:paraId="4D23A9F6" w14:textId="1E36D10C" w:rsidR="001764E2" w:rsidRPr="00D351FA" w:rsidRDefault="001764E2" w:rsidP="001764E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 xml:space="preserve">Konteksti ligjor </w:t>
                            </w:r>
                            <w:r w:rsidR="00DD1989">
                              <w:rPr>
                                <w:rFonts w:asciiTheme="majorHAnsi" w:hAnsiTheme="majorHAnsi" w:cstheme="majorHAnsi"/>
                              </w:rPr>
                              <w:t>&amp;</w:t>
                            </w: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 xml:space="preserve"> institucional shqiptar për orientimin e qasjeve R&amp;R</w:t>
                            </w:r>
                          </w:p>
                          <w:p w14:paraId="15FE1383" w14:textId="2D4762E2" w:rsidR="00295FAC" w:rsidRPr="00D351FA" w:rsidRDefault="00295FAC" w:rsidP="00295FAC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 xml:space="preserve">Roli i </w:t>
                            </w:r>
                            <w:proofErr w:type="spellStart"/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>policimit</w:t>
                            </w:r>
                            <w:proofErr w:type="spellEnd"/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 xml:space="preserve"> në komunitet</w:t>
                            </w:r>
                            <w:r w:rsidR="00DD198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 xml:space="preserve">në parandalimin e </w:t>
                            </w:r>
                            <w:proofErr w:type="spellStart"/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>radikalizimit</w:t>
                            </w:r>
                            <w:proofErr w:type="spellEnd"/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 xml:space="preserve"> dhe ekstremizmit të  dhunshëm</w:t>
                            </w:r>
                          </w:p>
                          <w:p w14:paraId="0D6A491C" w14:textId="4F95283A" w:rsidR="00CE5EB3" w:rsidRPr="00D351FA" w:rsidRDefault="00160D8A" w:rsidP="00160D8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>Diskutim në grupe</w:t>
                            </w:r>
                          </w:p>
                          <w:p w14:paraId="44892C76" w14:textId="77777777" w:rsidR="00DD1989" w:rsidRDefault="00DD1989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6ACD0665" w14:textId="26A935FF" w:rsidR="00CE5EB3" w:rsidRPr="00D351FA" w:rsidRDefault="00EF27A4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>Pushim</w:t>
                            </w:r>
                          </w:p>
                          <w:p w14:paraId="25D73CCC" w14:textId="77777777" w:rsidR="00160D8A" w:rsidRPr="00D351FA" w:rsidRDefault="00160D8A" w:rsidP="00E22F74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15D64413" w14:textId="737318B2" w:rsidR="00D351FA" w:rsidRPr="00356496" w:rsidRDefault="001764E2" w:rsidP="00EF27A4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Sesioni 2:  </w:t>
                            </w:r>
                            <w:r w:rsidR="00DD1989">
                              <w:rPr>
                                <w:rFonts w:asciiTheme="majorHAnsi" w:hAnsiTheme="majorHAnsi" w:cstheme="majorHAnsi"/>
                                <w:b/>
                              </w:rPr>
                              <w:t>Qasja</w:t>
                            </w:r>
                            <w:r w:rsidR="00EF27A4"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ndërinstitucional</w:t>
                            </w:r>
                            <w:r w:rsidR="00DD1989">
                              <w:rPr>
                                <w:rFonts w:asciiTheme="majorHAnsi" w:hAnsiTheme="majorHAnsi" w:cstheme="majorHAnsi"/>
                                <w:b/>
                              </w:rPr>
                              <w:t>e</w:t>
                            </w:r>
                            <w:r w:rsidR="00EF27A4"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dhe roli  i policisë në procesin e rehabilitimit dhe </w:t>
                            </w:r>
                            <w:proofErr w:type="spellStart"/>
                            <w:r w:rsidR="00EF27A4"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>riintegrimit</w:t>
                            </w:r>
                            <w:proofErr w:type="spellEnd"/>
                            <w:r w:rsidR="00EF27A4"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të personave të kthyer nga zonat e konflikti</w:t>
                            </w:r>
                            <w:r w:rsidR="00F50742">
                              <w:rPr>
                                <w:rFonts w:asciiTheme="majorHAnsi" w:hAnsiTheme="majorHAnsi" w:cstheme="majorHAnsi"/>
                                <w:b/>
                              </w:rPr>
                              <w:t>t</w:t>
                            </w:r>
                            <w:r w:rsidR="00BE1E6A" w:rsidRPr="00D351FA">
                              <w:rPr>
                                <w:rFonts w:asciiTheme="majorHAnsi" w:hAnsiTheme="majorHAnsi" w:cstheme="majorHAnsi"/>
                                <w:i/>
                                <w:color w:val="3B3838" w:themeColor="background2" w:themeShade="40"/>
                              </w:rPr>
                              <w:t xml:space="preserve">       </w:t>
                            </w:r>
                          </w:p>
                          <w:p w14:paraId="0FB9EC67" w14:textId="10F46D5B" w:rsidR="00E22F74" w:rsidRPr="00DD1989" w:rsidRDefault="00E22F74" w:rsidP="00DD1989">
                            <w:pPr>
                              <w:spacing w:after="0" w:line="240" w:lineRule="auto"/>
                              <w:ind w:left="720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proofErr w:type="spellStart"/>
                            <w:r w:rsidRPr="00D351FA">
                              <w:rPr>
                                <w:rFonts w:asciiTheme="majorHAnsi" w:hAnsiTheme="majorHAnsi" w:cstheme="majorHAnsi"/>
                                <w:i/>
                                <w:color w:val="3B3838" w:themeColor="background2" w:themeShade="40"/>
                              </w:rPr>
                              <w:t>Dr.Erinda</w:t>
                            </w:r>
                            <w:proofErr w:type="spellEnd"/>
                            <w:r w:rsidRPr="00D351FA">
                              <w:rPr>
                                <w:rFonts w:asciiTheme="majorHAnsi" w:hAnsiTheme="majorHAnsi" w:cstheme="majorHAnsi"/>
                                <w:i/>
                                <w:color w:val="3B3838" w:themeColor="background2" w:themeShade="40"/>
                              </w:rPr>
                              <w:t xml:space="preserve"> Bllaca, Eksperte për çështjet e radikalizmit dhe ekstremizmit të dhunshëm</w:t>
                            </w:r>
                          </w:p>
                          <w:p w14:paraId="47F2697C" w14:textId="0D4E4F41" w:rsidR="00E22F74" w:rsidRPr="00D351FA" w:rsidRDefault="00E22F74" w:rsidP="00E22F74">
                            <w:pPr>
                              <w:spacing w:after="0" w:line="240" w:lineRule="auto"/>
                              <w:ind w:left="720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0500153E" w14:textId="04D14877" w:rsidR="00EF27A4" w:rsidRPr="00D351FA" w:rsidRDefault="00D351FA" w:rsidP="00EF27A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EF27A4" w:rsidRPr="00D351FA">
                              <w:rPr>
                                <w:rFonts w:asciiTheme="majorHAnsi" w:hAnsiTheme="majorHAnsi" w:cstheme="majorHAnsi"/>
                              </w:rPr>
                              <w:t xml:space="preserve">ashkëpunimi i policisë me institucionet shtetërore dhe </w:t>
                            </w:r>
                            <w:proofErr w:type="spellStart"/>
                            <w:r w:rsidR="00EF27A4" w:rsidRPr="00D351FA">
                              <w:rPr>
                                <w:rFonts w:asciiTheme="majorHAnsi" w:hAnsiTheme="majorHAnsi" w:cstheme="majorHAnsi"/>
                              </w:rPr>
                              <w:t>joshtetërore</w:t>
                            </w:r>
                            <w:proofErr w:type="spellEnd"/>
                            <w:r w:rsidR="00EF27A4" w:rsidRPr="00D351FA">
                              <w:rPr>
                                <w:rFonts w:asciiTheme="majorHAnsi" w:hAnsiTheme="majorHAnsi" w:cstheme="majorHAnsi"/>
                              </w:rPr>
                              <w:t xml:space="preserve"> për parandalimin e ekstremizmit të dhunshëm</w:t>
                            </w:r>
                          </w:p>
                          <w:p w14:paraId="18AB4AA0" w14:textId="208DECB5" w:rsidR="00EF27A4" w:rsidRPr="00DD1989" w:rsidRDefault="00EF27A4" w:rsidP="00DD198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 xml:space="preserve">Roli i policisë në procesin e rehabilitimit dhe </w:t>
                            </w:r>
                            <w:proofErr w:type="spellStart"/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>riintegrimit</w:t>
                            </w:r>
                            <w:proofErr w:type="spellEnd"/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 xml:space="preserve"> të personave të </w:t>
                            </w:r>
                            <w:r w:rsidRPr="00DD1989">
                              <w:rPr>
                                <w:rFonts w:asciiTheme="majorHAnsi" w:hAnsiTheme="majorHAnsi" w:cstheme="majorHAnsi"/>
                              </w:rPr>
                              <w:t>kthyer nga zonat e konflikti</w:t>
                            </w:r>
                            <w:r w:rsidR="00DD1989">
                              <w:rPr>
                                <w:rFonts w:asciiTheme="majorHAnsi" w:hAnsiTheme="majorHAnsi" w:cstheme="majorHAnsi"/>
                              </w:rPr>
                              <w:t>t</w:t>
                            </w:r>
                          </w:p>
                          <w:p w14:paraId="5077A424" w14:textId="633638B5" w:rsidR="00EF27A4" w:rsidRPr="00D351FA" w:rsidRDefault="00EF27A4" w:rsidP="00EF27A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>Konsideratat etike dhe zbatimi i të drejtave të njeriut</w:t>
                            </w:r>
                          </w:p>
                          <w:p w14:paraId="71CC2FB4" w14:textId="77777777" w:rsidR="00E22F74" w:rsidRPr="00D351FA" w:rsidRDefault="00E22F74" w:rsidP="00E22F7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</w:rPr>
                              <w:t>Raste studimore dhe praktika të mira</w:t>
                            </w:r>
                          </w:p>
                          <w:p w14:paraId="0AA8C329" w14:textId="7FBE906D" w:rsidR="001764E2" w:rsidRDefault="001764E2" w:rsidP="00BE1E6A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color w:val="3B3838" w:themeColor="background2" w:themeShade="40"/>
                              </w:rPr>
                            </w:pPr>
                          </w:p>
                          <w:p w14:paraId="4CB79A09" w14:textId="3A9D2F99" w:rsidR="00DD1989" w:rsidRDefault="00DD1989" w:rsidP="00BE1E6A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color w:val="3B3838" w:themeColor="background2" w:themeShade="40"/>
                              </w:rPr>
                            </w:pPr>
                          </w:p>
                          <w:p w14:paraId="3B37E2BD" w14:textId="77777777" w:rsidR="00DD1989" w:rsidRPr="00D351FA" w:rsidRDefault="00DD1989" w:rsidP="00BE1E6A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color w:val="3B3838" w:themeColor="background2" w:themeShade="40"/>
                              </w:rPr>
                            </w:pPr>
                          </w:p>
                          <w:p w14:paraId="68DAA628" w14:textId="77777777" w:rsidR="001764E2" w:rsidRPr="00D351FA" w:rsidRDefault="001764E2" w:rsidP="001764E2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4134E467" w14:textId="77777777" w:rsidR="00D351FA" w:rsidRPr="00D351FA" w:rsidRDefault="00CE5EB3" w:rsidP="00D351FA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>Përmbledhje dhe mbyllja e trajnimit</w:t>
                            </w:r>
                            <w:r w:rsidR="00D351FA"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</w:t>
                            </w:r>
                          </w:p>
                          <w:p w14:paraId="015646EE" w14:textId="77777777" w:rsidR="00D351FA" w:rsidRPr="00D351FA" w:rsidRDefault="00D351FA" w:rsidP="00D351FA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7D987FF0" w14:textId="77777777" w:rsidR="00D351FA" w:rsidRPr="00D351FA" w:rsidRDefault="00D351FA" w:rsidP="00D351FA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05232C4B" w14:textId="77777777" w:rsidR="00356496" w:rsidRDefault="00356496" w:rsidP="00D351FA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2B87483F" w14:textId="28D16BD9" w:rsidR="00D351FA" w:rsidRPr="00D351FA" w:rsidRDefault="00D351FA" w:rsidP="00D351FA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r w:rsidRPr="00D351FA">
                              <w:rPr>
                                <w:rFonts w:asciiTheme="majorHAnsi" w:hAnsiTheme="majorHAnsi" w:cstheme="majorHAnsi"/>
                                <w:b/>
                              </w:rPr>
                              <w:t>Dreka</w:t>
                            </w:r>
                          </w:p>
                          <w:p w14:paraId="32A488A9" w14:textId="77777777" w:rsidR="00D351FA" w:rsidRPr="00D351FA" w:rsidRDefault="00D351FA" w:rsidP="00D351FA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339B58F0" w14:textId="40486552" w:rsidR="00CE5EB3" w:rsidRPr="00D351FA" w:rsidRDefault="00CE5EB3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FDE4B" id="Text Box 1295" o:spid="_x0000_s1030" type="#_x0000_t202" style="position:absolute;margin-left:134.4pt;margin-top:1.6pt;width:359.25pt;height:62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" fillcolor="white [3201]" strokecolor="white [3212]" strokeweight=".5pt">
                <v:textbox>
                  <w:txbxContent>
                    <w:p w14:paraId="3E78C5B6" w14:textId="00BA3F1C" w:rsidR="00CE5EB3" w:rsidRDefault="00CE5EB3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  <w:b/>
                        </w:rPr>
                        <w:t>Regjistrimi i pjesëmarrësve dhe shërbimi i kafesë</w:t>
                      </w:r>
                    </w:p>
                    <w:p w14:paraId="0413CF3F" w14:textId="77777777" w:rsidR="00D351FA" w:rsidRPr="00D351FA" w:rsidRDefault="00D351FA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3A45AD6F" w14:textId="77777777" w:rsidR="00CE5EB3" w:rsidRPr="00D351FA" w:rsidRDefault="00CE5EB3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</w:rPr>
                      </w:pPr>
                    </w:p>
                    <w:p w14:paraId="1E1B5EC2" w14:textId="631F0732" w:rsidR="00CE5EB3" w:rsidRPr="00D351FA" w:rsidRDefault="00CE5EB3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  <w:b/>
                        </w:rPr>
                        <w:t>Mirëseardhje</w:t>
                      </w:r>
                      <w:r w:rsidR="002A00F1" w:rsidRPr="00D351FA">
                        <w:rPr>
                          <w:rFonts w:asciiTheme="majorHAnsi" w:hAnsiTheme="majorHAnsi" w:cstheme="majorHAnsi"/>
                          <w:b/>
                        </w:rPr>
                        <w:t xml:space="preserve"> dhe prezantimi i programit, pjesëmarrësve dhe ekspertëve</w:t>
                      </w:r>
                    </w:p>
                    <w:p w14:paraId="6A3D90C5" w14:textId="77777777" w:rsidR="001B4AF0" w:rsidRDefault="00687B14" w:rsidP="001B4AF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</w:rPr>
                        <w:t>Fatilda Smajlaj,</w:t>
                      </w:r>
                      <w:r w:rsidR="005A2281" w:rsidRPr="00D351FA">
                        <w:rPr>
                          <w:rFonts w:asciiTheme="majorHAnsi" w:hAnsiTheme="majorHAnsi" w:cstheme="majorHAnsi"/>
                        </w:rPr>
                        <w:t xml:space="preserve"> Përgjegjëse e Sektorit të Koordinimit të </w:t>
                      </w:r>
                      <w:r w:rsidR="00BE1E6A" w:rsidRPr="00D351FA">
                        <w:rPr>
                          <w:rFonts w:asciiTheme="majorHAnsi" w:hAnsiTheme="majorHAnsi" w:cstheme="majorHAnsi"/>
                        </w:rPr>
                        <w:t>Çështjeve të E</w:t>
                      </w:r>
                      <w:r w:rsidR="005A2281" w:rsidRPr="00D351FA">
                        <w:rPr>
                          <w:rFonts w:asciiTheme="majorHAnsi" w:hAnsiTheme="majorHAnsi" w:cstheme="majorHAnsi"/>
                        </w:rPr>
                        <w:t xml:space="preserve">dukim - </w:t>
                      </w:r>
                      <w:r w:rsidR="00BE1E6A" w:rsidRPr="00D351FA">
                        <w:rPr>
                          <w:rFonts w:asciiTheme="majorHAnsi" w:hAnsiTheme="majorHAnsi" w:cstheme="majorHAnsi"/>
                        </w:rPr>
                        <w:t>K</w:t>
                      </w:r>
                      <w:r w:rsidR="005A2281" w:rsidRPr="00D351FA">
                        <w:rPr>
                          <w:rFonts w:asciiTheme="majorHAnsi" w:hAnsiTheme="majorHAnsi" w:cstheme="majorHAnsi"/>
                        </w:rPr>
                        <w:t xml:space="preserve">ërkimit, </w:t>
                      </w:r>
                      <w:r w:rsidRPr="00D351FA">
                        <w:rPr>
                          <w:rFonts w:asciiTheme="majorHAnsi" w:hAnsiTheme="majorHAnsi" w:cstheme="majorHAnsi"/>
                        </w:rPr>
                        <w:t xml:space="preserve"> Q</w:t>
                      </w:r>
                      <w:r w:rsidR="001C1548" w:rsidRPr="00D351FA">
                        <w:rPr>
                          <w:rFonts w:asciiTheme="majorHAnsi" w:hAnsiTheme="majorHAnsi" w:cstheme="majorHAnsi"/>
                        </w:rPr>
                        <w:t>e</w:t>
                      </w:r>
                      <w:r w:rsidRPr="00D351FA">
                        <w:rPr>
                          <w:rFonts w:asciiTheme="majorHAnsi" w:hAnsiTheme="majorHAnsi" w:cstheme="majorHAnsi"/>
                        </w:rPr>
                        <w:t>ndra CVE</w:t>
                      </w:r>
                    </w:p>
                    <w:p w14:paraId="20F1957F" w14:textId="6B850C81" w:rsidR="001B4AF0" w:rsidRPr="001B4AF0" w:rsidRDefault="001B4AF0" w:rsidP="001B4AF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1B4AF0">
                        <w:rPr>
                          <w:rFonts w:asciiTheme="majorHAnsi" w:hAnsiTheme="majorHAnsi" w:cstheme="majorHAnsi"/>
                        </w:rPr>
                        <w:t xml:space="preserve">Përfaqësues nga Instituti për Demokraci dhe Ndërmjetësim </w:t>
                      </w:r>
                    </w:p>
                    <w:p w14:paraId="6F00DAF6" w14:textId="77777777" w:rsidR="001B4AF0" w:rsidRPr="001B4AF0" w:rsidRDefault="001B4AF0" w:rsidP="001B4AF0">
                      <w:pPr>
                        <w:pStyle w:val="ListParagraph"/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0CCE0753" w14:textId="77777777" w:rsidR="00687B14" w:rsidRPr="00D351FA" w:rsidRDefault="00687B14" w:rsidP="00687B14">
                      <w:pPr>
                        <w:pStyle w:val="ListParagraph"/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053FA595" w14:textId="0BF95BA9" w:rsidR="00687B14" w:rsidRPr="00D351FA" w:rsidRDefault="00CE5EB3" w:rsidP="00687B14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i/>
                          <w:color w:val="3B3838" w:themeColor="background2" w:themeShade="40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  <w:b/>
                        </w:rPr>
                        <w:t xml:space="preserve">Sesioni 1:  Konteksti i </w:t>
                      </w:r>
                      <w:r w:rsidR="001764E2" w:rsidRPr="00D351FA">
                        <w:rPr>
                          <w:rFonts w:asciiTheme="majorHAnsi" w:hAnsiTheme="majorHAnsi" w:cstheme="majorHAnsi"/>
                          <w:b/>
                        </w:rPr>
                        <w:t xml:space="preserve">përgjithshëm i </w:t>
                      </w:r>
                      <w:r w:rsidRPr="00D351FA">
                        <w:rPr>
                          <w:rFonts w:asciiTheme="majorHAnsi" w:hAnsiTheme="majorHAnsi" w:cstheme="majorHAnsi"/>
                          <w:b/>
                        </w:rPr>
                        <w:t>ekstr</w:t>
                      </w:r>
                      <w:r w:rsidR="007B2798" w:rsidRPr="00D351FA">
                        <w:rPr>
                          <w:rFonts w:asciiTheme="majorHAnsi" w:hAnsiTheme="majorHAnsi" w:cstheme="majorHAnsi"/>
                          <w:b/>
                        </w:rPr>
                        <w:t>emizmit të dhunshëm në Shqipëri</w:t>
                      </w:r>
                      <w:r w:rsidR="00687B14" w:rsidRPr="00D351FA">
                        <w:rPr>
                          <w:rFonts w:asciiTheme="majorHAnsi" w:hAnsiTheme="majorHAnsi" w:cstheme="majorHAnsi"/>
                          <w:i/>
                          <w:color w:val="3B3838" w:themeColor="background2" w:themeShade="40"/>
                        </w:rPr>
                        <w:t xml:space="preserve"> </w:t>
                      </w:r>
                    </w:p>
                    <w:p w14:paraId="0EE218EA" w14:textId="12DD3E6F" w:rsidR="00CE5EB3" w:rsidRPr="00D351FA" w:rsidRDefault="00687B14" w:rsidP="00687B14">
                      <w:pPr>
                        <w:spacing w:after="0" w:line="240" w:lineRule="auto"/>
                        <w:ind w:firstLine="720"/>
                        <w:rPr>
                          <w:rFonts w:asciiTheme="majorHAnsi" w:hAnsiTheme="majorHAnsi" w:cstheme="majorHAnsi"/>
                          <w:i/>
                          <w:color w:val="3B3838" w:themeColor="background2" w:themeShade="40"/>
                        </w:rPr>
                      </w:pPr>
                      <w:proofErr w:type="spellStart"/>
                      <w:r w:rsidRPr="00D351FA">
                        <w:rPr>
                          <w:rFonts w:asciiTheme="majorHAnsi" w:hAnsiTheme="majorHAnsi" w:cstheme="majorHAnsi"/>
                          <w:i/>
                          <w:color w:val="3B3838" w:themeColor="background2" w:themeShade="40"/>
                        </w:rPr>
                        <w:t>Dr.Fabian</w:t>
                      </w:r>
                      <w:proofErr w:type="spellEnd"/>
                      <w:r w:rsidRPr="00D351FA">
                        <w:rPr>
                          <w:rFonts w:asciiTheme="majorHAnsi" w:hAnsiTheme="majorHAnsi" w:cstheme="majorHAnsi"/>
                          <w:i/>
                          <w:color w:val="3B3838" w:themeColor="background2" w:themeShade="40"/>
                        </w:rPr>
                        <w:t xml:space="preserve"> Zhilla, Ekspert i </w:t>
                      </w:r>
                      <w:r w:rsidR="00405224" w:rsidRPr="00D351FA">
                        <w:rPr>
                          <w:rFonts w:asciiTheme="majorHAnsi" w:hAnsiTheme="majorHAnsi" w:cstheme="majorHAnsi"/>
                          <w:i/>
                          <w:color w:val="3B3838" w:themeColor="background2" w:themeShade="40"/>
                        </w:rPr>
                        <w:t>Çështjeve të Sigurisë</w:t>
                      </w:r>
                    </w:p>
                    <w:p w14:paraId="2060B28D" w14:textId="77777777" w:rsidR="00687B14" w:rsidRPr="00D351FA" w:rsidRDefault="00687B14" w:rsidP="00687B14">
                      <w:pPr>
                        <w:spacing w:after="0" w:line="240" w:lineRule="auto"/>
                        <w:ind w:left="720"/>
                        <w:rPr>
                          <w:rFonts w:asciiTheme="majorHAnsi" w:hAnsiTheme="majorHAnsi" w:cstheme="majorHAnsi"/>
                          <w:i/>
                          <w:color w:val="3B3838" w:themeColor="background2" w:themeShade="40"/>
                        </w:rPr>
                      </w:pPr>
                    </w:p>
                    <w:p w14:paraId="12E28D1F" w14:textId="17021FF6" w:rsidR="001764E2" w:rsidRPr="00D351FA" w:rsidRDefault="006140FE" w:rsidP="001764E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</w:rPr>
                        <w:t>F</w:t>
                      </w:r>
                      <w:r w:rsidR="001764E2" w:rsidRPr="00D351FA">
                        <w:rPr>
                          <w:rFonts w:asciiTheme="majorHAnsi" w:hAnsiTheme="majorHAnsi" w:cstheme="majorHAnsi"/>
                        </w:rPr>
                        <w:t>aktorët shtytës &amp; tërheqës që orientojnë ekstremizmin</w:t>
                      </w:r>
                    </w:p>
                    <w:p w14:paraId="4D23A9F6" w14:textId="1E36D10C" w:rsidR="001764E2" w:rsidRPr="00D351FA" w:rsidRDefault="001764E2" w:rsidP="001764E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</w:rPr>
                        <w:t xml:space="preserve">Konteksti ligjor </w:t>
                      </w:r>
                      <w:r w:rsidR="00DD1989">
                        <w:rPr>
                          <w:rFonts w:asciiTheme="majorHAnsi" w:hAnsiTheme="majorHAnsi" w:cstheme="majorHAnsi"/>
                        </w:rPr>
                        <w:t>&amp;</w:t>
                      </w:r>
                      <w:r w:rsidRPr="00D351FA">
                        <w:rPr>
                          <w:rFonts w:asciiTheme="majorHAnsi" w:hAnsiTheme="majorHAnsi" w:cstheme="majorHAnsi"/>
                        </w:rPr>
                        <w:t xml:space="preserve"> institucional shqiptar për orientimin e qasjeve R&amp;R</w:t>
                      </w:r>
                    </w:p>
                    <w:p w14:paraId="15FE1383" w14:textId="2D4762E2" w:rsidR="00295FAC" w:rsidRPr="00D351FA" w:rsidRDefault="00295FAC" w:rsidP="00295FAC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</w:rPr>
                        <w:t xml:space="preserve">Roli i </w:t>
                      </w:r>
                      <w:proofErr w:type="spellStart"/>
                      <w:r w:rsidRPr="00D351FA">
                        <w:rPr>
                          <w:rFonts w:asciiTheme="majorHAnsi" w:hAnsiTheme="majorHAnsi" w:cstheme="majorHAnsi"/>
                        </w:rPr>
                        <w:t>policimit</w:t>
                      </w:r>
                      <w:proofErr w:type="spellEnd"/>
                      <w:r w:rsidRPr="00D351FA">
                        <w:rPr>
                          <w:rFonts w:asciiTheme="majorHAnsi" w:hAnsiTheme="majorHAnsi" w:cstheme="majorHAnsi"/>
                        </w:rPr>
                        <w:t xml:space="preserve"> në komunitet</w:t>
                      </w:r>
                      <w:r w:rsidR="00DD1989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351FA">
                        <w:rPr>
                          <w:rFonts w:asciiTheme="majorHAnsi" w:hAnsiTheme="majorHAnsi" w:cstheme="majorHAnsi"/>
                        </w:rPr>
                        <w:t xml:space="preserve">në parandalimin e </w:t>
                      </w:r>
                      <w:proofErr w:type="spellStart"/>
                      <w:r w:rsidRPr="00D351FA">
                        <w:rPr>
                          <w:rFonts w:asciiTheme="majorHAnsi" w:hAnsiTheme="majorHAnsi" w:cstheme="majorHAnsi"/>
                        </w:rPr>
                        <w:t>radikalizimit</w:t>
                      </w:r>
                      <w:proofErr w:type="spellEnd"/>
                      <w:r w:rsidRPr="00D351FA">
                        <w:rPr>
                          <w:rFonts w:asciiTheme="majorHAnsi" w:hAnsiTheme="majorHAnsi" w:cstheme="majorHAnsi"/>
                        </w:rPr>
                        <w:t xml:space="preserve"> dhe ekstremizmit të  dhunshëm</w:t>
                      </w:r>
                    </w:p>
                    <w:p w14:paraId="0D6A491C" w14:textId="4F95283A" w:rsidR="00CE5EB3" w:rsidRPr="00D351FA" w:rsidRDefault="00160D8A" w:rsidP="00160D8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</w:rPr>
                        <w:t>Diskutim në grupe</w:t>
                      </w:r>
                    </w:p>
                    <w:p w14:paraId="44892C76" w14:textId="77777777" w:rsidR="00DD1989" w:rsidRDefault="00DD1989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6ACD0665" w14:textId="26A935FF" w:rsidR="00CE5EB3" w:rsidRPr="00D351FA" w:rsidRDefault="00EF27A4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  <w:b/>
                        </w:rPr>
                        <w:t>Pushim</w:t>
                      </w:r>
                    </w:p>
                    <w:p w14:paraId="25D73CCC" w14:textId="77777777" w:rsidR="00160D8A" w:rsidRPr="00D351FA" w:rsidRDefault="00160D8A" w:rsidP="00E22F74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15D64413" w14:textId="737318B2" w:rsidR="00D351FA" w:rsidRPr="00356496" w:rsidRDefault="001764E2" w:rsidP="00EF27A4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  <w:b/>
                        </w:rPr>
                        <w:t xml:space="preserve">Sesioni 2:  </w:t>
                      </w:r>
                      <w:r w:rsidR="00DD1989">
                        <w:rPr>
                          <w:rFonts w:asciiTheme="majorHAnsi" w:hAnsiTheme="majorHAnsi" w:cstheme="majorHAnsi"/>
                          <w:b/>
                        </w:rPr>
                        <w:t>Qasja</w:t>
                      </w:r>
                      <w:r w:rsidR="00EF27A4" w:rsidRPr="00D351FA">
                        <w:rPr>
                          <w:rFonts w:asciiTheme="majorHAnsi" w:hAnsiTheme="majorHAnsi" w:cstheme="majorHAnsi"/>
                          <w:b/>
                        </w:rPr>
                        <w:t xml:space="preserve"> ndërinstitucional</w:t>
                      </w:r>
                      <w:r w:rsidR="00DD1989">
                        <w:rPr>
                          <w:rFonts w:asciiTheme="majorHAnsi" w:hAnsiTheme="majorHAnsi" w:cstheme="majorHAnsi"/>
                          <w:b/>
                        </w:rPr>
                        <w:t>e</w:t>
                      </w:r>
                      <w:r w:rsidR="00EF27A4" w:rsidRPr="00D351FA">
                        <w:rPr>
                          <w:rFonts w:asciiTheme="majorHAnsi" w:hAnsiTheme="majorHAnsi" w:cstheme="majorHAnsi"/>
                          <w:b/>
                        </w:rPr>
                        <w:t xml:space="preserve"> dhe roli  i policisë në procesin e rehabilitimit dhe </w:t>
                      </w:r>
                      <w:proofErr w:type="spellStart"/>
                      <w:r w:rsidR="00EF27A4" w:rsidRPr="00D351FA">
                        <w:rPr>
                          <w:rFonts w:asciiTheme="majorHAnsi" w:hAnsiTheme="majorHAnsi" w:cstheme="majorHAnsi"/>
                          <w:b/>
                        </w:rPr>
                        <w:t>riintegrimit</w:t>
                      </w:r>
                      <w:proofErr w:type="spellEnd"/>
                      <w:r w:rsidR="00EF27A4" w:rsidRPr="00D351FA">
                        <w:rPr>
                          <w:rFonts w:asciiTheme="majorHAnsi" w:hAnsiTheme="majorHAnsi" w:cstheme="majorHAnsi"/>
                          <w:b/>
                        </w:rPr>
                        <w:t xml:space="preserve"> të personave të kthyer nga zonat e konflikti</w:t>
                      </w:r>
                      <w:r w:rsidR="00F50742">
                        <w:rPr>
                          <w:rFonts w:asciiTheme="majorHAnsi" w:hAnsiTheme="majorHAnsi" w:cstheme="majorHAnsi"/>
                          <w:b/>
                        </w:rPr>
                        <w:t>t</w:t>
                      </w:r>
                      <w:r w:rsidR="00BE1E6A" w:rsidRPr="00D351FA">
                        <w:rPr>
                          <w:rFonts w:asciiTheme="majorHAnsi" w:hAnsiTheme="majorHAnsi" w:cstheme="majorHAnsi"/>
                          <w:i/>
                          <w:color w:val="3B3838" w:themeColor="background2" w:themeShade="40"/>
                        </w:rPr>
                        <w:t xml:space="preserve">       </w:t>
                      </w:r>
                    </w:p>
                    <w:p w14:paraId="0FB9EC67" w14:textId="10F46D5B" w:rsidR="00E22F74" w:rsidRPr="00DD1989" w:rsidRDefault="00E22F74" w:rsidP="00DD1989">
                      <w:pPr>
                        <w:spacing w:after="0" w:line="240" w:lineRule="auto"/>
                        <w:ind w:left="720"/>
                        <w:rPr>
                          <w:rFonts w:asciiTheme="majorHAnsi" w:hAnsiTheme="majorHAnsi" w:cstheme="majorHAnsi"/>
                          <w:b/>
                        </w:rPr>
                      </w:pPr>
                      <w:proofErr w:type="spellStart"/>
                      <w:r w:rsidRPr="00D351FA">
                        <w:rPr>
                          <w:rFonts w:asciiTheme="majorHAnsi" w:hAnsiTheme="majorHAnsi" w:cstheme="majorHAnsi"/>
                          <w:i/>
                          <w:color w:val="3B3838" w:themeColor="background2" w:themeShade="40"/>
                        </w:rPr>
                        <w:t>Dr.Erinda</w:t>
                      </w:r>
                      <w:proofErr w:type="spellEnd"/>
                      <w:r w:rsidRPr="00D351FA">
                        <w:rPr>
                          <w:rFonts w:asciiTheme="majorHAnsi" w:hAnsiTheme="majorHAnsi" w:cstheme="majorHAnsi"/>
                          <w:i/>
                          <w:color w:val="3B3838" w:themeColor="background2" w:themeShade="40"/>
                        </w:rPr>
                        <w:t xml:space="preserve"> Bllaca, Eksperte për çështjet e radikalizmit dhe ekstremizmit të dhunshëm</w:t>
                      </w:r>
                    </w:p>
                    <w:p w14:paraId="47F2697C" w14:textId="0D4E4F41" w:rsidR="00E22F74" w:rsidRPr="00D351FA" w:rsidRDefault="00E22F74" w:rsidP="00E22F74">
                      <w:pPr>
                        <w:spacing w:after="0" w:line="240" w:lineRule="auto"/>
                        <w:ind w:left="720"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0500153E" w14:textId="04D14877" w:rsidR="00EF27A4" w:rsidRPr="00D351FA" w:rsidRDefault="00D351FA" w:rsidP="00EF27A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</w:rPr>
                        <w:t>B</w:t>
                      </w:r>
                      <w:r w:rsidR="00EF27A4" w:rsidRPr="00D351FA">
                        <w:rPr>
                          <w:rFonts w:asciiTheme="majorHAnsi" w:hAnsiTheme="majorHAnsi" w:cstheme="majorHAnsi"/>
                        </w:rPr>
                        <w:t xml:space="preserve">ashkëpunimi i policisë me institucionet shtetërore dhe </w:t>
                      </w:r>
                      <w:proofErr w:type="spellStart"/>
                      <w:r w:rsidR="00EF27A4" w:rsidRPr="00D351FA">
                        <w:rPr>
                          <w:rFonts w:asciiTheme="majorHAnsi" w:hAnsiTheme="majorHAnsi" w:cstheme="majorHAnsi"/>
                        </w:rPr>
                        <w:t>joshtetërore</w:t>
                      </w:r>
                      <w:proofErr w:type="spellEnd"/>
                      <w:r w:rsidR="00EF27A4" w:rsidRPr="00D351FA">
                        <w:rPr>
                          <w:rFonts w:asciiTheme="majorHAnsi" w:hAnsiTheme="majorHAnsi" w:cstheme="majorHAnsi"/>
                        </w:rPr>
                        <w:t xml:space="preserve"> për parandalimin e ekstremizmit të dhunshëm</w:t>
                      </w:r>
                    </w:p>
                    <w:p w14:paraId="18AB4AA0" w14:textId="208DECB5" w:rsidR="00EF27A4" w:rsidRPr="00DD1989" w:rsidRDefault="00EF27A4" w:rsidP="00DD198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</w:rPr>
                        <w:t xml:space="preserve">Roli i policisë në procesin e rehabilitimit dhe </w:t>
                      </w:r>
                      <w:proofErr w:type="spellStart"/>
                      <w:r w:rsidRPr="00D351FA">
                        <w:rPr>
                          <w:rFonts w:asciiTheme="majorHAnsi" w:hAnsiTheme="majorHAnsi" w:cstheme="majorHAnsi"/>
                        </w:rPr>
                        <w:t>riintegrimit</w:t>
                      </w:r>
                      <w:proofErr w:type="spellEnd"/>
                      <w:r w:rsidRPr="00D351FA">
                        <w:rPr>
                          <w:rFonts w:asciiTheme="majorHAnsi" w:hAnsiTheme="majorHAnsi" w:cstheme="majorHAnsi"/>
                        </w:rPr>
                        <w:t xml:space="preserve"> të personave të </w:t>
                      </w:r>
                      <w:r w:rsidRPr="00DD1989">
                        <w:rPr>
                          <w:rFonts w:asciiTheme="majorHAnsi" w:hAnsiTheme="majorHAnsi" w:cstheme="majorHAnsi"/>
                        </w:rPr>
                        <w:t>kthyer nga zonat e konflikti</w:t>
                      </w:r>
                      <w:r w:rsidR="00DD1989">
                        <w:rPr>
                          <w:rFonts w:asciiTheme="majorHAnsi" w:hAnsiTheme="majorHAnsi" w:cstheme="majorHAnsi"/>
                        </w:rPr>
                        <w:t>t</w:t>
                      </w:r>
                    </w:p>
                    <w:p w14:paraId="5077A424" w14:textId="633638B5" w:rsidR="00EF27A4" w:rsidRPr="00D351FA" w:rsidRDefault="00EF27A4" w:rsidP="00EF27A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</w:rPr>
                        <w:t>Konsideratat etike dhe zbatimi i të drejtave të njeriut</w:t>
                      </w:r>
                    </w:p>
                    <w:p w14:paraId="71CC2FB4" w14:textId="77777777" w:rsidR="00E22F74" w:rsidRPr="00D351FA" w:rsidRDefault="00E22F74" w:rsidP="00E22F7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</w:rPr>
                        <w:t>Raste studimore dhe praktika të mira</w:t>
                      </w:r>
                    </w:p>
                    <w:p w14:paraId="0AA8C329" w14:textId="7FBE906D" w:rsidR="001764E2" w:rsidRDefault="001764E2" w:rsidP="00BE1E6A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color w:val="3B3838" w:themeColor="background2" w:themeShade="40"/>
                        </w:rPr>
                      </w:pPr>
                    </w:p>
                    <w:p w14:paraId="4CB79A09" w14:textId="3A9D2F99" w:rsidR="00DD1989" w:rsidRDefault="00DD1989" w:rsidP="00BE1E6A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color w:val="3B3838" w:themeColor="background2" w:themeShade="40"/>
                        </w:rPr>
                      </w:pPr>
                    </w:p>
                    <w:p w14:paraId="3B37E2BD" w14:textId="77777777" w:rsidR="00DD1989" w:rsidRPr="00D351FA" w:rsidRDefault="00DD1989" w:rsidP="00BE1E6A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color w:val="3B3838" w:themeColor="background2" w:themeShade="40"/>
                        </w:rPr>
                      </w:pPr>
                    </w:p>
                    <w:p w14:paraId="68DAA628" w14:textId="77777777" w:rsidR="001764E2" w:rsidRPr="00D351FA" w:rsidRDefault="001764E2" w:rsidP="001764E2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4134E467" w14:textId="77777777" w:rsidR="00D351FA" w:rsidRPr="00D351FA" w:rsidRDefault="00CE5EB3" w:rsidP="00D351FA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  <w:b/>
                        </w:rPr>
                        <w:t>Përmbledhje dhe mbyllja e trajnimit</w:t>
                      </w:r>
                      <w:r w:rsidR="00D351FA" w:rsidRPr="00D351FA">
                        <w:rPr>
                          <w:rFonts w:asciiTheme="majorHAnsi" w:hAnsiTheme="majorHAnsi" w:cstheme="majorHAnsi"/>
                          <w:b/>
                        </w:rPr>
                        <w:t xml:space="preserve"> </w:t>
                      </w:r>
                    </w:p>
                    <w:p w14:paraId="015646EE" w14:textId="77777777" w:rsidR="00D351FA" w:rsidRPr="00D351FA" w:rsidRDefault="00D351FA" w:rsidP="00D351FA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7D987FF0" w14:textId="77777777" w:rsidR="00D351FA" w:rsidRPr="00D351FA" w:rsidRDefault="00D351FA" w:rsidP="00D351FA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05232C4B" w14:textId="77777777" w:rsidR="00356496" w:rsidRDefault="00356496" w:rsidP="00D351FA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2B87483F" w14:textId="28D16BD9" w:rsidR="00D351FA" w:rsidRPr="00D351FA" w:rsidRDefault="00D351FA" w:rsidP="00D351FA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  <w:r w:rsidRPr="00D351FA">
                        <w:rPr>
                          <w:rFonts w:asciiTheme="majorHAnsi" w:hAnsiTheme="majorHAnsi" w:cstheme="majorHAnsi"/>
                          <w:b/>
                        </w:rPr>
                        <w:t>Dreka</w:t>
                      </w:r>
                    </w:p>
                    <w:p w14:paraId="32A488A9" w14:textId="77777777" w:rsidR="00D351FA" w:rsidRPr="00D351FA" w:rsidRDefault="00D351FA" w:rsidP="00D351FA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339B58F0" w14:textId="40486552" w:rsidR="00CE5EB3" w:rsidRPr="00D351FA" w:rsidRDefault="00CE5EB3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61996A" w14:textId="67B3C2F2" w:rsidR="001764E2" w:rsidRPr="001764E2" w:rsidRDefault="001764E2" w:rsidP="00CE5EB3">
      <w:pPr>
        <w:tabs>
          <w:tab w:val="left" w:pos="0"/>
          <w:tab w:val="left" w:pos="945"/>
        </w:tabs>
        <w:rPr>
          <w:rFonts w:ascii="Calibri" w:hAnsi="Calibri" w:cs="Calibri"/>
        </w:rPr>
      </w:pPr>
    </w:p>
    <w:p w14:paraId="4D4752B2" w14:textId="79A94D7C" w:rsidR="006D118F" w:rsidRPr="001764E2" w:rsidRDefault="00356496" w:rsidP="001E66DA">
      <w:pPr>
        <w:tabs>
          <w:tab w:val="left" w:pos="0"/>
        </w:tabs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1B0ED2" wp14:editId="61695C4D">
                <wp:simplePos x="0" y="0"/>
                <wp:positionH relativeFrom="margin">
                  <wp:posOffset>27709</wp:posOffset>
                </wp:positionH>
                <wp:positionV relativeFrom="paragraph">
                  <wp:posOffset>8139</wp:posOffset>
                </wp:positionV>
                <wp:extent cx="826935" cy="306125"/>
                <wp:effectExtent l="0" t="0" r="11430" b="177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6935" cy="306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D9E556" w14:textId="61F81B96" w:rsidR="002A3A7B" w:rsidRDefault="00BE1E6A" w:rsidP="002A3A7B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0</w:t>
                            </w:r>
                            <w:r w:rsidR="002A3A7B" w:rsidRPr="005A228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15</w:t>
                            </w:r>
                            <w:r w:rsidR="002A3A7B" w:rsidRPr="00CE5EB3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0</w:t>
                            </w:r>
                            <w:r w:rsidR="002A3A7B" w:rsidRPr="005A228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30</w:t>
                            </w:r>
                          </w:p>
                          <w:p w14:paraId="4F085815" w14:textId="77777777" w:rsidR="002A3A7B" w:rsidRDefault="002A3A7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B0ED2" id="Text Box 5" o:spid="_x0000_s1031" type="#_x0000_t202" style="position:absolute;margin-left:2.2pt;margin-top:.65pt;width:65.1pt;height:24.1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" fillcolor="white [3201]" strokecolor="white [3212]" strokeweight=".5pt">
                <v:textbox>
                  <w:txbxContent>
                    <w:p w14:paraId="1DD9E556" w14:textId="61F81B96" w:rsidR="002A3A7B" w:rsidRDefault="00BE1E6A" w:rsidP="002A3A7B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0</w:t>
                      </w:r>
                      <w:r w:rsidR="002A3A7B" w:rsidRPr="005A228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15</w:t>
                      </w:r>
                      <w:r w:rsidR="002A3A7B" w:rsidRPr="00CE5EB3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0</w:t>
                      </w:r>
                      <w:r w:rsidR="002A3A7B" w:rsidRPr="005A228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30</w:t>
                      </w:r>
                    </w:p>
                    <w:p w14:paraId="4F085815" w14:textId="77777777" w:rsidR="002A3A7B" w:rsidRDefault="002A3A7B"/>
                  </w:txbxContent>
                </v:textbox>
                <w10:wrap anchorx="margin"/>
              </v:shape>
            </w:pict>
          </mc:Fallback>
        </mc:AlternateContent>
      </w:r>
    </w:p>
    <w:p w14:paraId="443C52AD" w14:textId="3DDA4581" w:rsidR="00CE5EB3" w:rsidRPr="001764E2" w:rsidRDefault="00D351FA" w:rsidP="00D351FA">
      <w:pPr>
        <w:tabs>
          <w:tab w:val="left" w:pos="0"/>
          <w:tab w:val="left" w:pos="2460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14:paraId="593C92C9" w14:textId="58488EB6" w:rsidR="00CE5EB3" w:rsidRPr="001764E2" w:rsidRDefault="00CE5EB3" w:rsidP="001E66DA">
      <w:pPr>
        <w:tabs>
          <w:tab w:val="left" w:pos="0"/>
        </w:tabs>
        <w:rPr>
          <w:rFonts w:ascii="Calibri" w:hAnsi="Calibri" w:cs="Calibri"/>
        </w:rPr>
      </w:pPr>
    </w:p>
    <w:p w14:paraId="03D7FDFE" w14:textId="63CD0E68" w:rsidR="00356496" w:rsidRDefault="00356496" w:rsidP="001E66DA">
      <w:pPr>
        <w:tabs>
          <w:tab w:val="left" w:pos="0"/>
        </w:tabs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79F62D" wp14:editId="54819256">
                <wp:simplePos x="0" y="0"/>
                <wp:positionH relativeFrom="margin">
                  <wp:posOffset>56573</wp:posOffset>
                </wp:positionH>
                <wp:positionV relativeFrom="paragraph">
                  <wp:posOffset>4791652</wp:posOffset>
                </wp:positionV>
                <wp:extent cx="958850" cy="241300"/>
                <wp:effectExtent l="0" t="0" r="12700" b="2540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8850" cy="24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8E8132" w14:textId="1AF6F904" w:rsidR="00B11038" w:rsidRDefault="00160D8A" w:rsidP="00B11038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3</w:t>
                            </w:r>
                            <w:r w:rsidR="0035649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15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F40F9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D351FA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3</w:t>
                            </w:r>
                            <w:r w:rsidR="0035649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30</w:t>
                            </w:r>
                          </w:p>
                          <w:p w14:paraId="11E58C17" w14:textId="77777777" w:rsidR="00B11038" w:rsidRDefault="00B110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79F62D" id="Text Box 13" o:spid="_x0000_s1032" type="#_x0000_t202" style="position:absolute;margin-left:4.45pt;margin-top:377.3pt;width:75.5pt;height:19pt;z-index:2516807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" fillcolor="white [3201]" strokecolor="white [3212]" strokeweight=".5pt">
                <v:textbox>
                  <w:txbxContent>
                    <w:p w14:paraId="078E8132" w14:textId="1AF6F904" w:rsidR="00B11038" w:rsidRDefault="00160D8A" w:rsidP="00B11038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3</w:t>
                      </w:r>
                      <w:r w:rsidR="00356496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15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- </w:t>
                      </w:r>
                      <w:r w:rsidR="00F40F9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D351FA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3</w:t>
                      </w:r>
                      <w:r w:rsidR="00356496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30</w:t>
                      </w:r>
                    </w:p>
                    <w:p w14:paraId="11E58C17" w14:textId="77777777" w:rsidR="00B11038" w:rsidRDefault="00B1103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210D35A" wp14:editId="274995EB">
                <wp:simplePos x="0" y="0"/>
                <wp:positionH relativeFrom="margin">
                  <wp:posOffset>55418</wp:posOffset>
                </wp:positionH>
                <wp:positionV relativeFrom="paragraph">
                  <wp:posOffset>1853680</wp:posOffset>
                </wp:positionV>
                <wp:extent cx="882650" cy="260350"/>
                <wp:effectExtent l="0" t="0" r="127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50" cy="26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3284FB" w14:textId="793643D7" w:rsidR="00B11038" w:rsidRDefault="00160D8A" w:rsidP="00B11038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EF27A4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EF27A4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3</w:t>
                            </w:r>
                            <w:r w:rsidR="00B11038" w:rsidRPr="005A228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-1</w:t>
                            </w:r>
                            <w:r w:rsidR="00EF27A4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EF27A4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45</w:t>
                            </w:r>
                          </w:p>
                          <w:p w14:paraId="2C862B37" w14:textId="77777777" w:rsidR="00B11038" w:rsidRDefault="00B110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0D35A" id="Text Box 9" o:spid="_x0000_s1033" type="#_x0000_t202" style="position:absolute;margin-left:4.35pt;margin-top:145.95pt;width:69.5pt;height:20.5pt;z-index:2516766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" fillcolor="white [3201]" strokecolor="white [3212]" strokeweight=".5pt">
                <v:textbox>
                  <w:txbxContent>
                    <w:p w14:paraId="033284FB" w14:textId="793643D7" w:rsidR="00B11038" w:rsidRDefault="00160D8A" w:rsidP="00B11038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EF27A4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EF27A4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3</w:t>
                      </w:r>
                      <w:r w:rsidR="00B11038" w:rsidRPr="005A228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-1</w:t>
                      </w:r>
                      <w:r w:rsidR="00EF27A4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EF27A4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45</w:t>
                      </w:r>
                    </w:p>
                    <w:p w14:paraId="2C862B37" w14:textId="77777777" w:rsidR="00B11038" w:rsidRDefault="00B1103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C5F7BE" wp14:editId="798EA52F">
                <wp:simplePos x="0" y="0"/>
                <wp:positionH relativeFrom="column">
                  <wp:posOffset>25284</wp:posOffset>
                </wp:positionH>
                <wp:positionV relativeFrom="paragraph">
                  <wp:posOffset>163195</wp:posOffset>
                </wp:positionV>
                <wp:extent cx="954405" cy="275590"/>
                <wp:effectExtent l="0" t="0" r="17145" b="101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4405" cy="2755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D323D6" w14:textId="77AF527F" w:rsidR="00B11038" w:rsidRPr="00CE5EB3" w:rsidRDefault="00BE1E6A" w:rsidP="00B11038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0</w:t>
                            </w:r>
                            <w:r w:rsidR="00B11038" w:rsidRPr="005A228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30</w:t>
                            </w:r>
                            <w:r w:rsidR="00160D8A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-1</w:t>
                            </w:r>
                            <w:r w:rsidR="00295FAC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295FAC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3</w:t>
                            </w:r>
                            <w:r w:rsidR="00B11038" w:rsidRPr="005A228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</w:p>
                          <w:p w14:paraId="35A3E032" w14:textId="77777777" w:rsidR="00B11038" w:rsidRDefault="00B110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C5F7BE" id="Text Box 8" o:spid="_x0000_s1034" type="#_x0000_t202" style="position:absolute;margin-left:2pt;margin-top:12.85pt;width:75.15pt;height:21.7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" fillcolor="white [3201]" strokecolor="white [3212]" strokeweight=".5pt">
                <v:textbox>
                  <w:txbxContent>
                    <w:p w14:paraId="7DD323D6" w14:textId="77AF527F" w:rsidR="00B11038" w:rsidRPr="00CE5EB3" w:rsidRDefault="00BE1E6A" w:rsidP="00B11038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0</w:t>
                      </w:r>
                      <w:r w:rsidR="00B11038" w:rsidRPr="005A228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30</w:t>
                      </w:r>
                      <w:r w:rsidR="00160D8A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-1</w:t>
                      </w:r>
                      <w:r w:rsidR="00295FAC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295FAC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3</w:t>
                      </w:r>
                      <w:r w:rsidR="00B11038" w:rsidRPr="005A228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</w:p>
                    <w:p w14:paraId="35A3E032" w14:textId="77777777" w:rsidR="00B11038" w:rsidRDefault="00B11038"/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647DD6A" wp14:editId="0D2B87CD">
                <wp:simplePos x="0" y="0"/>
                <wp:positionH relativeFrom="margin">
                  <wp:posOffset>1038571</wp:posOffset>
                </wp:positionH>
                <wp:positionV relativeFrom="paragraph">
                  <wp:posOffset>4737446</wp:posOffset>
                </wp:positionV>
                <wp:extent cx="632460" cy="396240"/>
                <wp:effectExtent l="0" t="0" r="15240" b="2286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" cy="396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783DF3" w14:textId="77777777" w:rsidR="00356496" w:rsidRDefault="00356496" w:rsidP="0035649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89B9C1" wp14:editId="5EA7EB37">
                                  <wp:extent cx="405765" cy="308610"/>
                                  <wp:effectExtent l="0" t="0" r="0" b="0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4157" cy="3149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7DD6A" id="Text Box 35" o:spid="_x0000_s1035" type="#_x0000_t202" style="position:absolute;margin-left:81.8pt;margin-top:373.05pt;width:49.8pt;height:31.2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" fillcolor="white [3201]" strokecolor="white [3212]" strokeweight=".5pt">
                <v:textbox>
                  <w:txbxContent>
                    <w:p w14:paraId="0D783DF3" w14:textId="77777777" w:rsidR="00356496" w:rsidRDefault="00356496" w:rsidP="00356496">
                      <w:r>
                        <w:rPr>
                          <w:noProof/>
                        </w:rPr>
                        <w:drawing>
                          <wp:inline distT="0" distB="0" distL="0" distR="0" wp14:anchorId="2089B9C1" wp14:editId="5EA7EB37">
                            <wp:extent cx="405765" cy="308610"/>
                            <wp:effectExtent l="0" t="0" r="0" b="0"/>
                            <wp:docPr id="36" name="Picture 3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4157" cy="3149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1FBD818" wp14:editId="7ECC1324">
                <wp:simplePos x="0" y="0"/>
                <wp:positionH relativeFrom="margin">
                  <wp:posOffset>1062297</wp:posOffset>
                </wp:positionH>
                <wp:positionV relativeFrom="paragraph">
                  <wp:posOffset>2191327</wp:posOffset>
                </wp:positionV>
                <wp:extent cx="644236" cy="429491"/>
                <wp:effectExtent l="0" t="0" r="22860" b="2794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4236" cy="4294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1DAD59" w14:textId="77777777" w:rsidR="00356496" w:rsidRDefault="00356496" w:rsidP="0035649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C901A67" wp14:editId="6B8002E4">
                                  <wp:extent cx="450698" cy="342785"/>
                                  <wp:effectExtent l="0" t="0" r="6985" b="635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65366" cy="35394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BD818" id="Text Box 33" o:spid="_x0000_s1036" type="#_x0000_t202" style="position:absolute;margin-left:83.65pt;margin-top:172.55pt;width:50.75pt;height:33.8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" fillcolor="white [3201]" strokecolor="white [3212]" strokeweight=".5pt">
                <v:textbox>
                  <w:txbxContent>
                    <w:p w14:paraId="4B1DAD59" w14:textId="77777777" w:rsidR="00356496" w:rsidRDefault="00356496" w:rsidP="00356496">
                      <w:r>
                        <w:rPr>
                          <w:noProof/>
                        </w:rPr>
                        <w:drawing>
                          <wp:inline distT="0" distB="0" distL="0" distR="0" wp14:anchorId="4C901A67" wp14:editId="6B8002E4">
                            <wp:extent cx="450698" cy="342785"/>
                            <wp:effectExtent l="0" t="0" r="6985" b="635"/>
                            <wp:docPr id="34" name="Picture 3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65366" cy="35394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BA793E" wp14:editId="7175B343">
                <wp:simplePos x="0" y="0"/>
                <wp:positionH relativeFrom="column">
                  <wp:posOffset>29210</wp:posOffset>
                </wp:positionH>
                <wp:positionV relativeFrom="paragraph">
                  <wp:posOffset>2286000</wp:posOffset>
                </wp:positionV>
                <wp:extent cx="1035050" cy="222250"/>
                <wp:effectExtent l="0" t="0" r="12700" b="254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5050" cy="22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9EE002" w14:textId="48125B65" w:rsidR="00B11038" w:rsidRPr="00CE5EB3" w:rsidRDefault="00160D8A" w:rsidP="00B11038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EF27A4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EF27A4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45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-1</w:t>
                            </w:r>
                            <w:r w:rsidR="00EF27A4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3</w:t>
                            </w:r>
                            <w:r w:rsidR="0035649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15</w:t>
                            </w:r>
                          </w:p>
                          <w:p w14:paraId="0AB83D1D" w14:textId="77777777" w:rsidR="00B11038" w:rsidRDefault="00B110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DBA793E" id="Text Box 10" o:spid="_x0000_s1037" type="#_x0000_t202" style="position:absolute;margin-left:2.3pt;margin-top:180pt;width:81.5pt;height:17.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" fillcolor="white [3201]" strokecolor="white [3212]" strokeweight=".5pt">
                <v:textbox>
                  <w:txbxContent>
                    <w:p w14:paraId="5C9EE002" w14:textId="48125B65" w:rsidR="00B11038" w:rsidRPr="00CE5EB3" w:rsidRDefault="00160D8A" w:rsidP="00B11038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EF27A4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EF27A4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45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-1</w:t>
                      </w:r>
                      <w:r w:rsidR="00EF27A4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3</w:t>
                      </w:r>
                      <w:r w:rsidR="00356496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15</w:t>
                      </w:r>
                    </w:p>
                    <w:p w14:paraId="0AB83D1D" w14:textId="77777777" w:rsidR="00B11038" w:rsidRDefault="00B11038"/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0B800EC" wp14:editId="782A1CB6">
                <wp:simplePos x="0" y="0"/>
                <wp:positionH relativeFrom="margin">
                  <wp:posOffset>81915</wp:posOffset>
                </wp:positionH>
                <wp:positionV relativeFrom="paragraph">
                  <wp:posOffset>5468620</wp:posOffset>
                </wp:positionV>
                <wp:extent cx="882650" cy="231703"/>
                <wp:effectExtent l="0" t="0" r="12700" b="1651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50" cy="2317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66DC65" w14:textId="73C6B317" w:rsidR="00B11038" w:rsidRDefault="00160D8A" w:rsidP="00B11038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D351FA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3</w:t>
                            </w:r>
                            <w:r w:rsidR="0035649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3</w:t>
                            </w:r>
                            <w:r w:rsidR="005A2281" w:rsidRPr="005A228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- 14</w:t>
                            </w:r>
                            <w:r w:rsidR="0035649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3</w:t>
                            </w:r>
                            <w:r w:rsidR="00BE1E6A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</w:p>
                          <w:p w14:paraId="37669A4D" w14:textId="77777777" w:rsidR="00B11038" w:rsidRDefault="00B110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800EC" id="Text Box 12" o:spid="_x0000_s1038" type="#_x0000_t202" style="position:absolute;margin-left:6.45pt;margin-top:430.6pt;width:69.5pt;height:18.25pt;z-index:25167974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" fillcolor="white [3201]" strokecolor="white [3212]" strokeweight=".5pt">
                <v:textbox>
                  <w:txbxContent>
                    <w:p w14:paraId="5F66DC65" w14:textId="73C6B317" w:rsidR="00B11038" w:rsidRDefault="00160D8A" w:rsidP="00B11038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D351FA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3</w:t>
                      </w:r>
                      <w:r w:rsidR="00356496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3</w:t>
                      </w:r>
                      <w:r w:rsidR="005A2281" w:rsidRPr="005A228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- 14</w:t>
                      </w:r>
                      <w:r w:rsidR="00356496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3</w:t>
                      </w:r>
                      <w:r w:rsidR="00BE1E6A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</w:p>
                    <w:p w14:paraId="37669A4D" w14:textId="77777777" w:rsidR="00B11038" w:rsidRDefault="00B11038"/>
                  </w:txbxContent>
                </v:textbox>
                <w10:wrap anchorx="margin"/>
              </v:shape>
            </w:pict>
          </mc:Fallback>
        </mc:AlternateContent>
      </w:r>
      <w:r w:rsidR="005A2281" w:rsidRPr="001764E2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DC9E85" wp14:editId="743D71DB">
                <wp:simplePos x="0" y="0"/>
                <wp:positionH relativeFrom="column">
                  <wp:posOffset>-715646</wp:posOffset>
                </wp:positionH>
                <wp:positionV relativeFrom="paragraph">
                  <wp:posOffset>4014788</wp:posOffset>
                </wp:positionV>
                <wp:extent cx="1471" cy="1058921"/>
                <wp:effectExtent l="0" t="0" r="36830" b="27305"/>
                <wp:wrapNone/>
                <wp:docPr id="1376" name="Straight Connector 1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1" cy="1058921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50C8F3" id="Straight Connector 1376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6.35pt,316.15pt" to="-56.25pt,39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" strokecolor="#2e74b5 [2404]" strokeweight=".5pt">
                <v:stroke joinstyle="miter"/>
              </v:line>
            </w:pict>
          </mc:Fallback>
        </mc:AlternateContent>
      </w:r>
      <w:r w:rsidR="005A2281" w:rsidRPr="001764E2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 wp14:anchorId="4C49F207" wp14:editId="46E42EEF">
                <wp:simplePos x="0" y="0"/>
                <wp:positionH relativeFrom="page">
                  <wp:posOffset>154148</wp:posOffset>
                </wp:positionH>
                <wp:positionV relativeFrom="page">
                  <wp:posOffset>6697345</wp:posOffset>
                </wp:positionV>
                <wp:extent cx="142317" cy="1840675"/>
                <wp:effectExtent l="0" t="0" r="10160" b="7620"/>
                <wp:wrapNone/>
                <wp:docPr id="1374" name="Text Box 1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17" cy="184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F65540" w14:textId="77777777" w:rsidR="00CE5EB3" w:rsidRDefault="00CE5EB3" w:rsidP="00CE5EB3">
                            <w:pPr>
                              <w:kinsoku w:val="0"/>
                              <w:overflowPunct w:val="0"/>
                              <w:spacing w:line="198" w:lineRule="exact"/>
                              <w:ind w:left="20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 xml:space="preserve">AXHENDA E TRAJNIMIT 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49F207" id="Text Box 1374" o:spid="_x0000_s1039" type="#_x0000_t202" style="position:absolute;margin-left:12.15pt;margin-top:527.35pt;width:11.2pt;height:144.95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" o:allowincell="f" filled="f" stroked="f">
                <v:textbox style="layout-flow:vertical;mso-layout-flow-alt:bottom-to-top" inset="0,0,0,0">
                  <w:txbxContent>
                    <w:p w14:paraId="18F65540" w14:textId="77777777" w:rsidR="00CE5EB3" w:rsidRDefault="00CE5EB3" w:rsidP="00CE5EB3">
                      <w:pPr>
                        <w:kinsoku w:val="0"/>
                        <w:overflowPunct w:val="0"/>
                        <w:spacing w:line="198" w:lineRule="exact"/>
                        <w:ind w:left="20"/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 xml:space="preserve">AXHENDA E TRAJNIMIT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659271D" w14:textId="77777777" w:rsidR="00356496" w:rsidRPr="00356496" w:rsidRDefault="00356496" w:rsidP="00356496">
      <w:pPr>
        <w:rPr>
          <w:rFonts w:ascii="Calibri" w:hAnsi="Calibri" w:cs="Calibri"/>
        </w:rPr>
      </w:pPr>
    </w:p>
    <w:p w14:paraId="26ECA264" w14:textId="77777777" w:rsidR="00356496" w:rsidRPr="00356496" w:rsidRDefault="00356496" w:rsidP="00356496">
      <w:pPr>
        <w:rPr>
          <w:rFonts w:ascii="Calibri" w:hAnsi="Calibri" w:cs="Calibri"/>
        </w:rPr>
      </w:pPr>
    </w:p>
    <w:p w14:paraId="3411D90F" w14:textId="77777777" w:rsidR="00356496" w:rsidRPr="00356496" w:rsidRDefault="00356496" w:rsidP="00356496">
      <w:pPr>
        <w:rPr>
          <w:rFonts w:ascii="Calibri" w:hAnsi="Calibri" w:cs="Calibri"/>
        </w:rPr>
      </w:pPr>
    </w:p>
    <w:p w14:paraId="1FCDC93C" w14:textId="77777777" w:rsidR="00356496" w:rsidRPr="00356496" w:rsidRDefault="00356496" w:rsidP="00356496">
      <w:pPr>
        <w:rPr>
          <w:rFonts w:ascii="Calibri" w:hAnsi="Calibri" w:cs="Calibri"/>
        </w:rPr>
      </w:pPr>
    </w:p>
    <w:p w14:paraId="09BA5023" w14:textId="77777777" w:rsidR="00356496" w:rsidRPr="00356496" w:rsidRDefault="00356496" w:rsidP="00356496">
      <w:pPr>
        <w:rPr>
          <w:rFonts w:ascii="Calibri" w:hAnsi="Calibri" w:cs="Calibri"/>
        </w:rPr>
      </w:pPr>
    </w:p>
    <w:p w14:paraId="7A70A862" w14:textId="77777777" w:rsidR="00356496" w:rsidRPr="00356496" w:rsidRDefault="00356496" w:rsidP="00356496">
      <w:pPr>
        <w:rPr>
          <w:rFonts w:ascii="Calibri" w:hAnsi="Calibri" w:cs="Calibri"/>
        </w:rPr>
      </w:pPr>
    </w:p>
    <w:p w14:paraId="3717A6EE" w14:textId="77777777" w:rsidR="00356496" w:rsidRPr="00356496" w:rsidRDefault="00356496" w:rsidP="00356496">
      <w:pPr>
        <w:rPr>
          <w:rFonts w:ascii="Calibri" w:hAnsi="Calibri" w:cs="Calibri"/>
        </w:rPr>
      </w:pPr>
    </w:p>
    <w:p w14:paraId="3C6D73D0" w14:textId="77777777" w:rsidR="00356496" w:rsidRPr="00356496" w:rsidRDefault="00356496" w:rsidP="00356496">
      <w:pPr>
        <w:rPr>
          <w:rFonts w:ascii="Calibri" w:hAnsi="Calibri" w:cs="Calibri"/>
        </w:rPr>
      </w:pPr>
    </w:p>
    <w:p w14:paraId="119FA6B8" w14:textId="77777777" w:rsidR="00356496" w:rsidRPr="00356496" w:rsidRDefault="00356496" w:rsidP="00356496">
      <w:pPr>
        <w:rPr>
          <w:rFonts w:ascii="Calibri" w:hAnsi="Calibri" w:cs="Calibri"/>
        </w:rPr>
      </w:pPr>
    </w:p>
    <w:p w14:paraId="0358E4B2" w14:textId="77777777" w:rsidR="00356496" w:rsidRPr="00356496" w:rsidRDefault="00356496" w:rsidP="00356496">
      <w:pPr>
        <w:rPr>
          <w:rFonts w:ascii="Calibri" w:hAnsi="Calibri" w:cs="Calibri"/>
        </w:rPr>
      </w:pPr>
    </w:p>
    <w:p w14:paraId="2C520B2D" w14:textId="77777777" w:rsidR="00356496" w:rsidRPr="00356496" w:rsidRDefault="00356496" w:rsidP="00356496">
      <w:pPr>
        <w:rPr>
          <w:rFonts w:ascii="Calibri" w:hAnsi="Calibri" w:cs="Calibri"/>
        </w:rPr>
      </w:pPr>
    </w:p>
    <w:p w14:paraId="6B2C968D" w14:textId="77777777" w:rsidR="00356496" w:rsidRPr="00356496" w:rsidRDefault="00356496" w:rsidP="00356496">
      <w:pPr>
        <w:rPr>
          <w:rFonts w:ascii="Calibri" w:hAnsi="Calibri" w:cs="Calibri"/>
        </w:rPr>
      </w:pPr>
    </w:p>
    <w:p w14:paraId="7E157936" w14:textId="77777777" w:rsidR="00356496" w:rsidRPr="00356496" w:rsidRDefault="00356496" w:rsidP="00356496">
      <w:pPr>
        <w:rPr>
          <w:rFonts w:ascii="Calibri" w:hAnsi="Calibri" w:cs="Calibri"/>
        </w:rPr>
      </w:pPr>
    </w:p>
    <w:p w14:paraId="3356C747" w14:textId="77777777" w:rsidR="00356496" w:rsidRPr="00356496" w:rsidRDefault="00356496" w:rsidP="00356496">
      <w:pPr>
        <w:rPr>
          <w:rFonts w:ascii="Calibri" w:hAnsi="Calibri" w:cs="Calibri"/>
        </w:rPr>
      </w:pPr>
    </w:p>
    <w:p w14:paraId="445D8DA8" w14:textId="77777777" w:rsidR="00356496" w:rsidRPr="00356496" w:rsidRDefault="00356496" w:rsidP="00356496">
      <w:pPr>
        <w:rPr>
          <w:rFonts w:ascii="Calibri" w:hAnsi="Calibri" w:cs="Calibri"/>
        </w:rPr>
      </w:pPr>
    </w:p>
    <w:p w14:paraId="112F6000" w14:textId="77777777" w:rsidR="00356496" w:rsidRPr="00356496" w:rsidRDefault="00356496" w:rsidP="00356496">
      <w:pPr>
        <w:rPr>
          <w:rFonts w:ascii="Calibri" w:hAnsi="Calibri" w:cs="Calibri"/>
        </w:rPr>
      </w:pPr>
    </w:p>
    <w:p w14:paraId="6D3A74A2" w14:textId="77777777" w:rsidR="00356496" w:rsidRPr="00356496" w:rsidRDefault="00356496" w:rsidP="00356496">
      <w:pPr>
        <w:rPr>
          <w:rFonts w:ascii="Calibri" w:hAnsi="Calibri" w:cs="Calibri"/>
        </w:rPr>
      </w:pPr>
    </w:p>
    <w:p w14:paraId="71BEE287" w14:textId="77777777" w:rsidR="00356496" w:rsidRPr="00356496" w:rsidRDefault="00356496" w:rsidP="00356496">
      <w:pPr>
        <w:rPr>
          <w:rFonts w:ascii="Calibri" w:hAnsi="Calibri" w:cs="Calibri"/>
        </w:rPr>
      </w:pPr>
    </w:p>
    <w:p w14:paraId="3F7E99CE" w14:textId="77777777" w:rsidR="00356496" w:rsidRPr="00356496" w:rsidRDefault="00356496" w:rsidP="00356496">
      <w:pPr>
        <w:rPr>
          <w:rFonts w:ascii="Calibri" w:hAnsi="Calibri" w:cs="Calibri"/>
        </w:rPr>
      </w:pPr>
    </w:p>
    <w:p w14:paraId="6FBC5721" w14:textId="77777777" w:rsidR="00356496" w:rsidRPr="00356496" w:rsidRDefault="00356496" w:rsidP="00356496">
      <w:pPr>
        <w:rPr>
          <w:rFonts w:ascii="Calibri" w:hAnsi="Calibri" w:cs="Calibri"/>
        </w:rPr>
      </w:pPr>
    </w:p>
    <w:p w14:paraId="48B7B888" w14:textId="77777777" w:rsidR="00356496" w:rsidRPr="00356496" w:rsidRDefault="00356496" w:rsidP="00356496">
      <w:pPr>
        <w:rPr>
          <w:rFonts w:ascii="Calibri" w:hAnsi="Calibri" w:cs="Calibri"/>
        </w:rPr>
      </w:pPr>
    </w:p>
    <w:p w14:paraId="6A7D6CFA" w14:textId="77777777" w:rsidR="00356496" w:rsidRPr="00356496" w:rsidRDefault="00356496" w:rsidP="00356496">
      <w:pPr>
        <w:rPr>
          <w:rFonts w:ascii="Calibri" w:hAnsi="Calibri" w:cs="Calibri"/>
        </w:rPr>
      </w:pPr>
    </w:p>
    <w:p w14:paraId="3EF010A4" w14:textId="77777777" w:rsidR="00356496" w:rsidRPr="00356496" w:rsidRDefault="00356496" w:rsidP="00356496">
      <w:pPr>
        <w:rPr>
          <w:rFonts w:ascii="Calibri" w:hAnsi="Calibri" w:cs="Calibri"/>
        </w:rPr>
      </w:pPr>
    </w:p>
    <w:p w14:paraId="56CB7AA0" w14:textId="73A0CF36" w:rsidR="00356496" w:rsidRPr="00356496" w:rsidRDefault="00356496" w:rsidP="00356496">
      <w:pPr>
        <w:rPr>
          <w:rFonts w:ascii="Calibri" w:hAnsi="Calibri" w:cs="Calibri"/>
        </w:rPr>
      </w:pPr>
    </w:p>
    <w:p w14:paraId="536B06FB" w14:textId="215FAD35" w:rsidR="00356496" w:rsidRPr="00356496" w:rsidRDefault="00356496" w:rsidP="00356496">
      <w:pPr>
        <w:pStyle w:val="Heading2"/>
        <w:rPr>
          <w:b/>
        </w:rPr>
      </w:pPr>
      <w:r w:rsidRPr="00356496">
        <w:rPr>
          <w:b/>
        </w:rPr>
        <w:t>RRETH EKSPERTËVE</w:t>
      </w:r>
    </w:p>
    <w:p w14:paraId="0246EB27" w14:textId="6F614C0F" w:rsidR="00356496" w:rsidRDefault="00356496" w:rsidP="00356496">
      <w:pPr>
        <w:ind w:hanging="270"/>
        <w:rPr>
          <w:rFonts w:ascii="Calibri" w:hAnsi="Calibri" w:cs="Calibri"/>
        </w:rPr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0746A12D" wp14:editId="422E67EB">
            <wp:simplePos x="0" y="0"/>
            <wp:positionH relativeFrom="margin">
              <wp:align>left</wp:align>
            </wp:positionH>
            <wp:positionV relativeFrom="margin">
              <wp:posOffset>294640</wp:posOffset>
            </wp:positionV>
            <wp:extent cx="4923155" cy="4048125"/>
            <wp:effectExtent l="0" t="0" r="0" b="0"/>
            <wp:wrapSquare wrapText="bothSides"/>
            <wp:docPr id="1349" name="Picture 1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050" cy="4055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FE3613" w14:textId="6DDDC1D0" w:rsidR="00356496" w:rsidRDefault="00356496" w:rsidP="00356496">
      <w:pPr>
        <w:ind w:hanging="270"/>
        <w:rPr>
          <w:rFonts w:ascii="Calibri" w:hAnsi="Calibri" w:cs="Calibri"/>
        </w:rPr>
      </w:pPr>
    </w:p>
    <w:p w14:paraId="22ACC0B6" w14:textId="5869CD5F" w:rsidR="00356496" w:rsidRDefault="00356496" w:rsidP="00356496">
      <w:pPr>
        <w:ind w:hanging="270"/>
        <w:rPr>
          <w:rFonts w:ascii="Calibri" w:hAnsi="Calibri" w:cs="Calibri"/>
        </w:rPr>
      </w:pPr>
    </w:p>
    <w:p w14:paraId="6DF8ABBF" w14:textId="483C569E" w:rsidR="00356496" w:rsidRPr="00356496" w:rsidRDefault="00356496" w:rsidP="00356496">
      <w:pPr>
        <w:ind w:hanging="270"/>
        <w:rPr>
          <w:rFonts w:ascii="Calibri" w:hAnsi="Calibri" w:cs="Calibri"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208304FB" wp14:editId="3EB8A437">
            <wp:simplePos x="0" y="0"/>
            <wp:positionH relativeFrom="margin">
              <wp:align>left</wp:align>
            </wp:positionH>
            <wp:positionV relativeFrom="margin">
              <wp:posOffset>4420870</wp:posOffset>
            </wp:positionV>
            <wp:extent cx="4886325" cy="3987800"/>
            <wp:effectExtent l="0" t="0" r="952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398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356496" w:rsidRPr="00356496" w:rsidSect="00356496">
      <w:headerReference w:type="default" r:id="rId11"/>
      <w:footerReference w:type="default" r:id="rId12"/>
      <w:pgSz w:w="12240" w:h="15840"/>
      <w:pgMar w:top="1067" w:right="1170" w:bottom="720" w:left="1440" w:header="0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70372B" w14:textId="77777777" w:rsidR="00716B3C" w:rsidRDefault="00716B3C" w:rsidP="00D46675">
      <w:pPr>
        <w:spacing w:after="0" w:line="240" w:lineRule="auto"/>
      </w:pPr>
      <w:r>
        <w:separator/>
      </w:r>
    </w:p>
  </w:endnote>
  <w:endnote w:type="continuationSeparator" w:id="0">
    <w:p w14:paraId="3782E855" w14:textId="77777777" w:rsidR="00716B3C" w:rsidRDefault="00716B3C" w:rsidP="00D466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4EEA5" w14:textId="77777777" w:rsidR="00CE5EB3" w:rsidRPr="00CE5EB3" w:rsidRDefault="00CE5EB3" w:rsidP="00CE5EB3">
    <w:pPr>
      <w:tabs>
        <w:tab w:val="left" w:pos="9270"/>
      </w:tabs>
      <w:spacing w:after="0"/>
      <w:ind w:left="-450" w:right="-360"/>
      <w:rPr>
        <w:color w:val="808080" w:themeColor="background1" w:themeShade="80"/>
        <w:sz w:val="18"/>
      </w:rPr>
    </w:pPr>
    <w:r w:rsidRPr="00CE5EB3">
      <w:rPr>
        <w:rFonts w:ascii="Garamond" w:eastAsia="Garamond" w:hAnsi="Garamond" w:cs="Garamond"/>
        <w:color w:val="808080" w:themeColor="background1" w:themeShade="80"/>
        <w:sz w:val="18"/>
      </w:rPr>
      <w:t xml:space="preserve">Rr. </w:t>
    </w:r>
    <w:proofErr w:type="spellStart"/>
    <w:r w:rsidRPr="00CE5EB3">
      <w:rPr>
        <w:rFonts w:ascii="Garamond" w:eastAsia="Garamond" w:hAnsi="Garamond" w:cs="Garamond"/>
        <w:color w:val="808080" w:themeColor="background1" w:themeShade="80"/>
        <w:sz w:val="18"/>
      </w:rPr>
      <w:t>Shenasi</w:t>
    </w:r>
    <w:proofErr w:type="spellEnd"/>
    <w:r w:rsidRPr="00CE5EB3">
      <w:rPr>
        <w:rFonts w:ascii="Garamond" w:eastAsia="Garamond" w:hAnsi="Garamond" w:cs="Garamond"/>
        <w:color w:val="808080" w:themeColor="background1" w:themeShade="80"/>
        <w:sz w:val="18"/>
      </w:rPr>
      <w:t xml:space="preserve"> Dishnica Nr. 1, 1017, Tirana, Albania    Tel: + 355 4 24 00 241        </w:t>
    </w:r>
    <w:proofErr w:type="spellStart"/>
    <w:r w:rsidRPr="00CE5EB3">
      <w:rPr>
        <w:rFonts w:ascii="Garamond" w:eastAsia="Garamond" w:hAnsi="Garamond" w:cs="Garamond"/>
        <w:color w:val="808080" w:themeColor="background1" w:themeShade="80"/>
        <w:sz w:val="18"/>
      </w:rPr>
      <w:t>Email</w:t>
    </w:r>
    <w:proofErr w:type="spellEnd"/>
    <w:r w:rsidRPr="00CE5EB3">
      <w:rPr>
        <w:rFonts w:ascii="Garamond" w:eastAsia="Garamond" w:hAnsi="Garamond" w:cs="Garamond"/>
        <w:color w:val="808080" w:themeColor="background1" w:themeShade="80"/>
        <w:sz w:val="18"/>
      </w:rPr>
      <w:t xml:space="preserve">: </w:t>
    </w:r>
    <w:hyperlink r:id="rId1" w:history="1">
      <w:r w:rsidRPr="00CE5EB3">
        <w:rPr>
          <w:rStyle w:val="Hyperlink"/>
          <w:rFonts w:ascii="Garamond" w:eastAsia="Garamond" w:hAnsi="Garamond" w:cs="Garamond"/>
          <w:color w:val="808080" w:themeColor="background1" w:themeShade="80"/>
          <w:sz w:val="18"/>
          <w:u w:val="none"/>
        </w:rPr>
        <w:t>info@idmalbania.org</w:t>
      </w:r>
    </w:hyperlink>
    <w:r w:rsidRPr="00CE5EB3">
      <w:rPr>
        <w:rFonts w:ascii="Garamond" w:eastAsia="Garamond" w:hAnsi="Garamond" w:cs="Garamond"/>
        <w:color w:val="808080" w:themeColor="background1" w:themeShade="80"/>
        <w:sz w:val="18"/>
      </w:rPr>
      <w:t xml:space="preserve">        </w:t>
    </w:r>
    <w:proofErr w:type="spellStart"/>
    <w:r w:rsidRPr="00CE5EB3">
      <w:rPr>
        <w:rFonts w:ascii="Garamond" w:eastAsia="Garamond" w:hAnsi="Garamond" w:cs="Garamond"/>
        <w:color w:val="808080" w:themeColor="background1" w:themeShade="80"/>
        <w:sz w:val="18"/>
      </w:rPr>
      <w:t>Website</w:t>
    </w:r>
    <w:proofErr w:type="spellEnd"/>
    <w:r w:rsidRPr="00CE5EB3">
      <w:rPr>
        <w:rFonts w:ascii="Garamond" w:eastAsia="Garamond" w:hAnsi="Garamond" w:cs="Garamond"/>
        <w:color w:val="808080" w:themeColor="background1" w:themeShade="80"/>
        <w:sz w:val="18"/>
      </w:rPr>
      <w:t xml:space="preserve">: </w:t>
    </w:r>
    <w:hyperlink r:id="rId2" w:history="1">
      <w:r w:rsidRPr="00CE5EB3">
        <w:rPr>
          <w:rStyle w:val="Hyperlink"/>
          <w:rFonts w:ascii="Garamond" w:eastAsia="Garamond" w:hAnsi="Garamond" w:cs="Garamond"/>
          <w:color w:val="808080" w:themeColor="background1" w:themeShade="80"/>
          <w:sz w:val="18"/>
          <w:u w:val="none"/>
        </w:rPr>
        <w:t>www.idmalbania.org</w:t>
      </w:r>
    </w:hyperlink>
    <w:r w:rsidRPr="00CE5EB3">
      <w:rPr>
        <w:rStyle w:val="Hyperlink"/>
        <w:rFonts w:ascii="Garamond" w:eastAsia="Garamond" w:hAnsi="Garamond" w:cs="Garamond"/>
        <w:color w:val="808080" w:themeColor="background1" w:themeShade="80"/>
        <w:sz w:val="18"/>
        <w:u w:val="non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3796B" w14:textId="77777777" w:rsidR="00716B3C" w:rsidRDefault="00716B3C" w:rsidP="00D46675">
      <w:pPr>
        <w:spacing w:after="0" w:line="240" w:lineRule="auto"/>
      </w:pPr>
      <w:r>
        <w:separator/>
      </w:r>
    </w:p>
  </w:footnote>
  <w:footnote w:type="continuationSeparator" w:id="0">
    <w:p w14:paraId="131FCE36" w14:textId="77777777" w:rsidR="00716B3C" w:rsidRDefault="00716B3C" w:rsidP="00D466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59223" w14:textId="77777777" w:rsidR="00D46675" w:rsidRDefault="003226B1" w:rsidP="003226B1">
    <w:pPr>
      <w:tabs>
        <w:tab w:val="left" w:pos="1980"/>
      </w:tabs>
    </w:pPr>
    <w:r>
      <w:tab/>
    </w:r>
  </w:p>
  <w:tbl>
    <w:tblPr>
      <w:tblStyle w:val="TableGrid"/>
      <w:tblW w:w="7925" w:type="dxa"/>
      <w:tblInd w:w="-5" w:type="dxa"/>
      <w:tblBorders>
        <w:top w:val="none" w:sz="0" w:space="0" w:color="auto"/>
        <w:left w:val="none" w:sz="0" w:space="0" w:color="auto"/>
        <w:bottom w:val="single" w:sz="4" w:space="0" w:color="FFFFFF" w:themeColor="background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10"/>
      <w:gridCol w:w="2705"/>
      <w:gridCol w:w="2610"/>
    </w:tblGrid>
    <w:tr w:rsidR="000C5D1F" w14:paraId="2ADD6579" w14:textId="77777777" w:rsidTr="00CE5EB3">
      <w:trPr>
        <w:trHeight w:val="1083"/>
      </w:trPr>
      <w:tc>
        <w:tcPr>
          <w:tcW w:w="2610" w:type="dxa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2F041D03" w14:textId="77777777" w:rsidR="000C5D1F" w:rsidRDefault="000C5D1F" w:rsidP="00367574">
          <w:pPr>
            <w:pStyle w:val="Header"/>
          </w:pPr>
        </w:p>
        <w:p w14:paraId="4BD9BCD4" w14:textId="77777777" w:rsidR="000C5D1F" w:rsidRDefault="000C5D1F" w:rsidP="00367574">
          <w:pPr>
            <w:pStyle w:val="Header"/>
            <w:jc w:val="center"/>
          </w:pPr>
          <w:r w:rsidRPr="00367574">
            <w:rPr>
              <w:noProof/>
            </w:rPr>
            <w:drawing>
              <wp:inline distT="0" distB="0" distL="0" distR="0" wp14:anchorId="47BDF6E8" wp14:editId="5DB607CF">
                <wp:extent cx="1253837" cy="388425"/>
                <wp:effectExtent l="0" t="0" r="3810" b="0"/>
                <wp:docPr id="1345" name="Picture 1345" descr="\\USER-PC\Materialet\2.GCERF Project\11_Visibility &amp; Communication\logo\GCERF_Logo high resolution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\\USER-PC\Materialet\2.GCERF Project\11_Visibility &amp; Communication\logo\GCERF_Logo high resolution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1330" cy="3938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CE5EB3">
            <w:t xml:space="preserve">                </w:t>
          </w:r>
        </w:p>
      </w:tc>
      <w:tc>
        <w:tcPr>
          <w:tcW w:w="2705" w:type="dxa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7B2DE874" w14:textId="77777777" w:rsidR="000C5D1F" w:rsidRDefault="000C5D1F" w:rsidP="00272605">
          <w:pPr>
            <w:pStyle w:val="Header"/>
            <w:jc w:val="center"/>
            <w:rPr>
              <w:noProof/>
            </w:rPr>
          </w:pPr>
          <w:r w:rsidRPr="00371F90">
            <w:rPr>
              <w:noProof/>
            </w:rPr>
            <w:drawing>
              <wp:anchor distT="0" distB="0" distL="114300" distR="114300" simplePos="0" relativeHeight="251678720" behindDoc="0" locked="0" layoutInCell="1" allowOverlap="1" wp14:anchorId="2B566EC3" wp14:editId="2DE3EB29">
                <wp:simplePos x="0" y="0"/>
                <wp:positionH relativeFrom="column">
                  <wp:posOffset>248359</wp:posOffset>
                </wp:positionH>
                <wp:positionV relativeFrom="paragraph">
                  <wp:posOffset>134797</wp:posOffset>
                </wp:positionV>
                <wp:extent cx="1073150" cy="387350"/>
                <wp:effectExtent l="0" t="0" r="0" b="0"/>
                <wp:wrapSquare wrapText="bothSides"/>
                <wp:docPr id="1346" name="Picture 1346" descr="C:\Users\User\Desktop\logo\logo-CVEt-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User\Desktop\logo\logo-CVEt-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3150" cy="38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10" w:type="dxa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2B3BA95F" w14:textId="77777777" w:rsidR="000C5D1F" w:rsidRDefault="000C5D1F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77696" behindDoc="0" locked="0" layoutInCell="1" allowOverlap="1" wp14:anchorId="1BC13FD7" wp14:editId="5FBADA91">
                <wp:simplePos x="0" y="0"/>
                <wp:positionH relativeFrom="column">
                  <wp:posOffset>38504</wp:posOffset>
                </wp:positionH>
                <wp:positionV relativeFrom="paragraph">
                  <wp:posOffset>67368</wp:posOffset>
                </wp:positionV>
                <wp:extent cx="1306195" cy="484505"/>
                <wp:effectExtent l="0" t="0" r="8255" b="0"/>
                <wp:wrapSquare wrapText="bothSides"/>
                <wp:docPr id="134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5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6195" cy="484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A8AA322" w14:textId="77777777" w:rsidR="000C5D1F" w:rsidRPr="000C5D1F" w:rsidRDefault="000C5D1F">
    <w:pPr>
      <w:pStyle w:val="Header"/>
      <w:rPr>
        <w:color w:val="4472C4" w:themeColor="accent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2339F7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" o:bullet="t">
        <v:imagedata r:id="rId1" o:title="mso5C9A"/>
      </v:shape>
    </w:pict>
  </w:numPicBullet>
  <w:abstractNum w:abstractNumId="0" w15:restartNumberingAfterBreak="0">
    <w:nsid w:val="03E3397F"/>
    <w:multiLevelType w:val="hybridMultilevel"/>
    <w:tmpl w:val="E05840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005688"/>
    <w:multiLevelType w:val="hybridMultilevel"/>
    <w:tmpl w:val="433E2F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0609FC"/>
    <w:multiLevelType w:val="hybridMultilevel"/>
    <w:tmpl w:val="77767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E2B2C"/>
    <w:multiLevelType w:val="hybridMultilevel"/>
    <w:tmpl w:val="9488CE08"/>
    <w:lvl w:ilvl="0" w:tplc="BF023B9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9779BA"/>
    <w:multiLevelType w:val="hybridMultilevel"/>
    <w:tmpl w:val="37A8A0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D1768"/>
    <w:multiLevelType w:val="hybridMultilevel"/>
    <w:tmpl w:val="42229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7B3B5B"/>
    <w:multiLevelType w:val="hybridMultilevel"/>
    <w:tmpl w:val="9EC6C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60496"/>
    <w:multiLevelType w:val="hybridMultilevel"/>
    <w:tmpl w:val="3962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81108"/>
    <w:multiLevelType w:val="hybridMultilevel"/>
    <w:tmpl w:val="34A63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42F79"/>
    <w:multiLevelType w:val="hybridMultilevel"/>
    <w:tmpl w:val="2F320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FC685F"/>
    <w:multiLevelType w:val="hybridMultilevel"/>
    <w:tmpl w:val="F3941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63650B"/>
    <w:multiLevelType w:val="hybridMultilevel"/>
    <w:tmpl w:val="F0488D80"/>
    <w:lvl w:ilvl="0" w:tplc="E5F0B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:sz w:val="16"/>
        <w:szCs w:val="16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D4112D"/>
    <w:multiLevelType w:val="hybridMultilevel"/>
    <w:tmpl w:val="E98AE170"/>
    <w:lvl w:ilvl="0" w:tplc="EB7C931A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"/>
  </w:num>
  <w:num w:numId="4">
    <w:abstractNumId w:val="7"/>
  </w:num>
  <w:num w:numId="5">
    <w:abstractNumId w:val="10"/>
  </w:num>
  <w:num w:numId="6">
    <w:abstractNumId w:val="4"/>
  </w:num>
  <w:num w:numId="7">
    <w:abstractNumId w:val="11"/>
  </w:num>
  <w:num w:numId="8">
    <w:abstractNumId w:val="9"/>
  </w:num>
  <w:num w:numId="9">
    <w:abstractNumId w:val="2"/>
  </w:num>
  <w:num w:numId="10">
    <w:abstractNumId w:val="3"/>
  </w:num>
  <w:num w:numId="11">
    <w:abstractNumId w:val="8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c2NzA3NjO2NDNU0lEKTi0uzszPAykwNKsFALEteVEtAAAA"/>
  </w:docVars>
  <w:rsids>
    <w:rsidRoot w:val="00DC0DA7"/>
    <w:rsid w:val="000216EF"/>
    <w:rsid w:val="00041DD6"/>
    <w:rsid w:val="00042268"/>
    <w:rsid w:val="00061348"/>
    <w:rsid w:val="000C5D1F"/>
    <w:rsid w:val="000D7B89"/>
    <w:rsid w:val="00115431"/>
    <w:rsid w:val="00130898"/>
    <w:rsid w:val="00160D8A"/>
    <w:rsid w:val="001764E2"/>
    <w:rsid w:val="001B4AF0"/>
    <w:rsid w:val="001C1548"/>
    <w:rsid w:val="001C5FC2"/>
    <w:rsid w:val="001D3FC6"/>
    <w:rsid w:val="001E66DA"/>
    <w:rsid w:val="00207C49"/>
    <w:rsid w:val="00272605"/>
    <w:rsid w:val="00293CC3"/>
    <w:rsid w:val="002948CF"/>
    <w:rsid w:val="00295FAC"/>
    <w:rsid w:val="002A00F1"/>
    <w:rsid w:val="002A3A7B"/>
    <w:rsid w:val="002B6506"/>
    <w:rsid w:val="002B7548"/>
    <w:rsid w:val="002C62AB"/>
    <w:rsid w:val="002F2FA0"/>
    <w:rsid w:val="003226B1"/>
    <w:rsid w:val="00356496"/>
    <w:rsid w:val="00367574"/>
    <w:rsid w:val="00392D65"/>
    <w:rsid w:val="00396AC8"/>
    <w:rsid w:val="003A01A2"/>
    <w:rsid w:val="003C2555"/>
    <w:rsid w:val="003D4BC1"/>
    <w:rsid w:val="00405224"/>
    <w:rsid w:val="00414289"/>
    <w:rsid w:val="004904B2"/>
    <w:rsid w:val="004C3E61"/>
    <w:rsid w:val="004F55B1"/>
    <w:rsid w:val="0051252D"/>
    <w:rsid w:val="005129A9"/>
    <w:rsid w:val="00533FFB"/>
    <w:rsid w:val="00571BE0"/>
    <w:rsid w:val="00592639"/>
    <w:rsid w:val="005A2281"/>
    <w:rsid w:val="005A55EE"/>
    <w:rsid w:val="005E09A6"/>
    <w:rsid w:val="005F3BDA"/>
    <w:rsid w:val="006140FE"/>
    <w:rsid w:val="006230FD"/>
    <w:rsid w:val="006678A2"/>
    <w:rsid w:val="00687B14"/>
    <w:rsid w:val="006B7388"/>
    <w:rsid w:val="006C399C"/>
    <w:rsid w:val="006C4927"/>
    <w:rsid w:val="006C6465"/>
    <w:rsid w:val="006C6B41"/>
    <w:rsid w:val="006D118F"/>
    <w:rsid w:val="006F6FB6"/>
    <w:rsid w:val="00713466"/>
    <w:rsid w:val="00716B3C"/>
    <w:rsid w:val="00732E23"/>
    <w:rsid w:val="00741FFD"/>
    <w:rsid w:val="00766F86"/>
    <w:rsid w:val="00773B70"/>
    <w:rsid w:val="00783B71"/>
    <w:rsid w:val="00796AB2"/>
    <w:rsid w:val="007B2798"/>
    <w:rsid w:val="007D4F6D"/>
    <w:rsid w:val="007F1529"/>
    <w:rsid w:val="00802EEC"/>
    <w:rsid w:val="00817A02"/>
    <w:rsid w:val="00844FE0"/>
    <w:rsid w:val="008643EC"/>
    <w:rsid w:val="008856B4"/>
    <w:rsid w:val="008A0391"/>
    <w:rsid w:val="008D0A2A"/>
    <w:rsid w:val="008D5117"/>
    <w:rsid w:val="009244BF"/>
    <w:rsid w:val="00940BF7"/>
    <w:rsid w:val="00957138"/>
    <w:rsid w:val="0096666D"/>
    <w:rsid w:val="009809F8"/>
    <w:rsid w:val="009A010A"/>
    <w:rsid w:val="009C0250"/>
    <w:rsid w:val="00A23754"/>
    <w:rsid w:val="00A547DB"/>
    <w:rsid w:val="00A63496"/>
    <w:rsid w:val="00A95727"/>
    <w:rsid w:val="00AD557C"/>
    <w:rsid w:val="00AE53AB"/>
    <w:rsid w:val="00B11038"/>
    <w:rsid w:val="00B26FE8"/>
    <w:rsid w:val="00B5676C"/>
    <w:rsid w:val="00B7363E"/>
    <w:rsid w:val="00B77E41"/>
    <w:rsid w:val="00B85388"/>
    <w:rsid w:val="00BB1327"/>
    <w:rsid w:val="00BC6D5F"/>
    <w:rsid w:val="00BD36D5"/>
    <w:rsid w:val="00BD70B3"/>
    <w:rsid w:val="00BE1E6A"/>
    <w:rsid w:val="00BF2CA5"/>
    <w:rsid w:val="00C62038"/>
    <w:rsid w:val="00C951D1"/>
    <w:rsid w:val="00CE062D"/>
    <w:rsid w:val="00CE5EB3"/>
    <w:rsid w:val="00D11160"/>
    <w:rsid w:val="00D319C8"/>
    <w:rsid w:val="00D351FA"/>
    <w:rsid w:val="00D46675"/>
    <w:rsid w:val="00D81211"/>
    <w:rsid w:val="00DB1398"/>
    <w:rsid w:val="00DC0DA7"/>
    <w:rsid w:val="00DD1989"/>
    <w:rsid w:val="00E22F74"/>
    <w:rsid w:val="00E3520B"/>
    <w:rsid w:val="00E62DE0"/>
    <w:rsid w:val="00EB3D2B"/>
    <w:rsid w:val="00EF27A4"/>
    <w:rsid w:val="00F3685A"/>
    <w:rsid w:val="00F40F95"/>
    <w:rsid w:val="00F50742"/>
    <w:rsid w:val="00FD2627"/>
    <w:rsid w:val="00FD6536"/>
    <w:rsid w:val="00FF01E1"/>
    <w:rsid w:val="00FF2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A06E62"/>
  <w15:chartTrackingRefBased/>
  <w15:docId w15:val="{99CEE6DF-F7B5-46CE-BE4A-A5597704A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sq-AL"/>
    </w:rPr>
  </w:style>
  <w:style w:type="paragraph" w:styleId="Heading1">
    <w:name w:val="heading 1"/>
    <w:basedOn w:val="Normal"/>
    <w:next w:val="Normal"/>
    <w:link w:val="Heading1Char"/>
    <w:uiPriority w:val="1"/>
    <w:qFormat/>
    <w:rsid w:val="00CE5EB3"/>
    <w:pPr>
      <w:widowControl w:val="0"/>
      <w:autoSpaceDE w:val="0"/>
      <w:autoSpaceDN w:val="0"/>
      <w:adjustRightInd w:val="0"/>
      <w:spacing w:before="43" w:after="0" w:line="240" w:lineRule="auto"/>
      <w:ind w:left="117"/>
      <w:outlineLvl w:val="0"/>
    </w:pPr>
    <w:rPr>
      <w:rFonts w:ascii="Arial" w:eastAsiaTheme="minorEastAsia" w:hAnsi="Arial" w:cs="Arial"/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64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1">
    <w:name w:val="Grid Table 1 Light Accent 1"/>
    <w:basedOn w:val="TableNormal"/>
    <w:uiPriority w:val="46"/>
    <w:rsid w:val="00DC0DA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DC0D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DA7"/>
    <w:rPr>
      <w:color w:val="0000FF"/>
      <w:u w:val="single"/>
    </w:rPr>
  </w:style>
  <w:style w:type="paragraph" w:customStyle="1" w:styleId="ydp303292dyiv8650411392msonormal">
    <w:name w:val="ydp303292dyiv8650411392msonormal"/>
    <w:basedOn w:val="Normal"/>
    <w:rsid w:val="00DC0DA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2C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2C7E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FF2C7E"/>
  </w:style>
  <w:style w:type="paragraph" w:styleId="Header">
    <w:name w:val="header"/>
    <w:basedOn w:val="Normal"/>
    <w:link w:val="HeaderChar"/>
    <w:uiPriority w:val="99"/>
    <w:unhideWhenUsed/>
    <w:rsid w:val="00D46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675"/>
  </w:style>
  <w:style w:type="paragraph" w:styleId="Footer">
    <w:name w:val="footer"/>
    <w:basedOn w:val="Normal"/>
    <w:link w:val="FooterChar"/>
    <w:uiPriority w:val="99"/>
    <w:unhideWhenUsed/>
    <w:rsid w:val="00D46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675"/>
  </w:style>
  <w:style w:type="table" w:styleId="TableGrid">
    <w:name w:val="Table Grid"/>
    <w:basedOn w:val="TableNormal"/>
    <w:uiPriority w:val="39"/>
    <w:rsid w:val="00D466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D7B8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D7B89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667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8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8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8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8A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70B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sid w:val="00CE5EB3"/>
    <w:rPr>
      <w:rFonts w:ascii="Arial" w:eastAsiaTheme="minorEastAsia" w:hAnsi="Arial" w:cs="Arial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564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19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dmalbania.org/" TargetMode="External"/><Relationship Id="rId1" Type="http://schemas.openxmlformats.org/officeDocument/2006/relationships/hyperlink" Target="mailto:info@idmalbania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AEAD2-626A-478E-861C-1F3962B94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372</Words>
  <Characters>212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/>
      <vt:lpstr>    RRETH EKSPERTËVE</vt:lpstr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p</cp:lastModifiedBy>
  <cp:revision>11</cp:revision>
  <dcterms:created xsi:type="dcterms:W3CDTF">2022-01-11T08:35:00Z</dcterms:created>
  <dcterms:modified xsi:type="dcterms:W3CDTF">2022-01-18T10:32:00Z</dcterms:modified>
</cp:coreProperties>
</file>